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03BC2" w:rsidRPr="007926EE" w:rsidP="00D03BC2" w14:paraId="18B23B63" w14:textId="77777777">
      <w:pPr>
        <w:jc w:val="center"/>
        <w:rPr>
          <w:rStyle w:val="SubtleEmphasis"/>
        </w:rPr>
      </w:pPr>
    </w:p>
    <w:p w:rsidR="00D03BC2" w:rsidRPr="00701A92" w:rsidP="00D03BC2" w14:paraId="089CF2F9" w14:textId="77777777">
      <w:pPr>
        <w:jc w:val="center"/>
        <w:rPr>
          <w:rFonts w:ascii="Courier New" w:hAnsi="Courier New" w:cs="Courier New"/>
        </w:rPr>
      </w:pPr>
    </w:p>
    <w:p w:rsidR="00D03BC2" w:rsidRPr="00701A92" w:rsidP="00D03BC2" w14:paraId="0822022B" w14:textId="77777777">
      <w:pPr>
        <w:jc w:val="center"/>
        <w:rPr>
          <w:rFonts w:ascii="Courier New" w:hAnsi="Courier New" w:cs="Courier New"/>
        </w:rPr>
      </w:pPr>
    </w:p>
    <w:p w:rsidR="00A50183" w:rsidRPr="002A32AF" w:rsidP="00A50183" w14:paraId="1279FB70" w14:textId="14DD8825">
      <w:pPr>
        <w:jc w:val="center"/>
        <w:outlineLvl w:val="0"/>
        <w:rPr>
          <w:rFonts w:ascii="Courier New" w:hAnsi="Courier New" w:cs="Courier New"/>
        </w:rPr>
      </w:pPr>
      <w:bookmarkStart w:id="0" w:name="_Hlk31721620"/>
      <w:r w:rsidRPr="002A32AF">
        <w:rPr>
          <w:rFonts w:ascii="Courier New" w:hAnsi="Courier New" w:cs="Courier New"/>
        </w:rPr>
        <w:t>National</w:t>
      </w:r>
      <w:r w:rsidRPr="002A32AF" w:rsidR="00977661">
        <w:rPr>
          <w:rFonts w:ascii="Courier New" w:hAnsi="Courier New" w:cs="Courier New"/>
        </w:rPr>
        <w:t xml:space="preserve"> </w:t>
      </w:r>
      <w:r w:rsidRPr="002A32AF">
        <w:rPr>
          <w:rFonts w:ascii="Courier New" w:hAnsi="Courier New" w:cs="Courier New"/>
        </w:rPr>
        <w:t>Syringe Services Program</w:t>
      </w:r>
      <w:r w:rsidRPr="002A32AF" w:rsidR="00977661">
        <w:rPr>
          <w:rFonts w:ascii="Courier New" w:hAnsi="Courier New" w:cs="Courier New"/>
        </w:rPr>
        <w:t xml:space="preserve"> Evaluation</w:t>
      </w:r>
    </w:p>
    <w:p w:rsidR="005F4DBF" w:rsidRPr="002A32AF" w:rsidP="005F4DBF" w14:paraId="72A6029B" w14:textId="77777777">
      <w:pPr>
        <w:jc w:val="center"/>
        <w:outlineLvl w:val="0"/>
        <w:rPr>
          <w:rFonts w:ascii="Courier New" w:hAnsi="Courier New" w:cs="Courier New"/>
        </w:rPr>
      </w:pPr>
    </w:p>
    <w:p w:rsidR="005F4DBF" w:rsidRPr="002A32AF" w:rsidP="005F4DBF" w14:paraId="65BEF5C8" w14:textId="77777777">
      <w:pPr>
        <w:jc w:val="center"/>
        <w:outlineLvl w:val="0"/>
        <w:rPr>
          <w:rFonts w:ascii="Courier New" w:hAnsi="Courier New" w:cs="Courier New"/>
        </w:rPr>
      </w:pPr>
    </w:p>
    <w:p w:rsidR="004D3849" w:rsidP="00E12166" w14:paraId="4D86B9AB" w14:textId="6B7ED3AD">
      <w:pPr>
        <w:jc w:val="center"/>
        <w:outlineLvl w:val="0"/>
        <w:rPr>
          <w:rFonts w:ascii="Courier New" w:hAnsi="Courier New" w:cs="Courier New"/>
        </w:rPr>
      </w:pPr>
      <w:r w:rsidRPr="002A32AF">
        <w:rPr>
          <w:rFonts w:ascii="Courier New" w:hAnsi="Courier New" w:cs="Courier New"/>
        </w:rPr>
        <w:t>OMB Control Number</w:t>
      </w:r>
      <w:r w:rsidRPr="002A32AF" w:rsidR="005B5CEA">
        <w:rPr>
          <w:rFonts w:ascii="Courier New" w:hAnsi="Courier New" w:cs="Courier New"/>
        </w:rPr>
        <w:t>:</w:t>
      </w:r>
      <w:r w:rsidRPr="002A32AF">
        <w:rPr>
          <w:rFonts w:ascii="Courier New" w:hAnsi="Courier New" w:cs="Courier New"/>
        </w:rPr>
        <w:t xml:space="preserve"> </w:t>
      </w:r>
    </w:p>
    <w:p w:rsidR="004D3849" w:rsidRPr="00C22143" w:rsidP="004D3849" w14:paraId="448DAB37" w14:textId="30B396D3">
      <w:pPr>
        <w:jc w:val="center"/>
        <w:outlineLvl w:val="0"/>
        <w:rPr>
          <w:rFonts w:ascii="Courier New" w:hAnsi="Courier New" w:cs="Courier New"/>
        </w:rPr>
      </w:pPr>
      <w:r>
        <w:rPr>
          <w:rFonts w:ascii="Courier New" w:hAnsi="Courier New" w:cs="Courier New"/>
        </w:rPr>
        <w:t xml:space="preserve">Expiration date: </w:t>
      </w:r>
    </w:p>
    <w:p w:rsidR="005F4DBF" w:rsidRPr="002A32AF" w:rsidP="005F4DBF" w14:paraId="69E7F510" w14:textId="2CD82736">
      <w:pPr>
        <w:jc w:val="center"/>
        <w:outlineLvl w:val="0"/>
        <w:rPr>
          <w:rFonts w:ascii="Courier New" w:hAnsi="Courier New" w:cs="Courier New"/>
        </w:rPr>
      </w:pPr>
    </w:p>
    <w:p w:rsidR="00D03BC2" w:rsidRPr="002A32AF" w:rsidP="00D03BC2" w14:paraId="1BB9D895" w14:textId="77777777">
      <w:pPr>
        <w:jc w:val="center"/>
        <w:rPr>
          <w:rFonts w:ascii="Courier New" w:hAnsi="Courier New" w:cs="Courier New"/>
        </w:rPr>
      </w:pPr>
    </w:p>
    <w:p w:rsidR="00D03BC2" w:rsidRPr="002A32AF" w:rsidP="00D03BC2" w14:paraId="43B67F01" w14:textId="77777777">
      <w:pPr>
        <w:jc w:val="center"/>
        <w:rPr>
          <w:rFonts w:ascii="Courier New" w:hAnsi="Courier New" w:cs="Courier New"/>
        </w:rPr>
      </w:pPr>
    </w:p>
    <w:p w:rsidR="00D03BC2" w:rsidRPr="002A32AF" w:rsidP="005B5CEA" w14:paraId="12CD5002" w14:textId="003620B8">
      <w:pPr>
        <w:jc w:val="center"/>
        <w:outlineLvl w:val="0"/>
        <w:rPr>
          <w:rFonts w:ascii="Courier New" w:hAnsi="Courier New" w:cs="Courier New"/>
        </w:rPr>
      </w:pPr>
      <w:r w:rsidRPr="002A32AF">
        <w:rPr>
          <w:rFonts w:ascii="Courier New" w:hAnsi="Courier New" w:cs="Courier New"/>
        </w:rPr>
        <w:t>Supporting Statement</w:t>
      </w:r>
      <w:r w:rsidRPr="002A32AF" w:rsidR="005B5CEA">
        <w:rPr>
          <w:rFonts w:ascii="Courier New" w:hAnsi="Courier New" w:cs="Courier New"/>
        </w:rPr>
        <w:t xml:space="preserve"> </w:t>
      </w:r>
      <w:r w:rsidRPr="002A32AF">
        <w:rPr>
          <w:rFonts w:ascii="Courier New" w:hAnsi="Courier New" w:cs="Courier New"/>
        </w:rPr>
        <w:t>B</w:t>
      </w:r>
    </w:p>
    <w:p w:rsidR="00D03BC2" w:rsidRPr="002A32AF" w:rsidP="00D03BC2" w14:paraId="69831E49" w14:textId="77777777">
      <w:pPr>
        <w:jc w:val="center"/>
        <w:rPr>
          <w:rFonts w:ascii="Courier New" w:hAnsi="Courier New" w:cs="Courier New"/>
        </w:rPr>
      </w:pPr>
    </w:p>
    <w:p w:rsidR="005F4DBF" w:rsidRPr="002A32AF" w:rsidP="005F4DBF" w14:paraId="6DA4B2F5" w14:textId="00F70838">
      <w:pPr>
        <w:jc w:val="center"/>
        <w:rPr>
          <w:rFonts w:ascii="Courier New" w:hAnsi="Courier New" w:cs="Courier New"/>
        </w:rPr>
      </w:pPr>
      <w:r>
        <w:rPr>
          <w:rFonts w:ascii="Courier New" w:hAnsi="Courier New" w:cs="Courier New"/>
        </w:rPr>
        <w:t>New Collection</w:t>
      </w:r>
    </w:p>
    <w:p w:rsidR="00D03BC2" w:rsidRPr="002A32AF" w:rsidP="00D03BC2" w14:paraId="014C12BD" w14:textId="77777777">
      <w:pPr>
        <w:jc w:val="center"/>
        <w:rPr>
          <w:rFonts w:ascii="Courier New" w:hAnsi="Courier New" w:cs="Courier New"/>
        </w:rPr>
      </w:pPr>
    </w:p>
    <w:p w:rsidR="00D03BC2" w:rsidRPr="002A32AF" w:rsidP="00D03BC2" w14:paraId="5E779E85" w14:textId="77777777">
      <w:pPr>
        <w:jc w:val="center"/>
        <w:rPr>
          <w:rFonts w:ascii="Courier New" w:hAnsi="Courier New" w:cs="Courier New"/>
        </w:rPr>
      </w:pPr>
    </w:p>
    <w:p w:rsidR="00D03BC2" w:rsidRPr="002A32AF" w:rsidP="00D03BC2" w14:paraId="2E09478F" w14:textId="77777777">
      <w:pPr>
        <w:jc w:val="center"/>
        <w:rPr>
          <w:rFonts w:ascii="Courier New" w:hAnsi="Courier New" w:cs="Courier New"/>
        </w:rPr>
      </w:pPr>
    </w:p>
    <w:p w:rsidR="00D03BC2" w:rsidRPr="002A32AF" w:rsidP="00D03BC2" w14:paraId="350B05D4" w14:textId="77777777">
      <w:pPr>
        <w:jc w:val="center"/>
        <w:rPr>
          <w:rFonts w:ascii="Courier New" w:hAnsi="Courier New" w:cs="Courier New"/>
        </w:rPr>
      </w:pPr>
    </w:p>
    <w:bookmarkEnd w:id="0"/>
    <w:p w:rsidR="00D03BC2" w:rsidRPr="002A32AF" w:rsidP="003E370D" w14:paraId="1985E065" w14:textId="146A6BEF">
      <w:pPr>
        <w:rPr>
          <w:rFonts w:ascii="Courier New" w:hAnsi="Courier New" w:cs="Courier New"/>
        </w:rPr>
      </w:pPr>
    </w:p>
    <w:p w:rsidR="00D03BC2" w:rsidRPr="002A32AF" w:rsidP="00D03BC2" w14:paraId="3FFE3678" w14:textId="77777777">
      <w:pPr>
        <w:jc w:val="center"/>
        <w:rPr>
          <w:rFonts w:ascii="Courier New" w:hAnsi="Courier New" w:cs="Courier New"/>
        </w:rPr>
      </w:pPr>
    </w:p>
    <w:p w:rsidR="00D03BC2" w:rsidRPr="002A32AF" w:rsidP="00D03BC2" w14:paraId="167C77C8" w14:textId="77777777">
      <w:pPr>
        <w:jc w:val="center"/>
        <w:rPr>
          <w:rFonts w:ascii="Courier New" w:hAnsi="Courier New" w:cs="Courier New"/>
        </w:rPr>
      </w:pPr>
    </w:p>
    <w:p w:rsidR="00D03BC2" w:rsidRPr="002A32AF" w:rsidP="00D03BC2" w14:paraId="400BF37F" w14:textId="77777777">
      <w:pPr>
        <w:jc w:val="center"/>
        <w:rPr>
          <w:rFonts w:ascii="Courier New" w:hAnsi="Courier New" w:cs="Courier New"/>
        </w:rPr>
      </w:pPr>
    </w:p>
    <w:p w:rsidR="00D03BC2" w:rsidRPr="002A32AF" w:rsidP="00D03BC2" w14:paraId="25891FB0" w14:textId="77777777">
      <w:pPr>
        <w:jc w:val="center"/>
        <w:rPr>
          <w:rFonts w:ascii="Courier New" w:hAnsi="Courier New" w:cs="Courier New"/>
        </w:rPr>
      </w:pPr>
    </w:p>
    <w:p w:rsidR="00D03BC2" w:rsidRPr="002A32AF" w:rsidP="00D03BC2" w14:paraId="18916088" w14:textId="77777777">
      <w:pPr>
        <w:jc w:val="center"/>
        <w:rPr>
          <w:rFonts w:ascii="Courier New" w:hAnsi="Courier New" w:cs="Courier New"/>
        </w:rPr>
      </w:pPr>
    </w:p>
    <w:p w:rsidR="00D03BC2" w:rsidRPr="002A32AF" w:rsidP="00D03BC2" w14:paraId="1C3100B9" w14:textId="77777777">
      <w:pPr>
        <w:jc w:val="center"/>
        <w:rPr>
          <w:rFonts w:ascii="Courier New" w:hAnsi="Courier New" w:cs="Courier New"/>
        </w:rPr>
      </w:pPr>
    </w:p>
    <w:p w:rsidR="00D03BC2" w:rsidRPr="002A32AF" w:rsidP="00D03BC2" w14:paraId="1EF57F58" w14:textId="77777777">
      <w:pPr>
        <w:jc w:val="center"/>
        <w:rPr>
          <w:rFonts w:ascii="Courier New" w:hAnsi="Courier New" w:cs="Courier New"/>
        </w:rPr>
      </w:pPr>
    </w:p>
    <w:p w:rsidR="00D03BC2" w:rsidRPr="002A32AF" w:rsidP="00D03BC2" w14:paraId="4B23070B" w14:textId="77777777">
      <w:pPr>
        <w:jc w:val="center"/>
        <w:rPr>
          <w:rFonts w:ascii="Courier New" w:hAnsi="Courier New" w:cs="Courier New"/>
        </w:rPr>
      </w:pPr>
    </w:p>
    <w:p w:rsidR="00D03BC2" w:rsidRPr="002A32AF" w:rsidP="00D03BC2" w14:paraId="19D2140E" w14:textId="77777777">
      <w:pPr>
        <w:jc w:val="center"/>
        <w:rPr>
          <w:rFonts w:ascii="Courier New" w:hAnsi="Courier New" w:cs="Courier New"/>
        </w:rPr>
      </w:pPr>
    </w:p>
    <w:p w:rsidR="00D03BC2" w:rsidRPr="002A32AF" w:rsidP="00D03BC2" w14:paraId="2B581582" w14:textId="77777777">
      <w:pPr>
        <w:jc w:val="center"/>
        <w:rPr>
          <w:rFonts w:ascii="Courier New" w:hAnsi="Courier New" w:cs="Courier New"/>
        </w:rPr>
      </w:pPr>
    </w:p>
    <w:p w:rsidR="00D03BC2" w:rsidRPr="002A32AF" w:rsidP="00D03BC2" w14:paraId="6D3DED72" w14:textId="77777777">
      <w:pPr>
        <w:jc w:val="center"/>
        <w:rPr>
          <w:rFonts w:ascii="Courier New" w:hAnsi="Courier New" w:cs="Courier New"/>
        </w:rPr>
      </w:pPr>
    </w:p>
    <w:p w:rsidR="00D03BC2" w:rsidRPr="002A32AF" w:rsidP="00D03BC2" w14:paraId="7BCB2AB7" w14:textId="77777777">
      <w:pPr>
        <w:jc w:val="center"/>
        <w:rPr>
          <w:rFonts w:ascii="Courier New" w:hAnsi="Courier New" w:cs="Courier New"/>
        </w:rPr>
      </w:pPr>
    </w:p>
    <w:p w:rsidR="00D03BC2" w:rsidRPr="002A32AF" w:rsidP="00D03BC2" w14:paraId="3C32BBDF" w14:textId="77777777">
      <w:pPr>
        <w:jc w:val="center"/>
        <w:rPr>
          <w:rFonts w:ascii="Courier New" w:hAnsi="Courier New" w:cs="Courier New"/>
        </w:rPr>
      </w:pPr>
    </w:p>
    <w:p w:rsidR="00D03BC2" w:rsidRPr="002A32AF" w:rsidP="00D03BC2" w14:paraId="015E2A90" w14:textId="77777777">
      <w:pPr>
        <w:jc w:val="center"/>
        <w:rPr>
          <w:rFonts w:ascii="Courier New" w:hAnsi="Courier New" w:cs="Courier New"/>
        </w:rPr>
      </w:pPr>
    </w:p>
    <w:p w:rsidR="00D03BC2" w:rsidRPr="002A32AF" w:rsidP="00D03BC2" w14:paraId="149393E8" w14:textId="77777777">
      <w:pPr>
        <w:jc w:val="center"/>
        <w:rPr>
          <w:rFonts w:ascii="Courier New" w:hAnsi="Courier New" w:cs="Courier New"/>
        </w:rPr>
      </w:pPr>
    </w:p>
    <w:p w:rsidR="00D03BC2" w:rsidRPr="002A32AF" w:rsidP="00D03BC2" w14:paraId="7C9DEA98" w14:textId="77777777">
      <w:pPr>
        <w:jc w:val="center"/>
        <w:rPr>
          <w:rFonts w:ascii="Courier New" w:hAnsi="Courier New" w:cs="Courier New"/>
        </w:rPr>
      </w:pPr>
    </w:p>
    <w:p w:rsidR="00D03BC2" w:rsidRPr="002A32AF" w:rsidP="00D03BC2" w14:paraId="513DC137" w14:textId="77777777">
      <w:pPr>
        <w:jc w:val="center"/>
        <w:rPr>
          <w:rFonts w:ascii="Courier New" w:hAnsi="Courier New" w:cs="Courier New"/>
        </w:rPr>
      </w:pPr>
    </w:p>
    <w:p w:rsidR="00D03BC2" w:rsidRPr="002A32AF" w:rsidP="00D03BC2" w14:paraId="492A441B" w14:textId="77777777">
      <w:pPr>
        <w:jc w:val="center"/>
        <w:outlineLvl w:val="0"/>
        <w:rPr>
          <w:rFonts w:ascii="Courier New" w:hAnsi="Courier New" w:cs="Courier New"/>
        </w:rPr>
      </w:pPr>
      <w:bookmarkStart w:id="1" w:name="_Hlk55554234"/>
      <w:r w:rsidRPr="002A32AF">
        <w:rPr>
          <w:rFonts w:ascii="Courier New" w:hAnsi="Courier New" w:cs="Courier New"/>
        </w:rPr>
        <w:t>Contact Information:</w:t>
      </w:r>
    </w:p>
    <w:p w:rsidR="00D03BC2" w:rsidRPr="002A32AF" w:rsidP="00D03BC2" w14:paraId="75839393" w14:textId="34751C8B">
      <w:pPr>
        <w:jc w:val="center"/>
        <w:outlineLvl w:val="0"/>
        <w:rPr>
          <w:rFonts w:ascii="Courier New" w:hAnsi="Courier New" w:cs="Courier New"/>
          <w:bCs/>
        </w:rPr>
      </w:pPr>
      <w:r>
        <w:rPr>
          <w:rFonts w:ascii="Courier New" w:hAnsi="Courier New" w:cs="Courier New"/>
          <w:bCs/>
        </w:rPr>
        <w:t>Aleta Christensen</w:t>
      </w:r>
      <w:r w:rsidR="006A1818">
        <w:rPr>
          <w:rFonts w:ascii="Courier New" w:hAnsi="Courier New" w:cs="Courier New"/>
          <w:bCs/>
        </w:rPr>
        <w:t>, MPH</w:t>
      </w:r>
    </w:p>
    <w:p w:rsidR="00D03BC2" w:rsidRPr="002A32AF" w:rsidP="00D03BC2" w14:paraId="3F2A3D24" w14:textId="5DE42B5B">
      <w:pPr>
        <w:jc w:val="center"/>
        <w:rPr>
          <w:rFonts w:ascii="Courier New" w:hAnsi="Courier New" w:cs="Courier New"/>
          <w:bCs/>
        </w:rPr>
      </w:pPr>
      <w:r>
        <w:rPr>
          <w:rFonts w:ascii="Courier New" w:hAnsi="Courier New" w:cs="Courier New"/>
          <w:bCs/>
        </w:rPr>
        <w:t>Division of Viral Hepatitis (DVH)</w:t>
      </w:r>
    </w:p>
    <w:p w:rsidR="00D03BC2" w:rsidRPr="002A32AF" w:rsidP="00305B70" w14:paraId="52786B4A" w14:textId="77777777">
      <w:pPr>
        <w:rPr>
          <w:rFonts w:ascii="Courier New" w:hAnsi="Courier New" w:cs="Courier New"/>
          <w:bCs/>
        </w:rPr>
      </w:pPr>
      <w:r w:rsidRPr="002A32AF">
        <w:rPr>
          <w:rFonts w:ascii="Courier New" w:hAnsi="Courier New" w:cs="Courier New"/>
          <w:bCs/>
        </w:rPr>
        <w:t>National Center for HIV, Viral Hepatitis, STD, and TB Prevention</w:t>
      </w:r>
    </w:p>
    <w:p w:rsidR="00D03BC2" w:rsidRPr="002A32AF" w:rsidP="00D03BC2" w14:paraId="70B8CE38" w14:textId="77777777">
      <w:pPr>
        <w:jc w:val="center"/>
        <w:rPr>
          <w:rFonts w:ascii="Courier New" w:hAnsi="Courier New" w:cs="Courier New"/>
          <w:bCs/>
        </w:rPr>
      </w:pPr>
      <w:r w:rsidRPr="002A32AF">
        <w:rPr>
          <w:rFonts w:ascii="Courier New" w:hAnsi="Courier New" w:cs="Courier New"/>
          <w:bCs/>
        </w:rPr>
        <w:t>Centers for Disease Control and Prevention</w:t>
      </w:r>
    </w:p>
    <w:p w:rsidR="00D03BC2" w:rsidP="00D03BC2" w14:paraId="7CCC4076" w14:textId="5D79791F">
      <w:pPr>
        <w:jc w:val="center"/>
        <w:rPr>
          <w:rFonts w:ascii="Courier New" w:hAnsi="Courier New" w:cs="Courier New"/>
          <w:bCs/>
        </w:rPr>
      </w:pPr>
      <w:r w:rsidRPr="002A32AF">
        <w:rPr>
          <w:rFonts w:ascii="Courier New" w:hAnsi="Courier New" w:cs="Courier New"/>
          <w:bCs/>
        </w:rPr>
        <w:t xml:space="preserve">1600 Clifton Road </w:t>
      </w:r>
      <w:r w:rsidR="00FD3EBB">
        <w:rPr>
          <w:rFonts w:ascii="Courier New" w:hAnsi="Courier New" w:cs="Courier New"/>
          <w:bCs/>
        </w:rPr>
        <w:t>NE</w:t>
      </w:r>
    </w:p>
    <w:p w:rsidR="00FD3EBB" w:rsidRPr="002A32AF" w:rsidP="00D03BC2" w14:paraId="182891C6" w14:textId="156039CC">
      <w:pPr>
        <w:jc w:val="center"/>
        <w:rPr>
          <w:rFonts w:ascii="Courier New" w:hAnsi="Courier New" w:cs="Courier New"/>
          <w:bCs/>
        </w:rPr>
      </w:pPr>
      <w:r>
        <w:rPr>
          <w:rFonts w:ascii="Courier New" w:hAnsi="Courier New" w:cs="Courier New"/>
          <w:bCs/>
        </w:rPr>
        <w:t xml:space="preserve">MS </w:t>
      </w:r>
      <w:r w:rsidR="00827AF8">
        <w:rPr>
          <w:rFonts w:ascii="Courier New" w:hAnsi="Courier New" w:cs="Courier New"/>
          <w:bCs/>
        </w:rPr>
        <w:t>H24-</w:t>
      </w:r>
      <w:r w:rsidR="007771F3">
        <w:rPr>
          <w:rFonts w:ascii="Courier New" w:hAnsi="Courier New" w:cs="Courier New"/>
          <w:bCs/>
        </w:rPr>
        <w:t>6</w:t>
      </w:r>
    </w:p>
    <w:p w:rsidR="00D03BC2" w:rsidRPr="002A32AF" w:rsidP="00D03BC2" w14:paraId="42D1F477" w14:textId="77777777">
      <w:pPr>
        <w:jc w:val="center"/>
        <w:rPr>
          <w:rFonts w:ascii="Courier New" w:hAnsi="Courier New" w:cs="Courier New"/>
          <w:bCs/>
        </w:rPr>
      </w:pPr>
      <w:r w:rsidRPr="002A32AF">
        <w:rPr>
          <w:rFonts w:ascii="Courier New" w:hAnsi="Courier New" w:cs="Courier New"/>
          <w:bCs/>
        </w:rPr>
        <w:t>Atlanta, GA 30329</w:t>
      </w:r>
    </w:p>
    <w:p w:rsidR="00D03BC2" w:rsidRPr="002A32AF" w:rsidP="00D03BC2" w14:paraId="0B9C4DFA" w14:textId="20ACBA03">
      <w:pPr>
        <w:jc w:val="center"/>
        <w:rPr>
          <w:rFonts w:ascii="Courier New" w:hAnsi="Courier New" w:cs="Courier New"/>
          <w:bCs/>
        </w:rPr>
      </w:pPr>
      <w:r>
        <w:rPr>
          <w:rFonts w:ascii="Courier New" w:hAnsi="Courier New" w:cs="Courier New"/>
          <w:bCs/>
        </w:rPr>
        <w:t>770</w:t>
      </w:r>
      <w:r w:rsidRPr="002A32AF">
        <w:rPr>
          <w:rFonts w:ascii="Courier New" w:hAnsi="Courier New" w:cs="Courier New"/>
          <w:bCs/>
        </w:rPr>
        <w:t>.</w:t>
      </w:r>
      <w:r>
        <w:rPr>
          <w:rFonts w:ascii="Courier New" w:hAnsi="Courier New" w:cs="Courier New"/>
          <w:bCs/>
        </w:rPr>
        <w:t>488</w:t>
      </w:r>
      <w:r w:rsidRPr="002A32AF">
        <w:rPr>
          <w:rFonts w:ascii="Courier New" w:hAnsi="Courier New" w:cs="Courier New"/>
          <w:bCs/>
        </w:rPr>
        <w:t>.</w:t>
      </w:r>
      <w:r>
        <w:rPr>
          <w:rFonts w:ascii="Courier New" w:hAnsi="Courier New" w:cs="Courier New"/>
          <w:bCs/>
        </w:rPr>
        <w:t>3956</w:t>
      </w:r>
    </w:p>
    <w:p w:rsidR="00D03BC2" w:rsidRPr="002A32AF" w:rsidP="00305B70" w14:paraId="669FEF71" w14:textId="702F9BE7">
      <w:pPr>
        <w:ind w:left="3600" w:firstLine="720"/>
        <w:rPr>
          <w:rFonts w:ascii="Courier New" w:hAnsi="Courier New" w:cs="Courier New"/>
          <w:bCs/>
        </w:rPr>
      </w:pPr>
      <w:r>
        <w:rPr>
          <w:rStyle w:val="Hyperlink"/>
          <w:rFonts w:ascii="Courier New" w:hAnsi="Courier New" w:cs="Courier New"/>
          <w:bCs/>
        </w:rPr>
        <w:t>Yno7</w:t>
      </w:r>
      <w:r w:rsidRPr="002A32AF" w:rsidR="006E7C89">
        <w:rPr>
          <w:rStyle w:val="Hyperlink"/>
          <w:rFonts w:ascii="Courier New" w:hAnsi="Courier New" w:cs="Courier New"/>
          <w:bCs/>
        </w:rPr>
        <w:t>@cdc.gov</w:t>
      </w:r>
      <w:bookmarkEnd w:id="1"/>
      <w:r w:rsidRPr="002A32AF">
        <w:rPr>
          <w:rFonts w:ascii="Courier New" w:hAnsi="Courier New" w:cs="Courier New"/>
          <w:bCs/>
        </w:rPr>
        <w:br/>
      </w:r>
    </w:p>
    <w:p w:rsidR="009D2910" w:rsidRPr="002A32AF" w:rsidP="005554FF" w14:paraId="792B7B7C" w14:textId="132EED64">
      <w:pPr>
        <w:rPr>
          <w:rFonts w:ascii="Courier New" w:hAnsi="Courier New" w:cs="Courier New"/>
        </w:rPr>
      </w:pPr>
      <w:r w:rsidRPr="002A32AF">
        <w:rPr>
          <w:rFonts w:ascii="Courier New" w:hAnsi="Courier New" w:cs="Courier New"/>
          <w:b/>
          <w:lang w:val="fr-FR"/>
        </w:rPr>
        <w:br w:type="page"/>
      </w:r>
    </w:p>
    <w:p w:rsidR="008F7093" w:rsidRPr="002A32AF" w:rsidP="008F7093" w14:paraId="142D3976" w14:textId="77777777">
      <w:pPr>
        <w:rPr>
          <w:rFonts w:ascii="Courier New" w:hAnsi="Courier New" w:cs="Courier New"/>
        </w:rPr>
      </w:pPr>
    </w:p>
    <w:p w:rsidR="008F7093" w:rsidRPr="002A32AF" w:rsidP="008F7093" w14:paraId="26022F9F" w14:textId="77777777">
      <w:pPr>
        <w:rPr>
          <w:rFonts w:ascii="Courier New" w:hAnsi="Courier New" w:cs="Courier New"/>
        </w:rPr>
      </w:pPr>
    </w:p>
    <w:p w:rsidR="005554FF" w:rsidRPr="002A32AF" w:rsidP="005554FF" w14:paraId="0A55E3A2" w14:textId="77777777">
      <w:pPr>
        <w:rPr>
          <w:rFonts w:ascii="Courier New" w:hAnsi="Courier New" w:cs="Courier New"/>
          <w:b/>
        </w:rPr>
      </w:pPr>
      <w:r w:rsidRPr="002A32AF">
        <w:rPr>
          <w:rFonts w:ascii="Courier New" w:hAnsi="Courier New" w:cs="Courier New"/>
          <w:b/>
        </w:rPr>
        <w:t>TABLE OF CONTENTS</w:t>
      </w:r>
    </w:p>
    <w:p w:rsidR="005554FF" w:rsidRPr="002A32AF" w:rsidP="005554FF" w14:paraId="1C0A6A36" w14:textId="77777777">
      <w:pPr>
        <w:rPr>
          <w:rFonts w:ascii="Courier New" w:hAnsi="Courier New" w:cs="Courier New"/>
          <w:b/>
        </w:rPr>
      </w:pPr>
    </w:p>
    <w:p w:rsidR="005554FF" w:rsidRPr="002A32AF" w:rsidP="00D93D84" w14:paraId="56996179" w14:textId="73E043FD">
      <w:pPr>
        <w:rPr>
          <w:rFonts w:ascii="Courier New" w:hAnsi="Courier New" w:cs="Courier New"/>
          <w:b/>
        </w:rPr>
      </w:pPr>
      <w:r w:rsidRPr="002A32AF">
        <w:rPr>
          <w:rFonts w:ascii="Courier New" w:hAnsi="Courier New" w:cs="Courier New"/>
          <w:b/>
        </w:rPr>
        <w:t>Section B Justification</w:t>
      </w:r>
      <w:r w:rsidRPr="002A32AF">
        <w:rPr>
          <w:rFonts w:ascii="Courier New" w:hAnsi="Courier New" w:cs="Courier New"/>
          <w:b/>
        </w:rPr>
        <w:tab/>
      </w:r>
    </w:p>
    <w:p w:rsidR="005554FF" w:rsidRPr="002A32AF" w:rsidP="00CC11F1" w14:paraId="553D4037" w14:textId="77777777">
      <w:pPr>
        <w:ind w:left="180"/>
        <w:rPr>
          <w:rFonts w:ascii="Courier New" w:hAnsi="Courier New" w:cs="Courier New"/>
          <w:bCs/>
        </w:rPr>
      </w:pPr>
    </w:p>
    <w:p w:rsidR="005554FF" w:rsidRPr="002A32AF" w:rsidP="00CC11F1" w14:paraId="29D54EFB" w14:textId="77777777">
      <w:pPr>
        <w:pStyle w:val="ListParagraph"/>
        <w:numPr>
          <w:ilvl w:val="0"/>
          <w:numId w:val="12"/>
        </w:numPr>
        <w:ind w:left="180"/>
        <w:contextualSpacing/>
        <w:rPr>
          <w:rFonts w:ascii="Courier New" w:hAnsi="Courier New" w:cs="Courier New"/>
        </w:rPr>
      </w:pPr>
      <w:r w:rsidRPr="002A32AF">
        <w:rPr>
          <w:rFonts w:ascii="Courier New" w:hAnsi="Courier New" w:cs="Courier New"/>
        </w:rPr>
        <w:t>Respondent Universe and Sampling Methods</w:t>
      </w:r>
    </w:p>
    <w:p w:rsidR="005554FF" w:rsidRPr="002A32AF" w:rsidP="00CC11F1" w14:paraId="7743B438" w14:textId="77777777">
      <w:pPr>
        <w:ind w:left="180"/>
        <w:rPr>
          <w:rFonts w:ascii="Courier New" w:hAnsi="Courier New" w:cs="Courier New"/>
        </w:rPr>
      </w:pPr>
    </w:p>
    <w:p w:rsidR="005554FF" w:rsidRPr="002A32AF" w:rsidP="00CC11F1" w14:paraId="7B65BBA8" w14:textId="77777777">
      <w:pPr>
        <w:pStyle w:val="ListParagraph"/>
        <w:numPr>
          <w:ilvl w:val="0"/>
          <w:numId w:val="12"/>
        </w:numPr>
        <w:ind w:left="180"/>
        <w:contextualSpacing/>
        <w:rPr>
          <w:rFonts w:ascii="Courier New" w:hAnsi="Courier New" w:cs="Courier New"/>
        </w:rPr>
      </w:pPr>
      <w:r w:rsidRPr="002A32AF">
        <w:rPr>
          <w:rFonts w:ascii="Courier New" w:hAnsi="Courier New" w:cs="Courier New"/>
        </w:rPr>
        <w:t>Procedures for the Collection of Information</w:t>
      </w:r>
    </w:p>
    <w:p w:rsidR="005554FF" w:rsidRPr="002A32AF" w:rsidP="00CC11F1" w14:paraId="08DD0ADB" w14:textId="77777777">
      <w:pPr>
        <w:ind w:left="180"/>
        <w:rPr>
          <w:rFonts w:ascii="Courier New" w:hAnsi="Courier New" w:cs="Courier New"/>
        </w:rPr>
      </w:pPr>
    </w:p>
    <w:p w:rsidR="005554FF" w:rsidRPr="002A32AF" w:rsidP="00CC11F1" w14:paraId="22F6198D" w14:textId="77777777">
      <w:pPr>
        <w:pStyle w:val="ListParagraph"/>
        <w:numPr>
          <w:ilvl w:val="0"/>
          <w:numId w:val="12"/>
        </w:numPr>
        <w:ind w:left="180"/>
        <w:contextualSpacing/>
        <w:rPr>
          <w:rFonts w:ascii="Courier New" w:hAnsi="Courier New" w:cs="Courier New"/>
        </w:rPr>
      </w:pPr>
      <w:r w:rsidRPr="002A32AF">
        <w:rPr>
          <w:rFonts w:ascii="Courier New" w:hAnsi="Courier New" w:cs="Courier New"/>
        </w:rPr>
        <w:t>Methods to Maximize Response Rates and Deal with Non-</w:t>
      </w:r>
      <w:r w:rsidRPr="002A32AF">
        <w:rPr>
          <w:rFonts w:ascii="Courier New" w:hAnsi="Courier New" w:cs="Courier New"/>
        </w:rPr>
        <w:t>response</w:t>
      </w:r>
    </w:p>
    <w:p w:rsidR="005554FF" w:rsidRPr="002A32AF" w:rsidP="00CC11F1" w14:paraId="563EED38" w14:textId="77777777">
      <w:pPr>
        <w:ind w:left="180"/>
        <w:rPr>
          <w:rFonts w:ascii="Courier New" w:hAnsi="Courier New" w:cs="Courier New"/>
        </w:rPr>
      </w:pPr>
    </w:p>
    <w:p w:rsidR="005554FF" w:rsidRPr="002A32AF" w:rsidP="00CC11F1" w14:paraId="471F639F" w14:textId="77777777">
      <w:pPr>
        <w:pStyle w:val="ListParagraph"/>
        <w:numPr>
          <w:ilvl w:val="0"/>
          <w:numId w:val="12"/>
        </w:numPr>
        <w:ind w:left="180"/>
        <w:contextualSpacing/>
        <w:rPr>
          <w:rFonts w:ascii="Courier New" w:hAnsi="Courier New" w:cs="Courier New"/>
        </w:rPr>
      </w:pPr>
      <w:r w:rsidRPr="002A32AF">
        <w:rPr>
          <w:rFonts w:ascii="Courier New" w:hAnsi="Courier New" w:cs="Courier New"/>
        </w:rPr>
        <w:t>Tests of Procedures or Methods to be Undertaken</w:t>
      </w:r>
    </w:p>
    <w:p w:rsidR="005554FF" w:rsidRPr="002A32AF" w:rsidP="00CC11F1" w14:paraId="1A3DA248" w14:textId="77777777">
      <w:pPr>
        <w:ind w:left="180"/>
        <w:rPr>
          <w:rFonts w:ascii="Courier New" w:hAnsi="Courier New" w:cs="Courier New"/>
        </w:rPr>
      </w:pPr>
    </w:p>
    <w:p w:rsidR="00CC11F1" w:rsidRPr="002A32AF" w:rsidP="00CC11F1" w14:paraId="1129C8FD" w14:textId="413F117F">
      <w:pPr>
        <w:pStyle w:val="ListParagraph"/>
        <w:numPr>
          <w:ilvl w:val="0"/>
          <w:numId w:val="12"/>
        </w:numPr>
        <w:ind w:left="180"/>
        <w:contextualSpacing/>
        <w:rPr>
          <w:rFonts w:ascii="Courier New" w:hAnsi="Courier New" w:cs="Courier New"/>
        </w:rPr>
      </w:pPr>
      <w:r w:rsidRPr="002A32AF">
        <w:rPr>
          <w:rFonts w:ascii="Courier New" w:hAnsi="Courier New" w:cs="Courier New"/>
        </w:rPr>
        <w:t>Individuals Consulted on Statistical Aspects and Individuals</w:t>
      </w:r>
      <w:r w:rsidRPr="002A32AF" w:rsidR="002E1ADE">
        <w:rPr>
          <w:rFonts w:ascii="Courier New" w:hAnsi="Courier New" w:cs="Courier New"/>
        </w:rPr>
        <w:t xml:space="preserve"> </w:t>
      </w:r>
      <w:r w:rsidRPr="002A32AF">
        <w:rPr>
          <w:rFonts w:ascii="Courier New" w:hAnsi="Courier New" w:cs="Courier New"/>
        </w:rPr>
        <w:t>Collecting and/or Analyzing Data</w:t>
      </w:r>
    </w:p>
    <w:p w:rsidR="008F7093" w:rsidRPr="002A32AF" w:rsidP="008F7093" w14:paraId="3CE9B2BD" w14:textId="77777777">
      <w:pPr>
        <w:rPr>
          <w:rFonts w:ascii="Courier New" w:hAnsi="Courier New" w:cs="Courier New"/>
        </w:rPr>
      </w:pPr>
    </w:p>
    <w:p w:rsidR="00A27C7C" w:rsidRPr="002A32AF" w:rsidP="008F7093" w14:paraId="6C7ADD8A" w14:textId="77777777">
      <w:pPr>
        <w:rPr>
          <w:rFonts w:ascii="Courier New" w:hAnsi="Courier New" w:cs="Courier New"/>
        </w:rPr>
      </w:pPr>
    </w:p>
    <w:p w:rsidR="00C378C0" w:rsidRPr="002A32AF" w:rsidP="002C144B" w14:paraId="6DACDF28" w14:textId="15AD4470">
      <w:pPr>
        <w:rPr>
          <w:rFonts w:ascii="Courier New" w:hAnsi="Courier New" w:cs="Courier New"/>
          <w:b/>
          <w:bCs/>
        </w:rPr>
      </w:pPr>
      <w:r w:rsidRPr="002A32AF">
        <w:rPr>
          <w:rFonts w:ascii="Courier New" w:hAnsi="Courier New" w:cs="Courier New"/>
          <w:b/>
          <w:u w:val="single"/>
        </w:rPr>
        <w:br w:type="page"/>
      </w:r>
      <w:r w:rsidRPr="002A32AF" w:rsidR="009D2910">
        <w:rPr>
          <w:rFonts w:ascii="Courier New" w:hAnsi="Courier New" w:cs="Courier New"/>
          <w:b/>
        </w:rPr>
        <w:t>Justification</w:t>
      </w:r>
      <w:r w:rsidRPr="002A32AF">
        <w:rPr>
          <w:rFonts w:ascii="Courier New" w:hAnsi="Courier New" w:cs="Courier New"/>
          <w:b/>
          <w:u w:val="single"/>
        </w:rPr>
        <w:t xml:space="preserve"> </w:t>
      </w:r>
    </w:p>
    <w:p w:rsidR="006A7523" w:rsidRPr="002A32AF" w:rsidP="00A50183" w14:paraId="65511A9B" w14:textId="77777777">
      <w:pPr>
        <w:tabs>
          <w:tab w:val="left" w:pos="-1080"/>
          <w:tab w:val="left" w:pos="-720"/>
          <w:tab w:val="left" w:pos="0"/>
          <w:tab w:val="left" w:pos="720"/>
          <w:tab w:val="left" w:pos="1440"/>
          <w:tab w:val="left" w:pos="2160"/>
          <w:tab w:val="left" w:pos="2880"/>
          <w:tab w:val="left" w:pos="3600"/>
          <w:tab w:val="left" w:pos="4320"/>
          <w:tab w:val="right" w:leader="dot" w:pos="9360"/>
        </w:tabs>
        <w:spacing w:after="120"/>
        <w:rPr>
          <w:rFonts w:ascii="Courier New" w:hAnsi="Courier New" w:cs="Courier New"/>
          <w:b/>
          <w:bCs/>
        </w:rPr>
      </w:pPr>
    </w:p>
    <w:p w:rsidR="00A50183" w:rsidRPr="002A32AF" w:rsidP="00A50183" w14:paraId="36C8A19D" w14:textId="690222FB">
      <w:pPr>
        <w:outlineLvl w:val="0"/>
        <w:rPr>
          <w:rFonts w:ascii="Courier New" w:hAnsi="Courier New" w:cs="Courier New"/>
        </w:rPr>
      </w:pPr>
      <w:r w:rsidRPr="00435DF8">
        <w:rPr>
          <w:rFonts w:ascii="Courier New" w:hAnsi="Courier New" w:cs="Courier New"/>
        </w:rPr>
        <w:t>The primary purpose of this information collection is to monitor and evaluate the PS22-2208 Component 2 funding opportunity’s overall goal of supporting SSP subrecipients in meeting the needs of people who use drugs (PWUD) and reducing infectious disease and other harms related to drug use.</w:t>
      </w:r>
      <w:r w:rsidR="00B76E95">
        <w:rPr>
          <w:rFonts w:ascii="Courier New" w:hAnsi="Courier New" w:cs="Courier New"/>
        </w:rPr>
        <w:t xml:space="preserve"> </w:t>
      </w:r>
      <w:r w:rsidRPr="00B76E95" w:rsidR="00B76E95">
        <w:rPr>
          <w:rFonts w:ascii="Courier New" w:hAnsi="Courier New" w:cs="Courier New"/>
        </w:rPr>
        <w:t xml:space="preserve">CDC has funded the National Alliance of State and Territorial AIDs Directors (NASTAD) to implement this project. </w:t>
      </w:r>
    </w:p>
    <w:p w:rsidR="006D037D" w:rsidRPr="002A32AF" w:rsidP="00083089" w14:paraId="61271AC9" w14:textId="102D5954">
      <w:pPr>
        <w:widowControl/>
        <w:autoSpaceDE/>
        <w:autoSpaceDN/>
        <w:adjustRightInd/>
        <w:rPr>
          <w:rFonts w:ascii="Courier New" w:hAnsi="Courier New" w:cs="Courier New"/>
        </w:rPr>
      </w:pPr>
    </w:p>
    <w:p w:rsidR="00510C7F" w:rsidRPr="002A32AF" w:rsidP="00083089" w14:paraId="1D545FAC" w14:textId="77777777">
      <w:pPr>
        <w:widowControl/>
        <w:autoSpaceDE/>
        <w:autoSpaceDN/>
        <w:adjustRightInd/>
        <w:rPr>
          <w:rFonts w:ascii="Courier New" w:eastAsia="Calibri" w:hAnsi="Courier New" w:cs="Courier New"/>
        </w:rPr>
      </w:pPr>
    </w:p>
    <w:p w:rsidR="00296D33" w:rsidRPr="002A32AF" w:rsidP="00CC11F1" w14:paraId="343B6923" w14:textId="7A2C0DAE">
      <w:pPr>
        <w:pStyle w:val="ListParagraph"/>
        <w:numPr>
          <w:ilvl w:val="0"/>
          <w:numId w:val="7"/>
        </w:numPr>
        <w:tabs>
          <w:tab w:val="left" w:pos="-1080"/>
          <w:tab w:val="left" w:pos="-720"/>
          <w:tab w:val="left" w:pos="0"/>
          <w:tab w:val="left" w:pos="270"/>
          <w:tab w:val="left" w:pos="1440"/>
          <w:tab w:val="left" w:pos="2160"/>
          <w:tab w:val="left" w:pos="2880"/>
          <w:tab w:val="left" w:pos="3600"/>
          <w:tab w:val="left" w:pos="4320"/>
          <w:tab w:val="right" w:leader="dot" w:pos="9360"/>
        </w:tabs>
        <w:spacing w:after="120"/>
        <w:ind w:left="1170" w:hanging="1350"/>
        <w:rPr>
          <w:rFonts w:ascii="Courier New" w:hAnsi="Courier New" w:cs="Courier New"/>
        </w:rPr>
      </w:pPr>
      <w:r w:rsidRPr="002A32AF">
        <w:rPr>
          <w:rFonts w:ascii="Courier New" w:hAnsi="Courier New" w:cs="Courier New"/>
          <w:b/>
        </w:rPr>
        <w:t>Respondent Universe and Sampling Methods</w:t>
      </w:r>
      <w:r w:rsidRPr="002A32AF">
        <w:rPr>
          <w:rFonts w:ascii="Courier New" w:hAnsi="Courier New" w:cs="Courier New"/>
        </w:rPr>
        <w:t xml:space="preserve"> </w:t>
      </w:r>
    </w:p>
    <w:p w:rsidR="00825786" w:rsidRPr="002A32AF" w:rsidP="00DB6279" w14:paraId="75731C38" w14:textId="77777777">
      <w:pPr>
        <w:pStyle w:val="NoSpacing"/>
        <w:rPr>
          <w:rFonts w:ascii="Courier New" w:hAnsi="Courier New" w:cs="Courier New"/>
          <w:sz w:val="24"/>
          <w:szCs w:val="24"/>
        </w:rPr>
      </w:pPr>
    </w:p>
    <w:p w:rsidR="00AF42F4" w:rsidP="002800C0" w14:paraId="33076DC2" w14:textId="77777777">
      <w:pPr>
        <w:rPr>
          <w:rFonts w:ascii="Courier New" w:hAnsi="Courier New" w:cs="Courier New"/>
        </w:rPr>
      </w:pPr>
      <w:bookmarkStart w:id="2" w:name="_Hlk55224735"/>
      <w:r w:rsidRPr="0040465B">
        <w:rPr>
          <w:rFonts w:ascii="Courier New" w:hAnsi="Courier New" w:cs="Courier New"/>
        </w:rPr>
        <w:t xml:space="preserve">The project will include all PS22-2208 SSP subrecipients (up to 200 programs). Subrecipients will receive an e-mail invitation to complete a baseline REDCap survey at funding start (attachment 3) and an e-mail invitation to complete a quarterly survey at the end of each funded quarter (attachment 4). Informal reminders may take place during standing meetings (i.e., videoconferences and calls) with NASTAD. If the survey is not completed after one month, NASTAD will collaborate with the subrecipient to determine an alternate method of survey completion. </w:t>
      </w:r>
      <w:r w:rsidRPr="002A32AF" w:rsidR="0005539D">
        <w:rPr>
          <w:rFonts w:ascii="Courier New" w:hAnsi="Courier New" w:cs="Courier New"/>
        </w:rPr>
        <w:t>T</w:t>
      </w:r>
      <w:r w:rsidRPr="002A32AF" w:rsidR="00B352A1">
        <w:rPr>
          <w:rFonts w:ascii="Courier New" w:hAnsi="Courier New" w:cs="Courier New"/>
        </w:rPr>
        <w:t xml:space="preserve">he most updated </w:t>
      </w:r>
      <w:r>
        <w:rPr>
          <w:rFonts w:ascii="Courier New" w:hAnsi="Courier New" w:cs="Courier New"/>
        </w:rPr>
        <w:t xml:space="preserve">list of SSPs funded by </w:t>
      </w:r>
      <w:r w:rsidR="00AB6568">
        <w:rPr>
          <w:rFonts w:ascii="Courier New" w:hAnsi="Courier New" w:cs="Courier New"/>
        </w:rPr>
        <w:t xml:space="preserve">NASTAD through </w:t>
      </w:r>
      <w:r>
        <w:rPr>
          <w:rFonts w:ascii="Courier New" w:hAnsi="Courier New" w:cs="Courier New"/>
        </w:rPr>
        <w:t xml:space="preserve">PS22-2208 Component 2 </w:t>
      </w:r>
      <w:r w:rsidRPr="002A32AF" w:rsidR="00B352A1">
        <w:rPr>
          <w:rFonts w:ascii="Courier New" w:hAnsi="Courier New" w:cs="Courier New"/>
        </w:rPr>
        <w:t xml:space="preserve">will serve as the </w:t>
      </w:r>
      <w:r>
        <w:rPr>
          <w:rFonts w:ascii="Courier New" w:hAnsi="Courier New" w:cs="Courier New"/>
        </w:rPr>
        <w:t>respondent</w:t>
      </w:r>
      <w:r w:rsidRPr="002A32AF" w:rsidR="00E65ED1">
        <w:rPr>
          <w:rFonts w:ascii="Courier New" w:hAnsi="Courier New" w:cs="Courier New"/>
        </w:rPr>
        <w:t xml:space="preserve"> </w:t>
      </w:r>
      <w:r w:rsidRPr="002A32AF" w:rsidR="00B352A1">
        <w:rPr>
          <w:rFonts w:ascii="Courier New" w:hAnsi="Courier New" w:cs="Courier New"/>
        </w:rPr>
        <w:t>universe.</w:t>
      </w:r>
      <w:r w:rsidRPr="002A32AF" w:rsidR="00A44F70">
        <w:rPr>
          <w:rFonts w:ascii="Courier New" w:hAnsi="Courier New" w:cs="Courier New"/>
        </w:rPr>
        <w:t xml:space="preserve"> </w:t>
      </w:r>
    </w:p>
    <w:p w:rsidR="00AF42F4" w:rsidP="002800C0" w14:paraId="122D8027" w14:textId="77777777">
      <w:pPr>
        <w:rPr>
          <w:rFonts w:ascii="Courier New" w:hAnsi="Courier New" w:cs="Courier New"/>
        </w:rPr>
      </w:pPr>
    </w:p>
    <w:p w:rsidR="000154E0" w:rsidRPr="002A32AF" w:rsidP="00AF42F4" w14:paraId="51754CD4" w14:textId="23B231B8">
      <w:pPr>
        <w:rPr>
          <w:rFonts w:ascii="Courier New" w:hAnsi="Courier New" w:cs="Courier New"/>
        </w:rPr>
      </w:pPr>
      <w:r w:rsidRPr="00AF42F4">
        <w:rPr>
          <w:rFonts w:ascii="Courier New" w:hAnsi="Courier New" w:cs="Courier New"/>
        </w:rPr>
        <w:t xml:space="preserve">NASTAD, in partnership with University of Washington, will collect monitoring and evaluation data from funded SSPs through their internal mechanisms, both for their internal evaluation as well as to report semiannual and annual project performance reports and stratified aggregate data to CDC. </w:t>
      </w:r>
    </w:p>
    <w:p w:rsidR="00074963" w:rsidRPr="002A32AF" w:rsidP="009C0539" w14:paraId="5953A593" w14:textId="77777777">
      <w:pPr>
        <w:rPr>
          <w:rFonts w:ascii="Courier New" w:hAnsi="Courier New" w:cs="Courier New"/>
        </w:rPr>
      </w:pPr>
    </w:p>
    <w:p w:rsidR="00286962" w:rsidP="009C0539" w14:paraId="6E0E4CED" w14:textId="6A91F55A">
      <w:pPr>
        <w:rPr>
          <w:rFonts w:ascii="Courier New" w:hAnsi="Courier New" w:cs="Courier New"/>
        </w:rPr>
      </w:pPr>
      <w:r w:rsidRPr="00286962">
        <w:rPr>
          <w:rFonts w:ascii="Courier New" w:hAnsi="Courier New" w:cs="Courier New"/>
        </w:rPr>
        <w:t xml:space="preserve">The project will include all PS22-2208 SSP subrecipients (up to 200 programs). Subrecipients will receive an e-mail invitation to complete a baseline REDCap survey at funding start and an e-mail invitation to complete a quarterly survey at the end of each funded quarter. Informal reminders may take place during standing meetings (i.e., videoconferences and calls) with NASTAD. If the survey is not completed after one month, NASTAD will collaborate with the subrecipient to determine an alternate method of survey completion. </w:t>
      </w:r>
    </w:p>
    <w:p w:rsidR="00286962" w:rsidP="009C0539" w14:paraId="56E8C6DC" w14:textId="77777777">
      <w:pPr>
        <w:rPr>
          <w:rFonts w:ascii="Courier New" w:hAnsi="Courier New" w:cs="Courier New"/>
        </w:rPr>
      </w:pPr>
    </w:p>
    <w:p w:rsidR="00754BF2" w:rsidRPr="002A32AF" w:rsidP="000C6F7A" w14:paraId="1B73659D" w14:textId="3A9487B8">
      <w:pPr>
        <w:rPr>
          <w:rFonts w:ascii="Courier New" w:hAnsi="Courier New" w:cs="Courier New"/>
        </w:rPr>
      </w:pPr>
      <w:r w:rsidRPr="008E1440">
        <w:rPr>
          <w:rFonts w:ascii="Courier New" w:hAnsi="Courier New" w:cs="Courier New"/>
        </w:rPr>
        <w:t>Participation in this information collection is requested for all PS22-2208 Component 2 subrecipients, but no subrecipients will be required to respond to any questions that do not apply to their program (i.e., data the program does not collect, services the program does not offer). If subrecipients opt to complete the survey by phone or videoconference, the survey will be administered by their programmatic point-of-contact at NASTAD in a private location so that their responses cannot be overheard</w:t>
      </w:r>
      <w:bookmarkEnd w:id="2"/>
      <w:r w:rsidR="000C6F7A">
        <w:rPr>
          <w:rFonts w:ascii="Courier New" w:hAnsi="Courier New" w:cs="Courier New"/>
        </w:rPr>
        <w:t>.</w:t>
      </w:r>
    </w:p>
    <w:p w:rsidR="009E18E1" w:rsidRPr="002A32AF" w:rsidP="009E18E1" w14:paraId="1F55CEF2" w14:textId="77777777">
      <w:pPr>
        <w:rPr>
          <w:rFonts w:ascii="Courier New" w:hAnsi="Courier New" w:cs="Courier New"/>
        </w:rPr>
      </w:pPr>
    </w:p>
    <w:p w:rsidR="009E18E1" w:rsidRPr="002A32AF" w:rsidP="009E18E1" w14:paraId="39F0D3C2" w14:textId="5D6D4C46">
      <w:pPr>
        <w:rPr>
          <w:rFonts w:ascii="Courier New" w:hAnsi="Courier New" w:cs="Courier New"/>
          <w:b/>
        </w:rPr>
      </w:pPr>
      <w:r w:rsidRPr="002A32AF">
        <w:rPr>
          <w:rFonts w:ascii="Courier New" w:hAnsi="Courier New" w:cs="Courier New"/>
          <w:b/>
        </w:rPr>
        <w:t>2</w:t>
      </w:r>
      <w:r w:rsidRPr="002A32AF" w:rsidR="00620ECC">
        <w:rPr>
          <w:rFonts w:ascii="Courier New" w:hAnsi="Courier New" w:cs="Courier New"/>
          <w:b/>
        </w:rPr>
        <w:t>.</w:t>
      </w:r>
      <w:r w:rsidRPr="002A32AF">
        <w:rPr>
          <w:rFonts w:ascii="Courier New" w:hAnsi="Courier New" w:cs="Courier New"/>
          <w:b/>
        </w:rPr>
        <w:t xml:space="preserve"> Procedures for the Collection of Information</w:t>
      </w:r>
    </w:p>
    <w:p w:rsidR="009C0539" w:rsidRPr="002A32AF" w:rsidP="009C0539" w14:paraId="07CB3D0B" w14:textId="77777777">
      <w:pPr>
        <w:rPr>
          <w:rFonts w:ascii="Courier New" w:hAnsi="Courier New" w:cs="Courier New"/>
        </w:rPr>
      </w:pPr>
    </w:p>
    <w:p w:rsidR="009E18E1" w:rsidP="009E18E1" w14:paraId="3E82DCBA" w14:textId="0071DE4A">
      <w:pPr>
        <w:tabs>
          <w:tab w:val="left" w:pos="720"/>
        </w:tabs>
        <w:rPr>
          <w:rFonts w:ascii="Courier New" w:hAnsi="Courier New" w:cs="Courier New"/>
        </w:rPr>
      </w:pPr>
      <w:r w:rsidRPr="00CA4278">
        <w:rPr>
          <w:rFonts w:ascii="Courier New" w:hAnsi="Courier New" w:cs="Courier New"/>
        </w:rPr>
        <w:t xml:space="preserve">Data will be collected electronically to minimize burden to respondents. The survey will be offered online using a secure web-based application, like REDCap. This self-administered survey modality will include programmed logic checks, skip patterns, and range values, thereby improving the quality of the data and reducing burden for respondents. Respondents who do not wish to complete the survey online via secure web-based application will be given other options including to schedule a telephone or videoconference interview with a study interviewer. All data, regardless of survey modality used, will be entered into a secure web-based application, like REDCap. The burden to respondents will remain the same regardless of mode of administration. </w:t>
      </w:r>
    </w:p>
    <w:p w:rsidR="00CA4278" w:rsidRPr="002A32AF" w:rsidP="009E18E1" w14:paraId="4A61E75A" w14:textId="77777777">
      <w:pPr>
        <w:tabs>
          <w:tab w:val="left" w:pos="720"/>
        </w:tabs>
        <w:rPr>
          <w:rFonts w:ascii="Courier New" w:hAnsi="Courier New" w:cs="Courier New"/>
          <w:i/>
        </w:rPr>
      </w:pPr>
    </w:p>
    <w:p w:rsidR="009E18E1" w:rsidRPr="002A32AF" w:rsidP="009E18E1" w14:paraId="0C1813FE" w14:textId="0064146C">
      <w:pPr>
        <w:tabs>
          <w:tab w:val="left" w:pos="720"/>
        </w:tabs>
        <w:rPr>
          <w:rFonts w:ascii="Courier New" w:hAnsi="Courier New" w:cs="Courier New"/>
          <w:u w:val="single"/>
        </w:rPr>
      </w:pPr>
      <w:r w:rsidRPr="002A32AF">
        <w:rPr>
          <w:rFonts w:ascii="Courier New" w:hAnsi="Courier New" w:cs="Courier New"/>
          <w:u w:val="single"/>
        </w:rPr>
        <w:t>Quality Control</w:t>
      </w:r>
    </w:p>
    <w:p w:rsidR="00C41E46" w:rsidRPr="002A32AF" w:rsidP="009E18E1" w14:paraId="1A701AA6" w14:textId="77777777">
      <w:pPr>
        <w:tabs>
          <w:tab w:val="left" w:pos="720"/>
        </w:tabs>
        <w:rPr>
          <w:rFonts w:ascii="Courier New" w:hAnsi="Courier New" w:cs="Courier New"/>
          <w:u w:val="single"/>
        </w:rPr>
      </w:pPr>
    </w:p>
    <w:p w:rsidR="009E18E1" w:rsidRPr="002A32AF" w:rsidP="009E18E1" w14:paraId="12C3B864" w14:textId="5C308909">
      <w:pPr>
        <w:tabs>
          <w:tab w:val="left" w:pos="720"/>
        </w:tabs>
        <w:rPr>
          <w:rFonts w:ascii="Courier New" w:hAnsi="Courier New" w:cs="Courier New"/>
        </w:rPr>
      </w:pPr>
      <w:r w:rsidRPr="002A32AF">
        <w:rPr>
          <w:rFonts w:ascii="Courier New" w:hAnsi="Courier New" w:cs="Courier New"/>
        </w:rPr>
        <w:t xml:space="preserve">Data quality </w:t>
      </w:r>
      <w:r w:rsidRPr="002A32AF" w:rsidR="000D765D">
        <w:rPr>
          <w:rFonts w:ascii="Courier New" w:hAnsi="Courier New" w:cs="Courier New"/>
        </w:rPr>
        <w:t xml:space="preserve">will be </w:t>
      </w:r>
      <w:r w:rsidRPr="002A32AF">
        <w:rPr>
          <w:rFonts w:ascii="Courier New" w:hAnsi="Courier New" w:cs="Courier New"/>
        </w:rPr>
        <w:t xml:space="preserve">ensured </w:t>
      </w:r>
      <w:r w:rsidRPr="002A32AF" w:rsidR="00B23EEA">
        <w:rPr>
          <w:rFonts w:ascii="Courier New" w:hAnsi="Courier New" w:cs="Courier New"/>
        </w:rPr>
        <w:t>through project staff training</w:t>
      </w:r>
      <w:r w:rsidRPr="002A32AF" w:rsidR="00172327">
        <w:rPr>
          <w:rFonts w:ascii="Courier New" w:hAnsi="Courier New" w:cs="Courier New"/>
        </w:rPr>
        <w:t xml:space="preserve"> and regular, </w:t>
      </w:r>
      <w:r w:rsidRPr="002A32AF" w:rsidR="00B23EEA">
        <w:rPr>
          <w:rFonts w:ascii="Courier New" w:hAnsi="Courier New" w:cs="Courier New"/>
        </w:rPr>
        <w:t xml:space="preserve">close </w:t>
      </w:r>
      <w:r w:rsidRPr="002A32AF">
        <w:rPr>
          <w:rFonts w:ascii="Courier New" w:hAnsi="Courier New" w:cs="Courier New"/>
        </w:rPr>
        <w:t>monitoring</w:t>
      </w:r>
      <w:r w:rsidRPr="002A32AF" w:rsidR="00B23EEA">
        <w:rPr>
          <w:rFonts w:ascii="Courier New" w:hAnsi="Courier New" w:cs="Courier New"/>
        </w:rPr>
        <w:t xml:space="preserve"> of all operations</w:t>
      </w:r>
      <w:r w:rsidRPr="002A32AF" w:rsidR="009C2D1E">
        <w:rPr>
          <w:rFonts w:ascii="Courier New" w:hAnsi="Courier New" w:cs="Courier New"/>
        </w:rPr>
        <w:t xml:space="preserve">, </w:t>
      </w:r>
      <w:r w:rsidRPr="002A32AF" w:rsidR="00B23EEA">
        <w:rPr>
          <w:rFonts w:ascii="Courier New" w:hAnsi="Courier New" w:cs="Courier New"/>
        </w:rPr>
        <w:t>data collection</w:t>
      </w:r>
      <w:r w:rsidRPr="002A32AF" w:rsidR="009C2D1E">
        <w:rPr>
          <w:rFonts w:ascii="Courier New" w:hAnsi="Courier New" w:cs="Courier New"/>
        </w:rPr>
        <w:t>, and data entry</w:t>
      </w:r>
      <w:r w:rsidRPr="002A32AF">
        <w:rPr>
          <w:rFonts w:ascii="Courier New" w:hAnsi="Courier New" w:cs="Courier New"/>
        </w:rPr>
        <w:t xml:space="preserve">. </w:t>
      </w:r>
      <w:r w:rsidRPr="002A32AF" w:rsidR="0096297C">
        <w:rPr>
          <w:rFonts w:ascii="Courier New" w:hAnsi="Courier New" w:cs="Courier New"/>
        </w:rPr>
        <w:t xml:space="preserve">The </w:t>
      </w:r>
      <w:r w:rsidRPr="002A32AF" w:rsidR="004C6D92">
        <w:rPr>
          <w:rFonts w:ascii="Courier New" w:hAnsi="Courier New" w:cs="Courier New"/>
        </w:rPr>
        <w:t>web-based application</w:t>
      </w:r>
      <w:r w:rsidR="00565548">
        <w:rPr>
          <w:rFonts w:ascii="Courier New" w:hAnsi="Courier New" w:cs="Courier New"/>
        </w:rPr>
        <w:t>,</w:t>
      </w:r>
      <w:r w:rsidRPr="002A32AF" w:rsidR="004C6D92">
        <w:rPr>
          <w:rFonts w:ascii="Courier New" w:hAnsi="Courier New" w:cs="Courier New"/>
        </w:rPr>
        <w:t xml:space="preserve"> </w:t>
      </w:r>
      <w:r w:rsidRPr="002A32AF" w:rsidR="0096297C">
        <w:rPr>
          <w:rFonts w:ascii="Courier New" w:hAnsi="Courier New" w:cs="Courier New"/>
        </w:rPr>
        <w:t>REDCap</w:t>
      </w:r>
      <w:r w:rsidR="00565548">
        <w:rPr>
          <w:rFonts w:ascii="Courier New" w:hAnsi="Courier New" w:cs="Courier New"/>
        </w:rPr>
        <w:t>,</w:t>
      </w:r>
      <w:r w:rsidRPr="002A32AF" w:rsidR="0096297C">
        <w:rPr>
          <w:rFonts w:ascii="Courier New" w:hAnsi="Courier New" w:cs="Courier New"/>
        </w:rPr>
        <w:t xml:space="preserve"> will </w:t>
      </w:r>
      <w:r w:rsidRPr="002A32AF" w:rsidR="007973F3">
        <w:rPr>
          <w:rFonts w:ascii="Courier New" w:hAnsi="Courier New" w:cs="Courier New"/>
        </w:rPr>
        <w:t>further</w:t>
      </w:r>
      <w:r w:rsidRPr="002A32AF" w:rsidR="005D669E">
        <w:rPr>
          <w:rFonts w:ascii="Courier New" w:hAnsi="Courier New" w:cs="Courier New"/>
        </w:rPr>
        <w:t xml:space="preserve"> </w:t>
      </w:r>
      <w:r w:rsidRPr="002A32AF">
        <w:rPr>
          <w:rFonts w:ascii="Courier New" w:hAnsi="Courier New" w:cs="Courier New"/>
        </w:rPr>
        <w:t>improve data quality in several ways:</w:t>
      </w:r>
    </w:p>
    <w:p w:rsidR="009E18E1" w:rsidRPr="002A32AF" w:rsidP="009E18E1" w14:paraId="798581E2" w14:textId="43AAE56C">
      <w:pPr>
        <w:numPr>
          <w:ilvl w:val="0"/>
          <w:numId w:val="31"/>
        </w:numPr>
        <w:tabs>
          <w:tab w:val="left" w:pos="720"/>
        </w:tabs>
        <w:rPr>
          <w:rFonts w:ascii="Courier New" w:hAnsi="Courier New" w:cs="Courier New"/>
        </w:rPr>
      </w:pPr>
      <w:r w:rsidRPr="002A32AF">
        <w:rPr>
          <w:rFonts w:ascii="Courier New" w:hAnsi="Courier New" w:cs="Courier New"/>
        </w:rPr>
        <w:t>Interviewer errors are reduced because interviewers do not have to follow complex routing instructions; the computer does the routing</w:t>
      </w:r>
      <w:r w:rsidRPr="002A32AF" w:rsidR="3D820457">
        <w:rPr>
          <w:rFonts w:ascii="Courier New" w:hAnsi="Courier New" w:cs="Courier New"/>
        </w:rPr>
        <w:t xml:space="preserve"> or skip patterns</w:t>
      </w:r>
      <w:r w:rsidRPr="002A32AF">
        <w:rPr>
          <w:rFonts w:ascii="Courier New" w:hAnsi="Courier New" w:cs="Courier New"/>
        </w:rPr>
        <w:t xml:space="preserve"> for them. </w:t>
      </w:r>
    </w:p>
    <w:p w:rsidR="009E18E1" w:rsidRPr="002A32AF" w:rsidP="009E18E1" w14:paraId="11D4A5BA" w14:textId="63391D83">
      <w:pPr>
        <w:numPr>
          <w:ilvl w:val="0"/>
          <w:numId w:val="31"/>
        </w:numPr>
        <w:tabs>
          <w:tab w:val="left" w:pos="720"/>
        </w:tabs>
        <w:rPr>
          <w:rFonts w:ascii="Courier New" w:hAnsi="Courier New" w:cs="Courier New"/>
        </w:rPr>
      </w:pPr>
      <w:r w:rsidRPr="002A32AF">
        <w:rPr>
          <w:rFonts w:ascii="Courier New" w:hAnsi="Courier New" w:cs="Courier New"/>
        </w:rPr>
        <w:t xml:space="preserve">Respondent errors are also reduced. Consistency checks are programmed into the </w:t>
      </w:r>
      <w:r w:rsidRPr="002A32AF" w:rsidR="00D259C4">
        <w:rPr>
          <w:rFonts w:ascii="Courier New" w:hAnsi="Courier New" w:cs="Courier New"/>
        </w:rPr>
        <w:t>survey</w:t>
      </w:r>
      <w:r w:rsidRPr="002A32AF">
        <w:rPr>
          <w:rFonts w:ascii="Courier New" w:hAnsi="Courier New" w:cs="Courier New"/>
        </w:rPr>
        <w:t xml:space="preserve"> so that inconsistent answers or out-of-range values can be corrected or explained while the </w:t>
      </w:r>
      <w:r w:rsidRPr="002A32AF" w:rsidR="00BB3688">
        <w:rPr>
          <w:rFonts w:ascii="Courier New" w:hAnsi="Courier New" w:cs="Courier New"/>
        </w:rPr>
        <w:t>survey</w:t>
      </w:r>
      <w:r w:rsidRPr="002A32AF">
        <w:rPr>
          <w:rFonts w:ascii="Courier New" w:hAnsi="Courier New" w:cs="Courier New"/>
        </w:rPr>
        <w:t xml:space="preserve"> is in progress. </w:t>
      </w:r>
    </w:p>
    <w:p w:rsidR="009E18E1" w:rsidRPr="002A32AF" w:rsidP="00610FA3" w14:paraId="1A21F27A" w14:textId="429EB67B">
      <w:pPr>
        <w:numPr>
          <w:ilvl w:val="0"/>
          <w:numId w:val="31"/>
        </w:numPr>
        <w:tabs>
          <w:tab w:val="left" w:pos="720"/>
        </w:tabs>
        <w:rPr>
          <w:rFonts w:ascii="Courier New" w:hAnsi="Courier New" w:cs="Courier New"/>
        </w:rPr>
      </w:pPr>
      <w:r w:rsidRPr="002A32AF">
        <w:rPr>
          <w:rFonts w:ascii="Courier New" w:hAnsi="Courier New" w:cs="Courier New"/>
        </w:rPr>
        <w:t>The use of a web-based application can</w:t>
      </w:r>
      <w:r w:rsidRPr="002A32AF">
        <w:rPr>
          <w:rFonts w:ascii="Courier New" w:hAnsi="Courier New" w:cs="Courier New"/>
        </w:rPr>
        <w:t xml:space="preserve"> also reduce coding and coding errors, which makes it possible to prepare the data for analysis faster and with fewer errors. </w:t>
      </w:r>
    </w:p>
    <w:p w:rsidR="009E18E1" w:rsidRPr="002A32AF" w:rsidP="009E18E1" w14:paraId="158987A1" w14:textId="77777777">
      <w:pPr>
        <w:tabs>
          <w:tab w:val="left" w:pos="720"/>
        </w:tabs>
        <w:ind w:firstLine="360"/>
        <w:rPr>
          <w:rFonts w:ascii="Courier New" w:hAnsi="Courier New" w:cs="Courier New"/>
        </w:rPr>
      </w:pPr>
    </w:p>
    <w:p w:rsidR="009E18E1" w:rsidRPr="002A32AF" w:rsidP="009E18E1" w14:paraId="5824F6A4" w14:textId="7D249E6F">
      <w:pPr>
        <w:tabs>
          <w:tab w:val="left" w:pos="720"/>
        </w:tabs>
        <w:rPr>
          <w:rFonts w:ascii="Courier New" w:hAnsi="Courier New" w:cs="Courier New"/>
        </w:rPr>
      </w:pPr>
      <w:r w:rsidRPr="002A32AF">
        <w:rPr>
          <w:rFonts w:ascii="Courier New" w:hAnsi="Courier New" w:cs="Courier New"/>
        </w:rPr>
        <w:t>Data entered into</w:t>
      </w:r>
      <w:r w:rsidRPr="002A32AF" w:rsidR="000619F1">
        <w:rPr>
          <w:rFonts w:ascii="Courier New" w:hAnsi="Courier New" w:cs="Courier New"/>
        </w:rPr>
        <w:t xml:space="preserve"> </w:t>
      </w:r>
      <w:r w:rsidRPr="002A32AF" w:rsidR="008D0CE4">
        <w:rPr>
          <w:rFonts w:ascii="Courier New" w:hAnsi="Courier New" w:cs="Courier New"/>
        </w:rPr>
        <w:t xml:space="preserve">the </w:t>
      </w:r>
      <w:r w:rsidRPr="002A32AF" w:rsidR="000619F1">
        <w:rPr>
          <w:rFonts w:ascii="Courier New" w:hAnsi="Courier New" w:cs="Courier New"/>
        </w:rPr>
        <w:t>web-based application</w:t>
      </w:r>
      <w:r w:rsidRPr="002A32AF">
        <w:rPr>
          <w:rFonts w:ascii="Courier New" w:hAnsi="Courier New" w:cs="Courier New"/>
        </w:rPr>
        <w:t xml:space="preserve"> </w:t>
      </w:r>
      <w:r w:rsidRPr="002A32AF" w:rsidR="000619F1">
        <w:rPr>
          <w:rFonts w:ascii="Courier New" w:hAnsi="Courier New" w:cs="Courier New"/>
        </w:rPr>
        <w:t>will be</w:t>
      </w:r>
      <w:r w:rsidRPr="002A32AF">
        <w:rPr>
          <w:rFonts w:ascii="Courier New" w:hAnsi="Courier New" w:cs="Courier New"/>
        </w:rPr>
        <w:t xml:space="preserve"> </w:t>
      </w:r>
      <w:r w:rsidRPr="002A32AF" w:rsidR="001923F3">
        <w:rPr>
          <w:rFonts w:ascii="Courier New" w:hAnsi="Courier New" w:cs="Courier New"/>
        </w:rPr>
        <w:t>transmitted directly to a secure</w:t>
      </w:r>
      <w:r w:rsidR="006C41F8">
        <w:rPr>
          <w:rFonts w:ascii="Courier New" w:hAnsi="Courier New" w:cs="Courier New"/>
        </w:rPr>
        <w:t xml:space="preserve"> </w:t>
      </w:r>
      <w:r w:rsidRPr="002A32AF" w:rsidR="001923F3">
        <w:rPr>
          <w:rFonts w:ascii="Courier New" w:hAnsi="Courier New" w:cs="Courier New"/>
        </w:rPr>
        <w:t xml:space="preserve">server. </w:t>
      </w:r>
      <w:r w:rsidRPr="002A32AF" w:rsidR="00183ABF">
        <w:rPr>
          <w:rFonts w:ascii="Courier New" w:hAnsi="Courier New" w:cs="Courier New"/>
        </w:rPr>
        <w:t>The award recipient</w:t>
      </w:r>
      <w:r w:rsidRPr="002A32AF" w:rsidR="00455ECC">
        <w:rPr>
          <w:rFonts w:ascii="Courier New" w:hAnsi="Courier New" w:cs="Courier New"/>
        </w:rPr>
        <w:t xml:space="preserve"> will conduct frequent data quality checks and </w:t>
      </w:r>
      <w:r w:rsidRPr="002A32AF" w:rsidR="00455ECC">
        <w:rPr>
          <w:rFonts w:ascii="Courier New" w:hAnsi="Courier New" w:cs="Courier New"/>
        </w:rPr>
        <w:t>make adjustments</w:t>
      </w:r>
      <w:r w:rsidRPr="002A32AF" w:rsidR="00455ECC">
        <w:rPr>
          <w:rFonts w:ascii="Courier New" w:hAnsi="Courier New" w:cs="Courier New"/>
        </w:rPr>
        <w:t xml:space="preserve"> as needed.</w:t>
      </w:r>
      <w:r w:rsidRPr="002A32AF" w:rsidR="00EB2ED7">
        <w:rPr>
          <w:rFonts w:ascii="Courier New" w:hAnsi="Courier New" w:cs="Courier New"/>
        </w:rPr>
        <w:t xml:space="preserve"> </w:t>
      </w:r>
      <w:r w:rsidRPr="002A32AF" w:rsidR="008B02B6">
        <w:rPr>
          <w:rFonts w:ascii="Courier New" w:hAnsi="Courier New" w:cs="Courier New"/>
        </w:rPr>
        <w:t xml:space="preserve">At the conclusion of data collection, </w:t>
      </w:r>
      <w:r w:rsidRPr="002A32AF" w:rsidR="00183ABF">
        <w:rPr>
          <w:rFonts w:ascii="Courier New" w:hAnsi="Courier New" w:cs="Courier New"/>
        </w:rPr>
        <w:t>the award recipient</w:t>
      </w:r>
      <w:r w:rsidRPr="002A32AF" w:rsidR="008B02B6">
        <w:rPr>
          <w:rFonts w:ascii="Courier New" w:hAnsi="Courier New" w:cs="Courier New"/>
        </w:rPr>
        <w:t xml:space="preserve"> will clean the full dataset and send a finalized </w:t>
      </w:r>
      <w:r w:rsidR="002A6CBD">
        <w:rPr>
          <w:rFonts w:ascii="Courier New" w:hAnsi="Courier New" w:cs="Courier New"/>
        </w:rPr>
        <w:t>aggregated report</w:t>
      </w:r>
      <w:r w:rsidRPr="002A32AF" w:rsidR="008B02B6">
        <w:rPr>
          <w:rFonts w:ascii="Courier New" w:hAnsi="Courier New" w:cs="Courier New"/>
        </w:rPr>
        <w:t xml:space="preserve"> to CDC</w:t>
      </w:r>
      <w:r w:rsidRPr="002A32AF" w:rsidR="001D2218">
        <w:rPr>
          <w:rFonts w:ascii="Courier New" w:hAnsi="Courier New" w:cs="Courier New"/>
        </w:rPr>
        <w:t xml:space="preserve">. </w:t>
      </w:r>
    </w:p>
    <w:p w:rsidR="009E18E1" w:rsidRPr="002A32AF" w:rsidP="00CB7045" w14:paraId="5485AF2D" w14:textId="77777777">
      <w:pPr>
        <w:tabs>
          <w:tab w:val="left" w:pos="360"/>
        </w:tabs>
        <w:rPr>
          <w:rFonts w:ascii="Courier New" w:hAnsi="Courier New" w:cs="Courier New"/>
        </w:rPr>
      </w:pPr>
    </w:p>
    <w:p w:rsidR="002C144B" w:rsidRPr="002A32AF" w:rsidP="00CB7045" w14:paraId="2097914E" w14:textId="77777777">
      <w:pPr>
        <w:tabs>
          <w:tab w:val="left" w:pos="0"/>
        </w:tabs>
        <w:rPr>
          <w:rFonts w:ascii="Courier New" w:hAnsi="Courier New" w:cs="Courier New"/>
          <w:b/>
        </w:rPr>
      </w:pPr>
    </w:p>
    <w:p w:rsidR="009E18E1" w:rsidRPr="002A32AF" w:rsidP="00CB7045" w14:paraId="279E245F" w14:textId="7F349DD3">
      <w:pPr>
        <w:tabs>
          <w:tab w:val="left" w:pos="0"/>
        </w:tabs>
        <w:rPr>
          <w:rFonts w:ascii="Courier New" w:hAnsi="Courier New" w:cs="Courier New"/>
          <w:b/>
        </w:rPr>
      </w:pPr>
      <w:r w:rsidRPr="002A32AF">
        <w:rPr>
          <w:rFonts w:ascii="Courier New" w:hAnsi="Courier New" w:cs="Courier New"/>
          <w:b/>
        </w:rPr>
        <w:t>3. Methods to Maximize Response Rates and Minimize Non-response</w:t>
      </w:r>
    </w:p>
    <w:p w:rsidR="00737498" w:rsidRPr="002A32AF" w:rsidP="009E18E1" w14:paraId="3EE793AC" w14:textId="77777777">
      <w:pPr>
        <w:rPr>
          <w:rFonts w:ascii="Courier New" w:hAnsi="Courier New" w:cs="Courier New"/>
        </w:rPr>
      </w:pPr>
    </w:p>
    <w:p w:rsidR="009E18E1" w:rsidRPr="002A32AF" w:rsidP="009E18E1" w14:paraId="2BF5CE95" w14:textId="77777777">
      <w:pPr>
        <w:rPr>
          <w:rFonts w:ascii="Courier New" w:hAnsi="Courier New" w:cs="Courier New"/>
        </w:rPr>
      </w:pPr>
    </w:p>
    <w:p w:rsidR="004D2D10" w:rsidRPr="002A32AF" w:rsidP="009E18E1" w14:paraId="7DA4CBF9" w14:textId="434AFD5D">
      <w:pPr>
        <w:rPr>
          <w:rFonts w:ascii="Courier New" w:hAnsi="Courier New" w:cs="Courier New"/>
        </w:rPr>
      </w:pPr>
      <w:r>
        <w:rPr>
          <w:rFonts w:ascii="Courier New" w:hAnsi="Courier New" w:cs="Courier New"/>
        </w:rPr>
        <w:t>SSPs will receive an initial invitation to t</w:t>
      </w:r>
      <w:r w:rsidR="009E3CAE">
        <w:rPr>
          <w:rFonts w:ascii="Courier New" w:hAnsi="Courier New" w:cs="Courier New"/>
        </w:rPr>
        <w:t xml:space="preserve">he </w:t>
      </w:r>
      <w:r w:rsidR="004E6B41">
        <w:rPr>
          <w:rFonts w:ascii="Courier New" w:hAnsi="Courier New" w:cs="Courier New"/>
        </w:rPr>
        <w:t xml:space="preserve">baseline and quarterly evaluation surveys from </w:t>
      </w:r>
      <w:r w:rsidR="00466EF3">
        <w:rPr>
          <w:rFonts w:ascii="Courier New" w:hAnsi="Courier New" w:cs="Courier New"/>
        </w:rPr>
        <w:t>NASTAD and UW</w:t>
      </w:r>
      <w:r w:rsidR="009E3CAE">
        <w:rPr>
          <w:rFonts w:ascii="Courier New" w:hAnsi="Courier New" w:cs="Courier New"/>
        </w:rPr>
        <w:t xml:space="preserve"> through REDCap</w:t>
      </w:r>
      <w:r w:rsidR="001A4A67">
        <w:rPr>
          <w:rFonts w:ascii="Courier New" w:hAnsi="Courier New" w:cs="Courier New"/>
        </w:rPr>
        <w:t>.</w:t>
      </w:r>
      <w:r w:rsidRPr="00BD4EF8" w:rsidR="00BD4EF8">
        <w:rPr>
          <w:rStyle w:val="Heading2Char"/>
          <w:rFonts w:ascii="Calibri" w:hAnsi="Calibri" w:cs="Calibri"/>
          <w:color w:val="000000"/>
          <w:shd w:val="clear" w:color="auto" w:fill="FFFFFF"/>
        </w:rPr>
        <w:t xml:space="preserve"> </w:t>
      </w:r>
      <w:r w:rsidRPr="006C41F8" w:rsidR="00BD4EF8">
        <w:rPr>
          <w:rStyle w:val="normaltextrun"/>
          <w:rFonts w:ascii="Courier New" w:hAnsi="Courier New" w:cs="Courier New"/>
          <w:color w:val="000000"/>
          <w:shd w:val="clear" w:color="auto" w:fill="FFFFFF"/>
        </w:rPr>
        <w:t xml:space="preserve">The </w:t>
      </w:r>
      <w:r w:rsidR="00BD4EF8">
        <w:rPr>
          <w:rStyle w:val="normaltextrun"/>
          <w:rFonts w:ascii="Courier New" w:hAnsi="Courier New" w:cs="Courier New"/>
          <w:color w:val="000000"/>
          <w:shd w:val="clear" w:color="auto" w:fill="FFFFFF"/>
        </w:rPr>
        <w:t>email will</w:t>
      </w:r>
      <w:r w:rsidRPr="006C41F8" w:rsidR="00BD4EF8">
        <w:rPr>
          <w:rStyle w:val="normaltextrun"/>
          <w:rFonts w:ascii="Courier New" w:hAnsi="Courier New" w:cs="Courier New"/>
          <w:color w:val="000000"/>
          <w:shd w:val="clear" w:color="auto" w:fill="FFFFFF"/>
        </w:rPr>
        <w:t xml:space="preserve"> include a brief description of the survey</w:t>
      </w:r>
      <w:r w:rsidR="00466EF3">
        <w:rPr>
          <w:rStyle w:val="normaltextrun"/>
          <w:rFonts w:ascii="Courier New" w:hAnsi="Courier New" w:cs="Courier New"/>
          <w:color w:val="000000"/>
          <w:shd w:val="clear" w:color="auto" w:fill="FFFFFF"/>
        </w:rPr>
        <w:t xml:space="preserve"> and </w:t>
      </w:r>
      <w:r w:rsidRPr="006C41F8" w:rsidR="00BD4EF8">
        <w:rPr>
          <w:rStyle w:val="normaltextrun"/>
          <w:rFonts w:ascii="Courier New" w:hAnsi="Courier New" w:cs="Courier New"/>
          <w:color w:val="000000"/>
          <w:shd w:val="clear" w:color="auto" w:fill="FFFFFF"/>
        </w:rPr>
        <w:t>a unique link to the survey.</w:t>
      </w:r>
      <w:r w:rsidR="001A4A67">
        <w:rPr>
          <w:rFonts w:ascii="Courier New" w:hAnsi="Courier New" w:cs="Courier New"/>
        </w:rPr>
        <w:t xml:space="preserve"> </w:t>
      </w:r>
      <w:r w:rsidR="009D1EFC">
        <w:rPr>
          <w:rFonts w:ascii="Courier New" w:hAnsi="Courier New" w:cs="Courier New"/>
        </w:rPr>
        <w:t xml:space="preserve">SSPs will be encouraged to </w:t>
      </w:r>
      <w:r w:rsidR="00CB342D">
        <w:rPr>
          <w:rFonts w:ascii="Courier New" w:hAnsi="Courier New" w:cs="Courier New"/>
        </w:rPr>
        <w:t xml:space="preserve">fill out the survey using the </w:t>
      </w:r>
      <w:r w:rsidR="00CB342D">
        <w:rPr>
          <w:rFonts w:ascii="Courier New" w:hAnsi="Courier New" w:cs="Courier New"/>
        </w:rPr>
        <w:t xml:space="preserve">unique </w:t>
      </w:r>
      <w:r w:rsidR="00466EF3">
        <w:rPr>
          <w:rFonts w:ascii="Courier New" w:hAnsi="Courier New" w:cs="Courier New"/>
        </w:rPr>
        <w:t>link but</w:t>
      </w:r>
      <w:r w:rsidR="00CB342D">
        <w:rPr>
          <w:rFonts w:ascii="Courier New" w:hAnsi="Courier New" w:cs="Courier New"/>
        </w:rPr>
        <w:t xml:space="preserve"> will also be offered </w:t>
      </w:r>
      <w:r w:rsidR="000963A7">
        <w:rPr>
          <w:rFonts w:ascii="Courier New" w:hAnsi="Courier New" w:cs="Courier New"/>
        </w:rPr>
        <w:t xml:space="preserve">the option to complete the survey via interviewer-administration via phone or video conferencing. </w:t>
      </w:r>
      <w:r w:rsidR="001A4A67">
        <w:rPr>
          <w:rFonts w:ascii="Courier New" w:hAnsi="Courier New" w:cs="Courier New"/>
        </w:rPr>
        <w:t xml:space="preserve"> </w:t>
      </w:r>
      <w:r w:rsidRPr="002A32AF" w:rsidR="009E18E1">
        <w:rPr>
          <w:rFonts w:ascii="Courier New" w:hAnsi="Courier New" w:cs="Courier New"/>
        </w:rPr>
        <w:t xml:space="preserve">Response rates </w:t>
      </w:r>
      <w:r w:rsidRPr="002A32AF" w:rsidR="0085082B">
        <w:rPr>
          <w:rFonts w:ascii="Courier New" w:hAnsi="Courier New" w:cs="Courier New"/>
        </w:rPr>
        <w:t>will be m</w:t>
      </w:r>
      <w:r w:rsidRPr="002A32AF" w:rsidR="009E18E1">
        <w:rPr>
          <w:rFonts w:ascii="Courier New" w:hAnsi="Courier New" w:cs="Courier New"/>
        </w:rPr>
        <w:t>onitor</w:t>
      </w:r>
      <w:r w:rsidRPr="002A32AF" w:rsidR="0085082B">
        <w:rPr>
          <w:rFonts w:ascii="Courier New" w:hAnsi="Courier New" w:cs="Courier New"/>
        </w:rPr>
        <w:t>ed</w:t>
      </w:r>
      <w:r w:rsidRPr="002A32AF" w:rsidR="009E18E1">
        <w:rPr>
          <w:rFonts w:ascii="Courier New" w:hAnsi="Courier New" w:cs="Courier New"/>
        </w:rPr>
        <w:t xml:space="preserve"> through </w:t>
      </w:r>
      <w:r w:rsidR="00466EF3">
        <w:rPr>
          <w:rFonts w:ascii="Courier New" w:hAnsi="Courier New" w:cs="Courier New"/>
        </w:rPr>
        <w:t xml:space="preserve">standing </w:t>
      </w:r>
      <w:r w:rsidRPr="002A32AF" w:rsidR="009E18E1">
        <w:rPr>
          <w:rFonts w:ascii="Courier New" w:hAnsi="Courier New" w:cs="Courier New"/>
        </w:rPr>
        <w:t xml:space="preserve">conference calls </w:t>
      </w:r>
      <w:r w:rsidRPr="002A32AF" w:rsidR="085A7AB7">
        <w:rPr>
          <w:rFonts w:ascii="Courier New" w:hAnsi="Courier New" w:cs="Courier New"/>
        </w:rPr>
        <w:t>by award recipient and CDC</w:t>
      </w:r>
      <w:r w:rsidRPr="002A32AF" w:rsidR="009E18E1">
        <w:rPr>
          <w:rFonts w:ascii="Courier New" w:hAnsi="Courier New" w:cs="Courier New"/>
        </w:rPr>
        <w:t xml:space="preserve">, offering the opportunity to share strategies for improving response rates. </w:t>
      </w:r>
      <w:bookmarkStart w:id="3" w:name="_Hlk30688372"/>
    </w:p>
    <w:p w:rsidR="004D2D10" w:rsidRPr="002A32AF" w:rsidP="009E18E1" w14:paraId="395EBA6A" w14:textId="77777777">
      <w:pPr>
        <w:rPr>
          <w:rFonts w:ascii="Courier New" w:hAnsi="Courier New" w:cs="Courier New"/>
        </w:rPr>
      </w:pPr>
    </w:p>
    <w:bookmarkEnd w:id="3"/>
    <w:p w:rsidR="009E18E1" w:rsidRPr="002A32AF" w:rsidP="009E18E1" w14:paraId="6ECD27EB" w14:textId="7FD8FC83">
      <w:pPr>
        <w:rPr>
          <w:rFonts w:ascii="Courier New" w:hAnsi="Courier New" w:cs="Courier New"/>
        </w:rPr>
      </w:pPr>
      <w:r w:rsidRPr="00BB68ED">
        <w:rPr>
          <w:rFonts w:ascii="Courier New" w:hAnsi="Courier New" w:cs="Courier New"/>
        </w:rPr>
        <w:t>To be eligible to complete the survey, SSPs must be subrecipients of this award (PS22-2208 Component 2). SSP subrecipients will be requested to participate in both surveys but can decline to answer questions about data that they do not collect. We anticipate that approximately 100% of 200 SSPs will take the surveys per year.</w:t>
      </w:r>
    </w:p>
    <w:p w:rsidR="009E18E1" w:rsidRPr="002A32AF" w:rsidP="009E18E1" w14:paraId="737D1931" w14:textId="45C3229D">
      <w:pPr>
        <w:rPr>
          <w:rFonts w:ascii="Courier New" w:hAnsi="Courier New" w:cs="Courier New"/>
        </w:rPr>
      </w:pPr>
    </w:p>
    <w:p w:rsidR="009E18E1" w:rsidRPr="002A32AF" w:rsidP="004C4C3D" w14:paraId="213C5D32" w14:textId="77777777">
      <w:pPr>
        <w:rPr>
          <w:rFonts w:ascii="Courier New" w:hAnsi="Courier New" w:cs="Courier New"/>
          <w:b/>
        </w:rPr>
      </w:pPr>
      <w:bookmarkStart w:id="4" w:name="OLE_LINK9"/>
      <w:bookmarkStart w:id="5" w:name="OLE_LINK10"/>
      <w:r w:rsidRPr="002A32AF">
        <w:rPr>
          <w:rFonts w:ascii="Courier New" w:hAnsi="Courier New" w:cs="Courier New"/>
          <w:b/>
        </w:rPr>
        <w:t>4. Tests of Procedures or Methods to be Undertaken</w:t>
      </w:r>
    </w:p>
    <w:bookmarkEnd w:id="4"/>
    <w:bookmarkEnd w:id="5"/>
    <w:p w:rsidR="00A40697" w:rsidP="005F2E6D" w14:paraId="5591C7DF" w14:textId="4CB7F95D">
      <w:pPr>
        <w:jc w:val="both"/>
        <w:outlineLvl w:val="0"/>
        <w:rPr>
          <w:rFonts w:ascii="Courier New" w:hAnsi="Courier New" w:cs="Courier New"/>
        </w:rPr>
      </w:pPr>
      <w:r w:rsidRPr="002A32AF">
        <w:rPr>
          <w:rFonts w:ascii="Courier New" w:hAnsi="Courier New" w:cs="Courier New"/>
        </w:rPr>
        <w:t>Th</w:t>
      </w:r>
      <w:r w:rsidRPr="002A32AF" w:rsidR="00602522">
        <w:rPr>
          <w:rFonts w:ascii="Courier New" w:hAnsi="Courier New" w:cs="Courier New"/>
        </w:rPr>
        <w:t>e</w:t>
      </w:r>
      <w:r w:rsidRPr="002A32AF">
        <w:rPr>
          <w:rFonts w:ascii="Courier New" w:hAnsi="Courier New" w:cs="Courier New"/>
        </w:rPr>
        <w:t xml:space="preserve"> </w:t>
      </w:r>
      <w:r w:rsidRPr="00D918DE" w:rsidR="00D918DE">
        <w:rPr>
          <w:rFonts w:ascii="Courier New" w:hAnsi="Courier New" w:cs="Courier New"/>
        </w:rPr>
        <w:t>Program Evaluation for PS22-2208 Component 2</w:t>
      </w:r>
      <w:r w:rsidR="00D918DE">
        <w:rPr>
          <w:rFonts w:ascii="Courier New" w:hAnsi="Courier New" w:cs="Courier New"/>
        </w:rPr>
        <w:t xml:space="preserve"> </w:t>
      </w:r>
      <w:r w:rsidRPr="002A32AF" w:rsidR="004C4C3D">
        <w:rPr>
          <w:rFonts w:ascii="Courier New" w:hAnsi="Courier New" w:cs="Courier New"/>
        </w:rPr>
        <w:t xml:space="preserve">will focus </w:t>
      </w:r>
      <w:r w:rsidRPr="002A32AF" w:rsidR="006B4A00">
        <w:rPr>
          <w:rFonts w:ascii="Courier New" w:hAnsi="Courier New" w:cs="Courier New"/>
        </w:rPr>
        <w:t xml:space="preserve">on methods that are feasible and practical, while ensuring that the approach </w:t>
      </w:r>
      <w:r w:rsidRPr="002A32AF" w:rsidR="00602522">
        <w:rPr>
          <w:rFonts w:ascii="Courier New" w:hAnsi="Courier New" w:cs="Courier New"/>
        </w:rPr>
        <w:t>is</w:t>
      </w:r>
      <w:r w:rsidRPr="002A32AF" w:rsidR="006B4A00">
        <w:rPr>
          <w:rFonts w:ascii="Courier New" w:hAnsi="Courier New" w:cs="Courier New"/>
        </w:rPr>
        <w:t xml:space="preserve"> scientifically sound</w:t>
      </w:r>
      <w:r w:rsidRPr="002A32AF" w:rsidR="009E18E1">
        <w:rPr>
          <w:rFonts w:ascii="Courier New" w:hAnsi="Courier New" w:cs="Courier New"/>
        </w:rPr>
        <w:t xml:space="preserve">. Prior to implementation, </w:t>
      </w:r>
      <w:r w:rsidR="005F2E6D">
        <w:rPr>
          <w:rFonts w:ascii="Courier New" w:hAnsi="Courier New" w:cs="Courier New"/>
        </w:rPr>
        <w:t>the</w:t>
      </w:r>
      <w:r w:rsidRPr="002A32AF" w:rsidR="00EA25F1">
        <w:rPr>
          <w:rFonts w:ascii="Courier New" w:hAnsi="Courier New" w:cs="Courier New"/>
        </w:rPr>
        <w:t xml:space="preserve"> award recipient</w:t>
      </w:r>
      <w:r w:rsidRPr="002A32AF" w:rsidR="00905BF0">
        <w:rPr>
          <w:rFonts w:ascii="Courier New" w:hAnsi="Courier New" w:cs="Courier New"/>
        </w:rPr>
        <w:t xml:space="preserve"> </w:t>
      </w:r>
      <w:r w:rsidRPr="002A32AF" w:rsidR="009E18E1">
        <w:rPr>
          <w:rFonts w:ascii="Courier New" w:hAnsi="Courier New" w:cs="Courier New"/>
        </w:rPr>
        <w:t>staff will test the skip patterns and responses of the data collection instruments</w:t>
      </w:r>
      <w:r w:rsidRPr="002A32AF" w:rsidR="00905BF0">
        <w:rPr>
          <w:rFonts w:ascii="Courier New" w:hAnsi="Courier New" w:cs="Courier New"/>
        </w:rPr>
        <w:t xml:space="preserve"> to ensure a streamlined data collection instrument that produces </w:t>
      </w:r>
      <w:r w:rsidRPr="002A32AF" w:rsidR="00633C1B">
        <w:rPr>
          <w:rFonts w:ascii="Courier New" w:hAnsi="Courier New" w:cs="Courier New"/>
        </w:rPr>
        <w:t>valid and reliable</w:t>
      </w:r>
      <w:r w:rsidRPr="002A32AF" w:rsidR="00905BF0">
        <w:rPr>
          <w:rFonts w:ascii="Courier New" w:hAnsi="Courier New" w:cs="Courier New"/>
        </w:rPr>
        <w:t xml:space="preserve"> data</w:t>
      </w:r>
      <w:r w:rsidRPr="002A32AF" w:rsidR="009E18E1">
        <w:rPr>
          <w:rFonts w:ascii="Courier New" w:hAnsi="Courier New" w:cs="Courier New"/>
        </w:rPr>
        <w:t>.</w:t>
      </w:r>
      <w:r w:rsidRPr="002A32AF" w:rsidR="00E03DFB">
        <w:rPr>
          <w:rFonts w:ascii="Courier New" w:hAnsi="Courier New" w:cs="Courier New"/>
        </w:rPr>
        <w:t xml:space="preserve"> </w:t>
      </w:r>
    </w:p>
    <w:p w:rsidR="005F2E6D" w:rsidRPr="002A32AF" w:rsidP="005F2E6D" w14:paraId="4E93B18F" w14:textId="77777777">
      <w:pPr>
        <w:jc w:val="both"/>
        <w:outlineLvl w:val="0"/>
        <w:rPr>
          <w:rFonts w:ascii="Courier New" w:hAnsi="Courier New" w:cs="Courier New"/>
        </w:rPr>
      </w:pPr>
    </w:p>
    <w:p w:rsidR="00843F2A" w:rsidP="00533AF3" w14:paraId="50497E00" w14:textId="610EEA1E">
      <w:pPr>
        <w:rPr>
          <w:rFonts w:ascii="Courier New" w:hAnsi="Courier New" w:cs="Courier New"/>
          <w:b/>
        </w:rPr>
      </w:pPr>
      <w:r w:rsidRPr="002A32AF">
        <w:rPr>
          <w:rFonts w:ascii="Courier New" w:hAnsi="Courier New" w:cs="Courier New"/>
          <w:b/>
        </w:rPr>
        <w:t>5</w:t>
      </w:r>
      <w:r w:rsidRPr="002A32AF" w:rsidR="009E18E1">
        <w:rPr>
          <w:rFonts w:ascii="Courier New" w:hAnsi="Courier New" w:cs="Courier New"/>
          <w:b/>
        </w:rPr>
        <w:t>.</w:t>
      </w:r>
      <w:r w:rsidRPr="002A32AF" w:rsidR="00A40697">
        <w:rPr>
          <w:rFonts w:ascii="Courier New" w:hAnsi="Courier New" w:cs="Courier New"/>
          <w:b/>
        </w:rPr>
        <w:t xml:space="preserve"> </w:t>
      </w:r>
      <w:r w:rsidRPr="002A32AF" w:rsidR="009E18E1">
        <w:rPr>
          <w:rFonts w:ascii="Courier New" w:hAnsi="Courier New" w:cs="Courier New"/>
          <w:b/>
        </w:rPr>
        <w:t xml:space="preserve">Individuals Consulted on Statistical Aspects </w:t>
      </w:r>
      <w:r w:rsidRPr="002A32AF">
        <w:rPr>
          <w:rFonts w:ascii="Courier New" w:hAnsi="Courier New" w:cs="Courier New"/>
          <w:b/>
        </w:rPr>
        <w:t>and Individuals Collecting and/or Analyzing Data</w:t>
      </w:r>
    </w:p>
    <w:p w:rsidR="00533AF3" w:rsidRPr="00533AF3" w:rsidP="00533AF3" w14:paraId="51A76EB3" w14:textId="77777777">
      <w:pPr>
        <w:rPr>
          <w:rFonts w:ascii="Courier New" w:hAnsi="Courier New" w:cs="Courier New"/>
          <w:b/>
        </w:rPr>
      </w:pPr>
    </w:p>
    <w:p w:rsidR="00C41E46" w:rsidRPr="002A32AF" w:rsidP="00843F2A" w14:paraId="6A72E303" w14:textId="77777777">
      <w:pPr>
        <w:rPr>
          <w:rFonts w:ascii="Courier New" w:hAnsi="Courier New" w:cs="Courier New"/>
        </w:rPr>
      </w:pPr>
    </w:p>
    <w:p w:rsidR="00533AF3" w:rsidP="00843F2A" w14:paraId="4165AA8A" w14:textId="77777777">
      <w:pPr>
        <w:rPr>
          <w:rFonts w:ascii="Courier New" w:hAnsi="Courier New" w:cs="Courier New"/>
          <w:u w:val="single"/>
        </w:rPr>
      </w:pPr>
      <w:bookmarkStart w:id="6" w:name="_Hlk28730365"/>
    </w:p>
    <w:p w:rsidR="009E18E1" w:rsidRPr="002A32AF" w:rsidP="00843F2A" w14:paraId="1D240974" w14:textId="4A192322">
      <w:pPr>
        <w:rPr>
          <w:rFonts w:ascii="Courier New" w:hAnsi="Courier New" w:cs="Courier New"/>
          <w:u w:val="single"/>
        </w:rPr>
      </w:pPr>
      <w:r w:rsidRPr="002A32AF">
        <w:rPr>
          <w:rFonts w:ascii="Courier New" w:hAnsi="Courier New" w:cs="Courier New"/>
          <w:u w:val="single"/>
        </w:rPr>
        <w:t>Individuals Collecting and/or Analyzing Data</w:t>
      </w:r>
    </w:p>
    <w:bookmarkEnd w:id="6"/>
    <w:p w:rsidR="0052278D" w:rsidRPr="002A32AF" w:rsidP="00843F2A" w14:paraId="24DC3831" w14:textId="5870B6D2">
      <w:pPr>
        <w:rPr>
          <w:rFonts w:ascii="Courier New" w:hAnsi="Courier New" w:cs="Courier New"/>
        </w:rPr>
      </w:pPr>
      <w:r w:rsidRPr="002A32AF">
        <w:rPr>
          <w:rFonts w:ascii="Courier New" w:hAnsi="Courier New" w:cs="Courier New"/>
        </w:rPr>
        <w:t>The award recipient, s</w:t>
      </w:r>
      <w:r w:rsidRPr="002A32AF">
        <w:rPr>
          <w:rFonts w:ascii="Courier New" w:hAnsi="Courier New" w:cs="Courier New"/>
        </w:rPr>
        <w:t xml:space="preserve">taff at </w:t>
      </w:r>
      <w:r w:rsidR="00533AF3">
        <w:rPr>
          <w:rFonts w:ascii="Courier New" w:hAnsi="Courier New" w:cs="Courier New"/>
        </w:rPr>
        <w:t>NASTAD</w:t>
      </w:r>
      <w:r w:rsidR="00167AC0">
        <w:rPr>
          <w:rFonts w:ascii="Courier New" w:hAnsi="Courier New" w:cs="Courier New"/>
        </w:rPr>
        <w:t>, and their part</w:t>
      </w:r>
      <w:r w:rsidR="0011757E">
        <w:rPr>
          <w:rFonts w:ascii="Courier New" w:hAnsi="Courier New" w:cs="Courier New"/>
        </w:rPr>
        <w:t>ners</w:t>
      </w:r>
      <w:r w:rsidR="00CB3925">
        <w:rPr>
          <w:rFonts w:ascii="Courier New" w:hAnsi="Courier New" w:cs="Courier New"/>
        </w:rPr>
        <w:t>,</w:t>
      </w:r>
      <w:r w:rsidRPr="002A32AF">
        <w:rPr>
          <w:rFonts w:ascii="Courier New" w:hAnsi="Courier New" w:cs="Courier New"/>
        </w:rPr>
        <w:t xml:space="preserve"> will be responsible for </w:t>
      </w:r>
      <w:r w:rsidRPr="002A32AF" w:rsidR="00B82F5A">
        <w:rPr>
          <w:rFonts w:ascii="Courier New" w:hAnsi="Courier New" w:cs="Courier New"/>
        </w:rPr>
        <w:t xml:space="preserve">leading the </w:t>
      </w:r>
      <w:r w:rsidR="00533AF3">
        <w:rPr>
          <w:rFonts w:ascii="Courier New" w:hAnsi="Courier New" w:cs="Courier New"/>
        </w:rPr>
        <w:t>baseline and quarterly</w:t>
      </w:r>
      <w:r w:rsidRPr="002A32AF" w:rsidR="00B82F5A">
        <w:rPr>
          <w:rFonts w:ascii="Courier New" w:hAnsi="Courier New" w:cs="Courier New"/>
        </w:rPr>
        <w:t xml:space="preserve"> survey</w:t>
      </w:r>
      <w:r w:rsidR="00533AF3">
        <w:rPr>
          <w:rFonts w:ascii="Courier New" w:hAnsi="Courier New" w:cs="Courier New"/>
        </w:rPr>
        <w:t>s</w:t>
      </w:r>
      <w:r w:rsidRPr="002A32AF" w:rsidR="00B82F5A">
        <w:rPr>
          <w:rFonts w:ascii="Courier New" w:hAnsi="Courier New" w:cs="Courier New"/>
        </w:rPr>
        <w:t xml:space="preserve"> with </w:t>
      </w:r>
      <w:r w:rsidR="00533AF3">
        <w:rPr>
          <w:rFonts w:ascii="Courier New" w:hAnsi="Courier New" w:cs="Courier New"/>
        </w:rPr>
        <w:t xml:space="preserve">their </w:t>
      </w:r>
      <w:r w:rsidRPr="002A32AF" w:rsidR="00B82F5A">
        <w:rPr>
          <w:rFonts w:ascii="Courier New" w:hAnsi="Courier New" w:cs="Courier New"/>
        </w:rPr>
        <w:t>SSP</w:t>
      </w:r>
      <w:r w:rsidR="00533AF3">
        <w:rPr>
          <w:rFonts w:ascii="Courier New" w:hAnsi="Courier New" w:cs="Courier New"/>
        </w:rPr>
        <w:t xml:space="preserve"> subrecipients</w:t>
      </w:r>
      <w:r w:rsidRPr="002A32AF" w:rsidR="00B82F5A">
        <w:rPr>
          <w:rFonts w:ascii="Courier New" w:hAnsi="Courier New" w:cs="Courier New"/>
        </w:rPr>
        <w:t xml:space="preserve">, monitoring </w:t>
      </w:r>
      <w:r w:rsidR="00B633E6">
        <w:rPr>
          <w:rFonts w:ascii="Courier New" w:hAnsi="Courier New" w:cs="Courier New"/>
        </w:rPr>
        <w:t>survey</w:t>
      </w:r>
      <w:r w:rsidRPr="002A32AF" w:rsidR="00B82F5A">
        <w:rPr>
          <w:rFonts w:ascii="Courier New" w:hAnsi="Courier New" w:cs="Courier New"/>
        </w:rPr>
        <w:t xml:space="preserve"> </w:t>
      </w:r>
      <w:r w:rsidR="00B633E6">
        <w:rPr>
          <w:rFonts w:ascii="Courier New" w:hAnsi="Courier New" w:cs="Courier New"/>
        </w:rPr>
        <w:t>participation</w:t>
      </w:r>
      <w:r w:rsidRPr="002A32AF" w:rsidR="00B82F5A">
        <w:rPr>
          <w:rFonts w:ascii="Courier New" w:hAnsi="Courier New" w:cs="Courier New"/>
        </w:rPr>
        <w:t xml:space="preserve">, managing incoming </w:t>
      </w:r>
      <w:r w:rsidR="00B633E6">
        <w:rPr>
          <w:rFonts w:ascii="Courier New" w:hAnsi="Courier New" w:cs="Courier New"/>
        </w:rPr>
        <w:t xml:space="preserve">evaluation </w:t>
      </w:r>
      <w:r w:rsidRPr="002A32AF" w:rsidR="00B82F5A">
        <w:rPr>
          <w:rFonts w:ascii="Courier New" w:hAnsi="Courier New" w:cs="Courier New"/>
        </w:rPr>
        <w:t xml:space="preserve">data, </w:t>
      </w:r>
      <w:r w:rsidRPr="002A32AF" w:rsidR="003F6823">
        <w:rPr>
          <w:rFonts w:ascii="Courier New" w:hAnsi="Courier New" w:cs="Courier New"/>
        </w:rPr>
        <w:t xml:space="preserve">and analyzing the </w:t>
      </w:r>
      <w:r w:rsidR="00B633E6">
        <w:rPr>
          <w:rFonts w:ascii="Courier New" w:hAnsi="Courier New" w:cs="Courier New"/>
        </w:rPr>
        <w:t xml:space="preserve">evaluation </w:t>
      </w:r>
      <w:r w:rsidRPr="002A32AF" w:rsidR="003F6823">
        <w:rPr>
          <w:rFonts w:ascii="Courier New" w:hAnsi="Courier New" w:cs="Courier New"/>
        </w:rPr>
        <w:t>data.</w:t>
      </w:r>
    </w:p>
    <w:p w:rsidR="003F6823" w:rsidRPr="002A32AF" w:rsidP="00843F2A" w14:paraId="7A822083" w14:textId="6D2645C3">
      <w:pPr>
        <w:rPr>
          <w:rFonts w:ascii="Courier New" w:hAnsi="Courier New" w:cs="Courier New"/>
        </w:rPr>
      </w:pPr>
    </w:p>
    <w:p w:rsidR="003F6823" w:rsidRPr="002A32AF" w:rsidP="00843F2A" w14:paraId="704F3390" w14:textId="6BC10B00">
      <w:pPr>
        <w:rPr>
          <w:rFonts w:ascii="Courier New" w:hAnsi="Courier New" w:cs="Courier New"/>
          <w:u w:val="single"/>
        </w:rPr>
      </w:pPr>
      <w:r>
        <w:rPr>
          <w:rFonts w:ascii="Courier New" w:hAnsi="Courier New" w:cs="Courier New"/>
          <w:u w:val="single"/>
        </w:rPr>
        <w:t>NASTAD</w:t>
      </w:r>
      <w:r w:rsidRPr="002A32AF">
        <w:rPr>
          <w:rFonts w:ascii="Courier New" w:hAnsi="Courier New" w:cs="Courier New"/>
          <w:u w:val="single"/>
        </w:rPr>
        <w:t xml:space="preserve"> Project Staff</w:t>
      </w:r>
      <w:r w:rsidR="00B3107A">
        <w:rPr>
          <w:rFonts w:ascii="Courier New" w:hAnsi="Courier New" w:cs="Courier New"/>
          <w:u w:val="single"/>
        </w:rPr>
        <w:t xml:space="preserve"> and </w:t>
      </w:r>
      <w:r w:rsidR="00664080">
        <w:rPr>
          <w:rFonts w:ascii="Courier New" w:hAnsi="Courier New" w:cs="Courier New"/>
          <w:u w:val="single"/>
        </w:rPr>
        <w:t xml:space="preserve">Partners </w:t>
      </w:r>
    </w:p>
    <w:p w:rsidR="003F6823" w:rsidRPr="002A32AF" w:rsidP="00843F2A" w14:paraId="299F639B" w14:textId="2237CBBA">
      <w:pPr>
        <w:rPr>
          <w:rFonts w:ascii="Courier New" w:hAnsi="Courier New" w:cs="Courier New"/>
        </w:rPr>
      </w:pPr>
      <w:r w:rsidRPr="002A32AF">
        <w:rPr>
          <w:rFonts w:ascii="Courier New" w:hAnsi="Courier New" w:cs="Courier New"/>
        </w:rPr>
        <w:t xml:space="preserve">All </w:t>
      </w:r>
      <w:r w:rsidR="002048C1">
        <w:rPr>
          <w:rFonts w:ascii="Courier New" w:hAnsi="Courier New" w:cs="Courier New"/>
        </w:rPr>
        <w:t xml:space="preserve">award recipient </w:t>
      </w:r>
      <w:r w:rsidRPr="002A32AF">
        <w:rPr>
          <w:rFonts w:ascii="Courier New" w:hAnsi="Courier New" w:cs="Courier New"/>
        </w:rPr>
        <w:t xml:space="preserve">project staff </w:t>
      </w:r>
      <w:r w:rsidR="00B3107A">
        <w:rPr>
          <w:rFonts w:ascii="Courier New" w:hAnsi="Courier New" w:cs="Courier New"/>
        </w:rPr>
        <w:t xml:space="preserve">and partners </w:t>
      </w:r>
      <w:r w:rsidRPr="002A32AF">
        <w:rPr>
          <w:rFonts w:ascii="Courier New" w:hAnsi="Courier New" w:cs="Courier New"/>
        </w:rPr>
        <w:t>can be reached at the following address:</w:t>
      </w:r>
    </w:p>
    <w:p w:rsidR="003F6823" w:rsidRPr="002A32AF" w:rsidP="00843F2A" w14:paraId="6C7D7B17" w14:textId="24E81413">
      <w:pPr>
        <w:rPr>
          <w:rFonts w:ascii="Courier New" w:hAnsi="Courier New" w:cs="Courier New"/>
        </w:rPr>
      </w:pPr>
    </w:p>
    <w:p w:rsidR="00DC144C" w:rsidP="00843F2A" w14:paraId="283F2C89" w14:textId="0D2753F0">
      <w:pPr>
        <w:rPr>
          <w:rFonts w:ascii="Courier New" w:hAnsi="Courier New" w:cs="Courier New"/>
        </w:rPr>
      </w:pPr>
      <w:r>
        <w:rPr>
          <w:rFonts w:ascii="Courier New" w:hAnsi="Courier New" w:cs="Courier New"/>
        </w:rPr>
        <w:t>NASTAD</w:t>
      </w:r>
      <w:r w:rsidR="00440ED9">
        <w:rPr>
          <w:rFonts w:ascii="Courier New" w:hAnsi="Courier New" w:cs="Courier New"/>
        </w:rPr>
        <w:t xml:space="preserve"> (</w:t>
      </w:r>
      <w:r w:rsidRPr="00440ED9" w:rsidR="00440ED9">
        <w:rPr>
          <w:rFonts w:ascii="Courier New" w:hAnsi="Courier New" w:cs="Courier New"/>
        </w:rPr>
        <w:t>National Alliance of State &amp; Territorial AIDS Directors</w:t>
      </w:r>
      <w:r w:rsidR="00440ED9">
        <w:rPr>
          <w:rFonts w:ascii="Courier New" w:hAnsi="Courier New" w:cs="Courier New"/>
        </w:rPr>
        <w:t>)</w:t>
      </w:r>
    </w:p>
    <w:p w:rsidR="00594341" w:rsidP="00843F2A" w14:paraId="03F5CCAB" w14:textId="77777777">
      <w:pPr>
        <w:rPr>
          <w:rFonts w:ascii="Courier New" w:hAnsi="Courier New" w:cs="Courier New"/>
        </w:rPr>
      </w:pPr>
      <w:r w:rsidRPr="00594341">
        <w:rPr>
          <w:rFonts w:ascii="Courier New" w:hAnsi="Courier New" w:cs="Courier New"/>
        </w:rPr>
        <w:t>444 North Capitol Street NW, Suite 339</w:t>
      </w:r>
    </w:p>
    <w:p w:rsidR="00A66049" w:rsidP="00843F2A" w14:paraId="172A9272" w14:textId="5E5241F5">
      <w:pPr>
        <w:rPr>
          <w:rFonts w:ascii="Courier New" w:hAnsi="Courier New" w:cs="Courier New"/>
        </w:rPr>
      </w:pPr>
      <w:r w:rsidRPr="00594341">
        <w:rPr>
          <w:rFonts w:ascii="Courier New" w:hAnsi="Courier New" w:cs="Courier New"/>
        </w:rPr>
        <w:t>Washington, DC 20001</w:t>
      </w:r>
    </w:p>
    <w:p w:rsidR="00594341" w:rsidP="00843F2A" w14:paraId="2128D1BC" w14:textId="77777777">
      <w:pPr>
        <w:rPr>
          <w:rFonts w:ascii="Courier New" w:hAnsi="Courier New" w:cs="Courier New"/>
        </w:rPr>
      </w:pPr>
    </w:p>
    <w:p w:rsidR="00A66049" w:rsidP="00843F2A" w14:paraId="14151C15" w14:textId="3490B1E3">
      <w:pPr>
        <w:rPr>
          <w:rFonts w:ascii="Courier New" w:hAnsi="Courier New" w:cs="Courier New"/>
        </w:rPr>
      </w:pPr>
      <w:r>
        <w:rPr>
          <w:rFonts w:ascii="Courier New" w:hAnsi="Courier New" w:cs="Courier New"/>
        </w:rPr>
        <w:t>Natalie</w:t>
      </w:r>
      <w:r w:rsidR="00BB74D7">
        <w:rPr>
          <w:rFonts w:ascii="Courier New" w:hAnsi="Courier New" w:cs="Courier New"/>
        </w:rPr>
        <w:t xml:space="preserve"> Cramer</w:t>
      </w:r>
      <w:r>
        <w:rPr>
          <w:rFonts w:ascii="Courier New" w:hAnsi="Courier New" w:cs="Courier New"/>
        </w:rPr>
        <w:t xml:space="preserve">, </w:t>
      </w:r>
      <w:r w:rsidR="00BB74D7">
        <w:rPr>
          <w:rFonts w:ascii="Courier New" w:hAnsi="Courier New" w:cs="Courier New"/>
        </w:rPr>
        <w:t>MS</w:t>
      </w:r>
    </w:p>
    <w:p w:rsidR="00A111B4" w:rsidP="00843F2A" w14:paraId="0958A9C0" w14:textId="774C3B2C">
      <w:pPr>
        <w:rPr>
          <w:rFonts w:ascii="Courier New" w:hAnsi="Courier New" w:cs="Courier New"/>
        </w:rPr>
      </w:pPr>
      <w:r>
        <w:rPr>
          <w:rFonts w:ascii="Courier New" w:hAnsi="Courier New" w:cs="Courier New"/>
        </w:rPr>
        <w:t>Principal Investigator</w:t>
      </w:r>
    </w:p>
    <w:p w:rsidR="00036B2F" w:rsidP="00843F2A" w14:paraId="3C2A143F" w14:textId="4AF2438A">
      <w:pPr>
        <w:rPr>
          <w:rFonts w:ascii="Courier New" w:hAnsi="Courier New" w:cs="Courier New"/>
        </w:rPr>
      </w:pPr>
      <w:hyperlink r:id="rId8" w:history="1">
        <w:r w:rsidRPr="000265F9">
          <w:rPr>
            <w:rStyle w:val="Hyperlink"/>
            <w:rFonts w:ascii="Courier New" w:hAnsi="Courier New" w:cs="Courier New"/>
          </w:rPr>
          <w:t>ncramer@nastad.org</w:t>
        </w:r>
      </w:hyperlink>
    </w:p>
    <w:p w:rsidR="00E30CA2" w:rsidP="00843F2A" w14:paraId="570F0673" w14:textId="7C6128B8">
      <w:pPr>
        <w:rPr>
          <w:rFonts w:ascii="Courier New" w:hAnsi="Courier New" w:cs="Courier New"/>
        </w:rPr>
      </w:pPr>
    </w:p>
    <w:p w:rsidR="00E30CA2" w:rsidP="00843F2A" w14:paraId="36641EF1" w14:textId="1977BAD4">
      <w:pPr>
        <w:rPr>
          <w:rFonts w:ascii="Courier New" w:hAnsi="Courier New" w:cs="Courier New"/>
        </w:rPr>
      </w:pPr>
      <w:r>
        <w:rPr>
          <w:rFonts w:ascii="Courier New" w:hAnsi="Courier New" w:cs="Courier New"/>
        </w:rPr>
        <w:t>Laura Pegram</w:t>
      </w:r>
      <w:r w:rsidR="00C47D36">
        <w:rPr>
          <w:rFonts w:ascii="Courier New" w:hAnsi="Courier New" w:cs="Courier New"/>
        </w:rPr>
        <w:t xml:space="preserve">, </w:t>
      </w:r>
      <w:r w:rsidR="00352852">
        <w:rPr>
          <w:rFonts w:ascii="Courier New" w:hAnsi="Courier New" w:cs="Courier New"/>
        </w:rPr>
        <w:t>MSW, MPH</w:t>
      </w:r>
    </w:p>
    <w:p w:rsidR="007D0453" w:rsidP="00843F2A" w14:paraId="68A8954B" w14:textId="4FED72B3">
      <w:pPr>
        <w:rPr>
          <w:rFonts w:ascii="Courier New" w:hAnsi="Courier New" w:cs="Courier New"/>
        </w:rPr>
      </w:pPr>
      <w:r>
        <w:rPr>
          <w:rFonts w:ascii="Courier New" w:hAnsi="Courier New" w:cs="Courier New"/>
        </w:rPr>
        <w:t>Project Director</w:t>
      </w:r>
    </w:p>
    <w:p w:rsidR="007D0453" w:rsidP="00843F2A" w14:paraId="481B2243" w14:textId="08BE923F">
      <w:pPr>
        <w:rPr>
          <w:rFonts w:ascii="Courier New" w:hAnsi="Courier New" w:cs="Courier New"/>
        </w:rPr>
      </w:pPr>
      <w:hyperlink r:id="rId9" w:history="1">
        <w:r w:rsidRPr="000265F9">
          <w:rPr>
            <w:rStyle w:val="Hyperlink"/>
            <w:rFonts w:ascii="Courier New" w:hAnsi="Courier New" w:cs="Courier New"/>
          </w:rPr>
          <w:t>lpegram</w:t>
        </w:r>
        <w:r w:rsidRPr="000265F9">
          <w:rPr>
            <w:rStyle w:val="Hyperlink"/>
            <w:rFonts w:ascii="Courier New" w:hAnsi="Courier New" w:cs="Courier New"/>
          </w:rPr>
          <w:t>@nastad.org</w:t>
        </w:r>
      </w:hyperlink>
    </w:p>
    <w:p w:rsidR="007B180E" w:rsidP="00843F2A" w14:paraId="79B6F0DA" w14:textId="77777777">
      <w:pPr>
        <w:rPr>
          <w:rFonts w:ascii="Courier New" w:hAnsi="Courier New" w:cs="Courier New"/>
        </w:rPr>
      </w:pPr>
    </w:p>
    <w:p w:rsidR="003F6823" w:rsidRPr="002A32AF" w:rsidP="00843F2A" w14:paraId="7656D3F9" w14:textId="647AF63A">
      <w:pPr>
        <w:rPr>
          <w:rFonts w:ascii="Courier New" w:hAnsi="Courier New" w:cs="Courier New"/>
        </w:rPr>
      </w:pPr>
      <w:r w:rsidRPr="002A32AF">
        <w:rPr>
          <w:rFonts w:ascii="Courier New" w:hAnsi="Courier New" w:cs="Courier New"/>
        </w:rPr>
        <w:t>University of Washington</w:t>
      </w:r>
    </w:p>
    <w:p w:rsidR="00DA78AB" w:rsidP="00843F2A" w14:paraId="0B8BF02B" w14:textId="72CF141D">
      <w:pPr>
        <w:rPr>
          <w:rFonts w:ascii="Courier New" w:hAnsi="Courier New" w:cs="Courier New"/>
        </w:rPr>
      </w:pPr>
      <w:r>
        <w:rPr>
          <w:rFonts w:ascii="Courier New" w:hAnsi="Courier New" w:cs="Courier New"/>
        </w:rPr>
        <w:t>Sara Glick, PhD, MPH</w:t>
      </w:r>
    </w:p>
    <w:p w:rsidR="00DA78AB" w:rsidRPr="002A32AF" w:rsidP="00843F2A" w14:paraId="757ECE21" w14:textId="6047A4AB">
      <w:pPr>
        <w:rPr>
          <w:rFonts w:ascii="Courier New" w:hAnsi="Courier New" w:cs="Courier New"/>
        </w:rPr>
      </w:pPr>
      <w:r>
        <w:rPr>
          <w:rFonts w:ascii="Courier New" w:hAnsi="Courier New" w:cs="Courier New"/>
        </w:rPr>
        <w:t>Scientific Advisor</w:t>
      </w:r>
    </w:p>
    <w:p w:rsidR="00D23C18" w:rsidRPr="002A32AF" w:rsidP="00843F2A" w14:paraId="45E80E86" w14:textId="19F9B753">
      <w:pPr>
        <w:rPr>
          <w:rFonts w:ascii="Courier New" w:hAnsi="Courier New" w:cs="Courier New"/>
        </w:rPr>
      </w:pPr>
      <w:r w:rsidRPr="002A32AF">
        <w:rPr>
          <w:rFonts w:ascii="Courier New" w:hAnsi="Courier New" w:cs="Courier New"/>
        </w:rPr>
        <w:t>Harborview Medical Center</w:t>
      </w:r>
    </w:p>
    <w:p w:rsidR="00D23C18" w:rsidRPr="002A32AF" w:rsidP="00843F2A" w14:paraId="1BFAA680" w14:textId="3944CABD">
      <w:pPr>
        <w:rPr>
          <w:rFonts w:ascii="Courier New" w:hAnsi="Courier New" w:cs="Courier New"/>
        </w:rPr>
      </w:pPr>
      <w:r w:rsidRPr="002A32AF">
        <w:rPr>
          <w:rFonts w:ascii="Courier New" w:hAnsi="Courier New" w:cs="Courier New"/>
        </w:rPr>
        <w:t>325 9</w:t>
      </w:r>
      <w:r w:rsidRPr="002A32AF">
        <w:rPr>
          <w:rFonts w:ascii="Courier New" w:hAnsi="Courier New" w:cs="Courier New"/>
          <w:vertAlign w:val="superscript"/>
        </w:rPr>
        <w:t>th</w:t>
      </w:r>
      <w:r w:rsidRPr="002A32AF">
        <w:rPr>
          <w:rFonts w:ascii="Courier New" w:hAnsi="Courier New" w:cs="Courier New"/>
        </w:rPr>
        <w:t xml:space="preserve"> Ave</w:t>
      </w:r>
    </w:p>
    <w:p w:rsidR="00D23C18" w:rsidRPr="002A32AF" w:rsidP="00843F2A" w14:paraId="1F228A75" w14:textId="53AEAE9C">
      <w:pPr>
        <w:rPr>
          <w:rFonts w:ascii="Courier New" w:hAnsi="Courier New" w:cs="Courier New"/>
        </w:rPr>
      </w:pPr>
      <w:r w:rsidRPr="002A32AF">
        <w:rPr>
          <w:rFonts w:ascii="Courier New" w:hAnsi="Courier New" w:cs="Courier New"/>
        </w:rPr>
        <w:t>Box 359777</w:t>
      </w:r>
    </w:p>
    <w:p w:rsidR="00D23C18" w:rsidRPr="002A32AF" w:rsidP="00843F2A" w14:paraId="6F6D6B57" w14:textId="0EC69D36">
      <w:pPr>
        <w:rPr>
          <w:rFonts w:ascii="Courier New" w:hAnsi="Courier New" w:cs="Courier New"/>
        </w:rPr>
      </w:pPr>
      <w:r w:rsidRPr="002A32AF">
        <w:rPr>
          <w:rFonts w:ascii="Courier New" w:hAnsi="Courier New" w:cs="Courier New"/>
        </w:rPr>
        <w:t>Seattle, WA 98104</w:t>
      </w:r>
    </w:p>
    <w:p w:rsidR="00DA78AB" w:rsidRPr="002A32AF" w:rsidP="00843F2A" w14:paraId="18C40692" w14:textId="46C0840D">
      <w:pPr>
        <w:rPr>
          <w:rFonts w:ascii="Courier New" w:hAnsi="Courier New" w:cs="Courier New"/>
        </w:rPr>
      </w:pPr>
      <w:r>
        <w:rPr>
          <w:rFonts w:ascii="Courier New" w:hAnsi="Courier New" w:cs="Courier New"/>
        </w:rPr>
        <w:t>snglick@uw.edu</w:t>
      </w:r>
    </w:p>
    <w:p w:rsidR="009C1BCA" w:rsidRPr="002A32AF" w:rsidP="009E18E1" w14:paraId="35075D5D" w14:textId="77777777">
      <w:pPr>
        <w:rPr>
          <w:rFonts w:ascii="Courier New" w:hAnsi="Courier New" w:cs="Courier New"/>
          <w:u w:val="single"/>
        </w:rPr>
      </w:pPr>
    </w:p>
    <w:p w:rsidR="009E18E1" w:rsidRPr="002A32AF" w:rsidP="009E18E1" w14:paraId="0EAA86F0" w14:textId="77777777">
      <w:pPr>
        <w:rPr>
          <w:rFonts w:ascii="Courier New" w:hAnsi="Courier New" w:cs="Courier New"/>
          <w:u w:val="single"/>
        </w:rPr>
      </w:pPr>
      <w:r w:rsidRPr="002A32AF">
        <w:rPr>
          <w:rFonts w:ascii="Courier New" w:hAnsi="Courier New" w:cs="Courier New"/>
          <w:u w:val="single"/>
        </w:rPr>
        <w:t>CDC Project Staff</w:t>
      </w:r>
    </w:p>
    <w:p w:rsidR="009E18E1" w:rsidRPr="002A32AF" w:rsidP="009E18E1" w14:paraId="3F074C86" w14:textId="77777777">
      <w:pPr>
        <w:rPr>
          <w:rFonts w:ascii="Courier New" w:hAnsi="Courier New" w:cs="Courier New"/>
        </w:rPr>
      </w:pPr>
      <w:r w:rsidRPr="002A32AF">
        <w:rPr>
          <w:rFonts w:ascii="Courier New" w:hAnsi="Courier New" w:cs="Courier New"/>
        </w:rPr>
        <w:t xml:space="preserve">All CDC project staff can be reached at the following address and phone number: </w:t>
      </w:r>
    </w:p>
    <w:p w:rsidR="009E18E1" w:rsidRPr="002A32AF" w:rsidP="009E18E1" w14:paraId="160F9862" w14:textId="7C059EA6">
      <w:pPr>
        <w:rPr>
          <w:rFonts w:ascii="Courier New" w:hAnsi="Courier New" w:cs="Courier New"/>
        </w:rPr>
      </w:pPr>
      <w:r>
        <w:rPr>
          <w:rFonts w:ascii="Courier New" w:hAnsi="Courier New" w:cs="Courier New"/>
        </w:rPr>
        <w:t>Prevention Branch</w:t>
      </w:r>
    </w:p>
    <w:p w:rsidR="009E18E1" w:rsidRPr="002A32AF" w:rsidP="009E18E1" w14:paraId="6F55AA0F" w14:textId="7EA4483A">
      <w:pPr>
        <w:rPr>
          <w:rFonts w:ascii="Courier New" w:hAnsi="Courier New" w:cs="Courier New"/>
        </w:rPr>
      </w:pPr>
      <w:r w:rsidRPr="002A32AF">
        <w:rPr>
          <w:rFonts w:ascii="Courier New" w:hAnsi="Courier New" w:cs="Courier New"/>
        </w:rPr>
        <w:t xml:space="preserve">Division of </w:t>
      </w:r>
      <w:r w:rsidR="00822730">
        <w:rPr>
          <w:rFonts w:ascii="Courier New" w:hAnsi="Courier New" w:cs="Courier New"/>
        </w:rPr>
        <w:t>Viral Hepatitis</w:t>
      </w:r>
    </w:p>
    <w:p w:rsidR="009E18E1" w:rsidRPr="002A32AF" w:rsidP="009E18E1" w14:paraId="446A0613" w14:textId="77777777">
      <w:pPr>
        <w:rPr>
          <w:rFonts w:ascii="Courier New" w:hAnsi="Courier New" w:cs="Courier New"/>
        </w:rPr>
      </w:pPr>
      <w:r w:rsidRPr="002A32AF">
        <w:rPr>
          <w:rFonts w:ascii="Courier New" w:hAnsi="Courier New" w:cs="Courier New"/>
        </w:rPr>
        <w:t>Centers for Disease Control and Prevention</w:t>
      </w:r>
    </w:p>
    <w:p w:rsidR="009E18E1" w:rsidRPr="002A32AF" w:rsidP="009E18E1" w14:paraId="3277CDDC" w14:textId="6A71D695">
      <w:pPr>
        <w:rPr>
          <w:rFonts w:ascii="Courier New" w:hAnsi="Courier New" w:cs="Courier New"/>
        </w:rPr>
      </w:pPr>
      <w:r w:rsidRPr="002A32AF">
        <w:rPr>
          <w:rFonts w:ascii="Courier New" w:hAnsi="Courier New" w:cs="Courier New"/>
        </w:rPr>
        <w:t xml:space="preserve">1600 Clifton Rd, NE MS </w:t>
      </w:r>
      <w:r w:rsidR="00F0619E">
        <w:rPr>
          <w:rFonts w:ascii="Courier New" w:hAnsi="Courier New" w:cs="Courier New"/>
        </w:rPr>
        <w:t>US</w:t>
      </w:r>
      <w:r w:rsidR="00F51CE2">
        <w:rPr>
          <w:rFonts w:ascii="Courier New" w:hAnsi="Courier New" w:cs="Courier New"/>
        </w:rPr>
        <w:t>12-3</w:t>
      </w:r>
    </w:p>
    <w:p w:rsidR="009E18E1" w:rsidRPr="002A32AF" w:rsidP="009E18E1" w14:paraId="39214B49" w14:textId="04091489">
      <w:pPr>
        <w:rPr>
          <w:rFonts w:ascii="Courier New" w:hAnsi="Courier New" w:cs="Courier New"/>
        </w:rPr>
      </w:pPr>
      <w:r w:rsidRPr="002A32AF">
        <w:rPr>
          <w:rFonts w:ascii="Courier New" w:hAnsi="Courier New" w:cs="Courier New"/>
        </w:rPr>
        <w:t>Atlanta, GA 303</w:t>
      </w:r>
      <w:r w:rsidR="00822730">
        <w:rPr>
          <w:rFonts w:ascii="Courier New" w:hAnsi="Courier New" w:cs="Courier New"/>
        </w:rPr>
        <w:t>29</w:t>
      </w:r>
    </w:p>
    <w:p w:rsidR="009E18E1" w:rsidRPr="002A32AF" w:rsidP="009E18E1" w14:paraId="7E928D2A" w14:textId="00B8474B">
      <w:pPr>
        <w:rPr>
          <w:rFonts w:ascii="Courier New" w:hAnsi="Courier New" w:cs="Courier New"/>
        </w:rPr>
      </w:pPr>
      <w:r w:rsidRPr="002A32AF">
        <w:rPr>
          <w:rFonts w:ascii="Courier New" w:hAnsi="Courier New" w:cs="Courier New"/>
        </w:rPr>
        <w:t>Phone: (</w:t>
      </w:r>
      <w:r w:rsidR="006F3396">
        <w:rPr>
          <w:rFonts w:ascii="Courier New" w:hAnsi="Courier New" w:cs="Courier New"/>
        </w:rPr>
        <w:t>770</w:t>
      </w:r>
      <w:r w:rsidRPr="002A32AF">
        <w:rPr>
          <w:rFonts w:ascii="Courier New" w:hAnsi="Courier New" w:cs="Courier New"/>
        </w:rPr>
        <w:t xml:space="preserve">) </w:t>
      </w:r>
      <w:r w:rsidR="006F3396">
        <w:rPr>
          <w:rFonts w:ascii="Courier New" w:hAnsi="Courier New" w:cs="Courier New"/>
        </w:rPr>
        <w:t>488</w:t>
      </w:r>
      <w:r w:rsidRPr="002A32AF">
        <w:rPr>
          <w:rFonts w:ascii="Courier New" w:hAnsi="Courier New" w:cs="Courier New"/>
        </w:rPr>
        <w:t>-</w:t>
      </w:r>
      <w:r w:rsidR="006F3396">
        <w:rPr>
          <w:rFonts w:ascii="Courier New" w:hAnsi="Courier New" w:cs="Courier New"/>
        </w:rPr>
        <w:t>3956</w:t>
      </w:r>
      <w:r w:rsidRPr="002A32AF">
        <w:rPr>
          <w:rFonts w:ascii="Courier New" w:hAnsi="Courier New" w:cs="Courier New"/>
        </w:rPr>
        <w:t xml:space="preserve"> </w:t>
      </w:r>
    </w:p>
    <w:p w:rsidR="00184E23" w:rsidRPr="002A32AF" w:rsidP="009E18E1" w14:paraId="60431C18" w14:textId="77777777">
      <w:pPr>
        <w:rPr>
          <w:rFonts w:ascii="Courier New" w:hAnsi="Courier New" w:cs="Courier New"/>
        </w:rPr>
      </w:pPr>
    </w:p>
    <w:p w:rsidR="006F3396" w:rsidRPr="002A32AF" w:rsidP="006F3396" w14:paraId="7AD97847" w14:textId="77777777">
      <w:pPr>
        <w:rPr>
          <w:rFonts w:ascii="Courier New" w:hAnsi="Courier New" w:cs="Courier New"/>
        </w:rPr>
      </w:pPr>
      <w:r>
        <w:rPr>
          <w:rFonts w:ascii="Courier New" w:hAnsi="Courier New" w:cs="Courier New"/>
        </w:rPr>
        <w:t>Aleta Christensen</w:t>
      </w:r>
    </w:p>
    <w:p w:rsidR="006F3396" w:rsidRPr="002A32AF" w:rsidP="006F3396" w14:paraId="03E847B0" w14:textId="77777777">
      <w:pPr>
        <w:rPr>
          <w:rFonts w:ascii="Courier New" w:hAnsi="Courier New" w:cs="Courier New"/>
        </w:rPr>
      </w:pPr>
      <w:r>
        <w:rPr>
          <w:rFonts w:ascii="Courier New" w:hAnsi="Courier New" w:cs="Courier New"/>
        </w:rPr>
        <w:t>Health Scientist</w:t>
      </w:r>
    </w:p>
    <w:p w:rsidR="006F3396" w:rsidP="006F3396" w14:paraId="0112E336" w14:textId="77777777">
      <w:pPr>
        <w:rPr>
          <w:rFonts w:ascii="Courier New" w:hAnsi="Courier New" w:cs="Courier New"/>
        </w:rPr>
      </w:pPr>
      <w:r w:rsidRPr="002A32AF">
        <w:rPr>
          <w:rFonts w:ascii="Courier New" w:hAnsi="Courier New" w:cs="Courier New"/>
        </w:rPr>
        <w:t xml:space="preserve">Email: </w:t>
      </w:r>
      <w:r>
        <w:rPr>
          <w:rFonts w:ascii="Courier New" w:hAnsi="Courier New" w:cs="Courier New"/>
        </w:rPr>
        <w:t>yno7</w:t>
      </w:r>
      <w:hyperlink r:id="rId10" w:history="1">
        <w:r w:rsidRPr="002A32AF">
          <w:rPr>
            <w:rStyle w:val="Hyperlink"/>
            <w:rFonts w:ascii="Courier New" w:hAnsi="Courier New" w:cs="Courier New"/>
          </w:rPr>
          <w:t>@cdc.gov</w:t>
        </w:r>
      </w:hyperlink>
      <w:r w:rsidRPr="002A32AF">
        <w:rPr>
          <w:rFonts w:ascii="Courier New" w:hAnsi="Courier New" w:cs="Courier New"/>
        </w:rPr>
        <w:t xml:space="preserve"> </w:t>
      </w:r>
    </w:p>
    <w:p w:rsidR="006F3396" w:rsidRPr="002A32AF" w:rsidP="006F3396" w14:paraId="66CBD47D" w14:textId="77777777">
      <w:pPr>
        <w:rPr>
          <w:rFonts w:ascii="Courier New" w:hAnsi="Courier New" w:cs="Courier New"/>
        </w:rPr>
      </w:pPr>
    </w:p>
    <w:p w:rsidR="006F3396" w:rsidP="006F3396" w14:paraId="4BE55613" w14:textId="77777777">
      <w:pPr>
        <w:rPr>
          <w:rFonts w:ascii="Courier New" w:hAnsi="Courier New" w:cs="Courier New"/>
        </w:rPr>
      </w:pPr>
      <w:r>
        <w:rPr>
          <w:rFonts w:ascii="Courier New" w:hAnsi="Courier New" w:cs="Courier New"/>
        </w:rPr>
        <w:t>Renee Brocker</w:t>
      </w:r>
      <w:r w:rsidRPr="002A32AF">
        <w:rPr>
          <w:rFonts w:ascii="Courier New" w:hAnsi="Courier New" w:cs="Courier New"/>
        </w:rPr>
        <w:t xml:space="preserve"> </w:t>
      </w:r>
    </w:p>
    <w:p w:rsidR="006F3396" w:rsidRPr="002A32AF" w:rsidP="006F3396" w14:paraId="31CBD2CD" w14:textId="41E6995D">
      <w:pPr>
        <w:rPr>
          <w:rFonts w:ascii="Courier New" w:hAnsi="Courier New" w:cs="Courier New"/>
        </w:rPr>
      </w:pPr>
      <w:r>
        <w:rPr>
          <w:rFonts w:ascii="Courier New" w:hAnsi="Courier New" w:cs="Courier New"/>
        </w:rPr>
        <w:t>Project Officer</w:t>
      </w:r>
    </w:p>
    <w:p w:rsidR="006F3396" w:rsidP="006F3396" w14:paraId="2759B9E9" w14:textId="7BF8F3D3">
      <w:pPr>
        <w:rPr>
          <w:rFonts w:ascii="Courier New" w:hAnsi="Courier New" w:cs="Courier New"/>
        </w:rPr>
      </w:pPr>
      <w:r w:rsidRPr="002A32AF">
        <w:rPr>
          <w:rFonts w:ascii="Courier New" w:hAnsi="Courier New" w:cs="Courier New"/>
        </w:rPr>
        <w:t xml:space="preserve">Email: </w:t>
      </w:r>
      <w:hyperlink r:id="rId11" w:history="1">
        <w:r w:rsidRPr="000265F9">
          <w:rPr>
            <w:rStyle w:val="Hyperlink"/>
            <w:rFonts w:ascii="Courier New" w:hAnsi="Courier New" w:cs="Courier New"/>
          </w:rPr>
          <w:t>odj7@cdc.gov</w:t>
        </w:r>
      </w:hyperlink>
    </w:p>
    <w:p w:rsidR="006F3396" w:rsidRPr="002A32AF" w:rsidP="006F3396" w14:paraId="3823F324" w14:textId="066337A0">
      <w:pPr>
        <w:rPr>
          <w:rFonts w:ascii="Courier New" w:hAnsi="Courier New" w:cs="Courier New"/>
        </w:rPr>
      </w:pPr>
      <w:r w:rsidRPr="002A32AF">
        <w:rPr>
          <w:rFonts w:ascii="Courier New" w:hAnsi="Courier New" w:cs="Courier New"/>
        </w:rPr>
        <w:t xml:space="preserve"> </w:t>
      </w:r>
    </w:p>
    <w:p w:rsidR="00807CB4" w:rsidRPr="002A32AF" w:rsidP="00807CB4" w14:paraId="0D602D15" w14:textId="6B65707B">
      <w:pPr>
        <w:rPr>
          <w:rFonts w:ascii="Courier New" w:hAnsi="Courier New" w:cs="Courier New"/>
        </w:rPr>
      </w:pPr>
      <w:r>
        <w:rPr>
          <w:rFonts w:ascii="Courier New" w:hAnsi="Courier New" w:cs="Courier New"/>
        </w:rPr>
        <w:t>Talia Pindyck, MD, MPH</w:t>
      </w:r>
    </w:p>
    <w:p w:rsidR="00807CB4" w:rsidRPr="002A32AF" w:rsidP="00807CB4" w14:paraId="3DAE412A" w14:textId="2D991F0A">
      <w:pPr>
        <w:rPr>
          <w:rFonts w:ascii="Courier New" w:hAnsi="Courier New" w:cs="Courier New"/>
        </w:rPr>
      </w:pPr>
      <w:r>
        <w:rPr>
          <w:rFonts w:ascii="Courier New" w:hAnsi="Courier New" w:cs="Courier New"/>
        </w:rPr>
        <w:t>Medical Epidemiol</w:t>
      </w:r>
      <w:r w:rsidR="00D2355D">
        <w:rPr>
          <w:rFonts w:ascii="Courier New" w:hAnsi="Courier New" w:cs="Courier New"/>
        </w:rPr>
        <w:t>o</w:t>
      </w:r>
      <w:r>
        <w:rPr>
          <w:rFonts w:ascii="Courier New" w:hAnsi="Courier New" w:cs="Courier New"/>
        </w:rPr>
        <w:t>gist</w:t>
      </w:r>
    </w:p>
    <w:p w:rsidR="00807CB4" w:rsidRPr="002A32AF" w:rsidP="00807CB4" w14:paraId="6106CD7C" w14:textId="66487BF3">
      <w:pPr>
        <w:rPr>
          <w:rFonts w:ascii="Courier New" w:hAnsi="Courier New" w:cs="Courier New"/>
        </w:rPr>
      </w:pPr>
      <w:r w:rsidRPr="002A32AF">
        <w:rPr>
          <w:rFonts w:ascii="Courier New" w:hAnsi="Courier New" w:cs="Courier New"/>
        </w:rPr>
        <w:t xml:space="preserve">Email: </w:t>
      </w:r>
      <w:hyperlink r:id="rId12" w:history="1">
        <w:r w:rsidRPr="00B734A5" w:rsidR="00B734A5">
          <w:rPr>
            <w:rStyle w:val="Hyperlink"/>
            <w:rFonts w:ascii="Courier New" w:hAnsi="Courier New" w:cs="Courier New"/>
          </w:rPr>
          <w:t>nrb1@cdc.gov</w:t>
        </w:r>
      </w:hyperlink>
    </w:p>
    <w:p w:rsidR="00B64289" w:rsidRPr="002A32AF" w:rsidP="009E18E1" w14:paraId="1054E271" w14:textId="77777777">
      <w:pPr>
        <w:rPr>
          <w:rFonts w:ascii="Courier New" w:hAnsi="Courier New" w:cs="Courier New"/>
        </w:rPr>
      </w:pPr>
    </w:p>
    <w:p w:rsidR="007B21D3" w:rsidRPr="002A32AF" w:rsidP="007B21D3" w14:paraId="362EF228" w14:textId="3CBFA2E4">
      <w:pPr>
        <w:rPr>
          <w:rFonts w:ascii="Courier New" w:hAnsi="Courier New" w:cs="Courier New"/>
        </w:rPr>
      </w:pPr>
      <w:r>
        <w:rPr>
          <w:rFonts w:ascii="Courier New" w:hAnsi="Courier New" w:cs="Courier New"/>
        </w:rPr>
        <w:t>Monica Adams</w:t>
      </w:r>
      <w:r w:rsidRPr="002A32AF">
        <w:rPr>
          <w:rFonts w:ascii="Courier New" w:hAnsi="Courier New" w:cs="Courier New"/>
        </w:rPr>
        <w:t>, PhD, MPH</w:t>
      </w:r>
    </w:p>
    <w:p w:rsidR="007B21D3" w:rsidRPr="002A32AF" w:rsidP="007B21D3" w14:paraId="420CA7EC" w14:textId="3CA8A4AF">
      <w:pPr>
        <w:rPr>
          <w:rFonts w:ascii="Courier New" w:hAnsi="Courier New" w:cs="Courier New"/>
        </w:rPr>
      </w:pPr>
      <w:bookmarkStart w:id="7" w:name="_Hlk56434596"/>
      <w:r>
        <w:rPr>
          <w:rFonts w:ascii="Courier New" w:hAnsi="Courier New" w:cs="Courier New"/>
        </w:rPr>
        <w:t xml:space="preserve">Senior Scientist </w:t>
      </w:r>
    </w:p>
    <w:bookmarkEnd w:id="7"/>
    <w:p w:rsidR="007B21D3" w:rsidRPr="002A32AF" w:rsidP="007B21D3" w14:paraId="7A92D5D5" w14:textId="5D2ABAE4">
      <w:pPr>
        <w:rPr>
          <w:rFonts w:ascii="Courier New" w:hAnsi="Courier New" w:cs="Courier New"/>
        </w:rPr>
      </w:pPr>
      <w:r w:rsidRPr="002A32AF">
        <w:rPr>
          <w:rFonts w:ascii="Courier New" w:hAnsi="Courier New" w:cs="Courier New"/>
        </w:rPr>
        <w:t xml:space="preserve">Email: </w:t>
      </w:r>
      <w:r w:rsidR="007316D3">
        <w:rPr>
          <w:rFonts w:ascii="Courier New" w:hAnsi="Courier New" w:cs="Courier New"/>
        </w:rPr>
        <w:t>ydy7</w:t>
      </w:r>
      <w:r>
        <w:fldChar w:fldCharType="begin"/>
      </w:r>
      <w:r w:rsidRPr="002A32AF">
        <w:rPr>
          <w:rStyle w:val="Hyperlink"/>
          <w:rFonts w:ascii="Courier New" w:hAnsi="Courier New" w:cs="Courier New"/>
        </w:rPr>
        <w:instrText xml:space="preserve"> HYPERLINK "mailto:bte3@cdc.gov" </w:instrText>
      </w:r>
      <w:r>
        <w:fldChar w:fldCharType="separate"/>
      </w:r>
      <w:r w:rsidRPr="002A32AF">
        <w:rPr>
          <w:rStyle w:val="Hyperlink"/>
          <w:rFonts w:ascii="Courier New" w:hAnsi="Courier New" w:cs="Courier New"/>
        </w:rPr>
        <w:t>@cdc.gov</w:t>
      </w:r>
      <w:r>
        <w:fldChar w:fldCharType="end"/>
      </w:r>
      <w:r w:rsidRPr="002A32AF">
        <w:rPr>
          <w:rFonts w:ascii="Courier New" w:hAnsi="Courier New" w:cs="Courier New"/>
        </w:rPr>
        <w:t xml:space="preserve"> </w:t>
      </w:r>
    </w:p>
    <w:p w:rsidR="006A4C5B" w:rsidRPr="002A32AF" w:rsidP="007B21D3" w14:paraId="50D598C4" w14:textId="69B13F41">
      <w:pPr>
        <w:rPr>
          <w:rFonts w:ascii="Courier New" w:hAnsi="Courier New" w:cs="Courier New"/>
        </w:rPr>
      </w:pPr>
    </w:p>
    <w:p w:rsidR="00923210" w:rsidP="007B21D3" w14:paraId="73FF051D" w14:textId="197416A2">
      <w:pPr>
        <w:rPr>
          <w:rFonts w:ascii="Courier New" w:hAnsi="Courier New" w:cs="Courier New"/>
        </w:rPr>
      </w:pPr>
    </w:p>
    <w:p w:rsidR="00923210" w:rsidP="007B21D3" w14:paraId="15950A50" w14:textId="11B96127">
      <w:pPr>
        <w:rPr>
          <w:rFonts w:ascii="Courier New" w:hAnsi="Courier New" w:cs="Courier New"/>
        </w:rPr>
      </w:pPr>
    </w:p>
    <w:p w:rsidR="00C27393" w:rsidRPr="00701A92" w:rsidP="007B21D3" w14:paraId="24640137" w14:textId="6590E1B7">
      <w:pPr>
        <w:rPr>
          <w:rFonts w:ascii="Courier New" w:hAnsi="Courier New" w:cs="Courier New"/>
        </w:rPr>
      </w:pPr>
    </w:p>
    <w:p w:rsidR="00C27393" w:rsidRPr="00701A92" w:rsidP="007B21D3" w14:paraId="1371B33B" w14:textId="451F149F">
      <w:pPr>
        <w:rPr>
          <w:rFonts w:ascii="Courier New" w:hAnsi="Courier New" w:cs="Courier New"/>
        </w:rPr>
      </w:pPr>
    </w:p>
    <w:p w:rsidR="009E18E1" w:rsidRPr="00701A92" w:rsidP="009E18E1" w14:paraId="2895B73C" w14:textId="37C0DCEC">
      <w:pPr>
        <w:rPr>
          <w:rFonts w:ascii="Courier New" w:hAnsi="Courier New" w:cs="Courier New"/>
        </w:rPr>
      </w:pPr>
    </w:p>
    <w:p w:rsidR="00345CCE" w:rsidRPr="00701A92" w:rsidP="009E18E1" w14:paraId="7CE80FF0" w14:textId="6DB871F5">
      <w:pPr>
        <w:rPr>
          <w:rFonts w:ascii="Courier New" w:hAnsi="Courier New" w:cs="Courier New"/>
        </w:rPr>
      </w:pPr>
    </w:p>
    <w:p w:rsidR="00345CCE" w:rsidRPr="00701A92" w:rsidP="00345CCE" w14:paraId="544EB305" w14:textId="77777777">
      <w:pPr>
        <w:jc w:val="center"/>
        <w:rPr>
          <w:rFonts w:ascii="Courier New" w:hAnsi="Courier New" w:cs="Courier New"/>
        </w:rPr>
      </w:pPr>
    </w:p>
    <w:p w:rsidR="00345CCE" w:rsidRPr="00701A92" w:rsidP="00345CCE" w14:paraId="4E7E8A87" w14:textId="77777777">
      <w:pPr>
        <w:jc w:val="center"/>
        <w:rPr>
          <w:rFonts w:ascii="Courier New" w:hAnsi="Courier New" w:cs="Courier New"/>
        </w:rPr>
      </w:pPr>
    </w:p>
    <w:p w:rsidR="00345CCE" w:rsidRPr="00701A92" w:rsidP="00345CCE" w14:paraId="63BA7E83" w14:textId="77777777">
      <w:pPr>
        <w:jc w:val="center"/>
        <w:rPr>
          <w:rFonts w:ascii="Courier New" w:hAnsi="Courier New" w:cs="Courier New"/>
        </w:rPr>
      </w:pPr>
    </w:p>
    <w:p w:rsidR="00345CCE" w:rsidRPr="00701A92" w:rsidP="00345CCE" w14:paraId="486AD5F1" w14:textId="77777777">
      <w:pPr>
        <w:jc w:val="center"/>
        <w:rPr>
          <w:rFonts w:ascii="Courier New" w:hAnsi="Courier New" w:cs="Courier New"/>
        </w:rPr>
      </w:pPr>
    </w:p>
    <w:p w:rsidR="00345CCE" w:rsidRPr="00701A92" w:rsidP="00345CCE" w14:paraId="37A6DF71" w14:textId="77777777">
      <w:pPr>
        <w:jc w:val="center"/>
        <w:rPr>
          <w:rFonts w:ascii="Courier New" w:hAnsi="Courier New" w:cs="Courier New"/>
        </w:rPr>
      </w:pPr>
    </w:p>
    <w:sectPr w:rsidSect="00D62179">
      <w:headerReference w:type="even" r:id="rId13"/>
      <w:headerReference w:type="default" r:id="rId14"/>
      <w:footerReference w:type="even" r:id="rId15"/>
      <w:footerReference w:type="default" r:id="rId16"/>
      <w:headerReference w:type="first" r:id="rId17"/>
      <w:footerReference w:type="first" r:id="rId18"/>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2586A" w14:paraId="1C170347"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2586A" w14:paraId="1A46E06C" w14:textId="7BE3BDBC">
    <w:pPr>
      <w:pStyle w:val="Footer"/>
      <w:jc w:val="center"/>
    </w:pPr>
    <w:r>
      <w:fldChar w:fldCharType="begin"/>
    </w:r>
    <w:r>
      <w:instrText xml:space="preserve"> PAGE   \* MERGEFORMAT </w:instrText>
    </w:r>
    <w:r>
      <w:fldChar w:fldCharType="separate"/>
    </w:r>
    <w:r>
      <w:rPr>
        <w:noProof/>
      </w:rPr>
      <w:t>3</w:t>
    </w:r>
    <w:r>
      <w:rPr>
        <w:noProof/>
      </w:rPr>
      <w:fldChar w:fldCharType="end"/>
    </w:r>
  </w:p>
  <w:p w:rsidR="0042586A" w14:paraId="2C1C5418"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2586A" w14:paraId="702503B8"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2586A" w14:paraId="118B9661"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2586A" w14:paraId="3C155E1F"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2586A" w14:paraId="34E8FA87"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35922BB"/>
    <w:multiLevelType w:val="hybridMultilevel"/>
    <w:tmpl w:val="1960C6AA"/>
    <w:lvl w:ilvl="0">
      <w:start w:val="1"/>
      <w:numFmt w:val="bullet"/>
      <w:lvlText w:val=""/>
      <w:lvlJc w:val="left"/>
      <w:pPr>
        <w:tabs>
          <w:tab w:val="num" w:pos="1560"/>
        </w:tabs>
        <w:ind w:left="1560" w:hanging="360"/>
      </w:pPr>
      <w:rPr>
        <w:rFonts w:ascii="Wingdings" w:hAnsi="Wingdings" w:hint="default"/>
      </w:rPr>
    </w:lvl>
    <w:lvl w:ilvl="1" w:tentative="1">
      <w:start w:val="1"/>
      <w:numFmt w:val="bullet"/>
      <w:lvlText w:val="o"/>
      <w:lvlJc w:val="left"/>
      <w:pPr>
        <w:tabs>
          <w:tab w:val="num" w:pos="2280"/>
        </w:tabs>
        <w:ind w:left="2280" w:hanging="360"/>
      </w:pPr>
      <w:rPr>
        <w:rFonts w:ascii="Courier New" w:hAnsi="Courier New" w:hint="default"/>
      </w:rPr>
    </w:lvl>
    <w:lvl w:ilvl="2" w:tentative="1">
      <w:start w:val="1"/>
      <w:numFmt w:val="bullet"/>
      <w:lvlText w:val=""/>
      <w:lvlJc w:val="left"/>
      <w:pPr>
        <w:tabs>
          <w:tab w:val="num" w:pos="3000"/>
        </w:tabs>
        <w:ind w:left="3000" w:hanging="360"/>
      </w:pPr>
      <w:rPr>
        <w:rFonts w:ascii="Wingdings" w:hAnsi="Wingdings" w:hint="default"/>
      </w:rPr>
    </w:lvl>
    <w:lvl w:ilvl="3" w:tentative="1">
      <w:start w:val="1"/>
      <w:numFmt w:val="bullet"/>
      <w:lvlText w:val=""/>
      <w:lvlJc w:val="left"/>
      <w:pPr>
        <w:tabs>
          <w:tab w:val="num" w:pos="3720"/>
        </w:tabs>
        <w:ind w:left="3720" w:hanging="360"/>
      </w:pPr>
      <w:rPr>
        <w:rFonts w:ascii="Symbol" w:hAnsi="Symbol" w:hint="default"/>
      </w:rPr>
    </w:lvl>
    <w:lvl w:ilvl="4" w:tentative="1">
      <w:start w:val="1"/>
      <w:numFmt w:val="bullet"/>
      <w:lvlText w:val="o"/>
      <w:lvlJc w:val="left"/>
      <w:pPr>
        <w:tabs>
          <w:tab w:val="num" w:pos="4440"/>
        </w:tabs>
        <w:ind w:left="4440" w:hanging="360"/>
      </w:pPr>
      <w:rPr>
        <w:rFonts w:ascii="Courier New" w:hAnsi="Courier New" w:hint="default"/>
      </w:rPr>
    </w:lvl>
    <w:lvl w:ilvl="5" w:tentative="1">
      <w:start w:val="1"/>
      <w:numFmt w:val="bullet"/>
      <w:lvlText w:val=""/>
      <w:lvlJc w:val="left"/>
      <w:pPr>
        <w:tabs>
          <w:tab w:val="num" w:pos="5160"/>
        </w:tabs>
        <w:ind w:left="5160" w:hanging="360"/>
      </w:pPr>
      <w:rPr>
        <w:rFonts w:ascii="Wingdings" w:hAnsi="Wingdings" w:hint="default"/>
      </w:rPr>
    </w:lvl>
    <w:lvl w:ilvl="6" w:tentative="1">
      <w:start w:val="1"/>
      <w:numFmt w:val="bullet"/>
      <w:lvlText w:val=""/>
      <w:lvlJc w:val="left"/>
      <w:pPr>
        <w:tabs>
          <w:tab w:val="num" w:pos="5880"/>
        </w:tabs>
        <w:ind w:left="5880" w:hanging="360"/>
      </w:pPr>
      <w:rPr>
        <w:rFonts w:ascii="Symbol" w:hAnsi="Symbol" w:hint="default"/>
      </w:rPr>
    </w:lvl>
    <w:lvl w:ilvl="7" w:tentative="1">
      <w:start w:val="1"/>
      <w:numFmt w:val="bullet"/>
      <w:lvlText w:val="o"/>
      <w:lvlJc w:val="left"/>
      <w:pPr>
        <w:tabs>
          <w:tab w:val="num" w:pos="6600"/>
        </w:tabs>
        <w:ind w:left="6600" w:hanging="360"/>
      </w:pPr>
      <w:rPr>
        <w:rFonts w:ascii="Courier New" w:hAnsi="Courier New" w:hint="default"/>
      </w:rPr>
    </w:lvl>
    <w:lvl w:ilvl="8" w:tentative="1">
      <w:start w:val="1"/>
      <w:numFmt w:val="bullet"/>
      <w:lvlText w:val=""/>
      <w:lvlJc w:val="left"/>
      <w:pPr>
        <w:tabs>
          <w:tab w:val="num" w:pos="7320"/>
        </w:tabs>
        <w:ind w:left="7320" w:hanging="360"/>
      </w:pPr>
      <w:rPr>
        <w:rFonts w:ascii="Wingdings" w:hAnsi="Wingdings" w:hint="default"/>
      </w:rPr>
    </w:lvl>
  </w:abstractNum>
  <w:abstractNum w:abstractNumId="1">
    <w:nsid w:val="06F93FB3"/>
    <w:multiLevelType w:val="hybridMultilevel"/>
    <w:tmpl w:val="025CE13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8FA19F7"/>
    <w:multiLevelType w:val="hybridMultilevel"/>
    <w:tmpl w:val="BF6C2AF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BE32239"/>
    <w:multiLevelType w:val="hybridMultilevel"/>
    <w:tmpl w:val="2A0A492E"/>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4">
    <w:nsid w:val="0C5E2E40"/>
    <w:multiLevelType w:val="hybridMultilevel"/>
    <w:tmpl w:val="0706EC5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1564ED1"/>
    <w:multiLevelType w:val="hybridMultilevel"/>
    <w:tmpl w:val="A1C6966A"/>
    <w:lvl w:ilvl="0">
      <w:start w:val="1"/>
      <w:numFmt w:val="bullet"/>
      <w:lvlText w:val="o"/>
      <w:lvlJc w:val="left"/>
      <w:pPr>
        <w:tabs>
          <w:tab w:val="num" w:pos="720"/>
        </w:tabs>
        <w:ind w:left="720" w:hanging="360"/>
      </w:pPr>
      <w:rPr>
        <w:rFonts w:ascii="Courier New" w:eastAsia="Times New Roman" w:hAnsi="Courier New" w:hint="default"/>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nsid w:val="137765ED"/>
    <w:multiLevelType w:val="hybridMultilevel"/>
    <w:tmpl w:val="EDF0D4F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7D627D9"/>
    <w:multiLevelType w:val="hybridMultilevel"/>
    <w:tmpl w:val="DBF0270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8C8712E"/>
    <w:multiLevelType w:val="hybridMultilevel"/>
    <w:tmpl w:val="0DA6F788"/>
    <w:lvl w:ilvl="0">
      <w:start w:val="1"/>
      <w:numFmt w:val="decimal"/>
      <w:lvlText w:val="%1."/>
      <w:lvlJc w:val="left"/>
      <w:pPr>
        <w:tabs>
          <w:tab w:val="num" w:pos="720"/>
        </w:tabs>
        <w:ind w:left="720" w:hanging="360"/>
      </w:pPr>
      <w:rPr>
        <w:rFonts w:cs="Times New Roman" w:hint="default"/>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9">
    <w:nsid w:val="216A1142"/>
    <w:multiLevelType w:val="hybridMultilevel"/>
    <w:tmpl w:val="739A4466"/>
    <w:lvl w:ilvl="0">
      <w:start w:val="1"/>
      <w:numFmt w:val="decimal"/>
      <w:lvlText w:val="%1."/>
      <w:lvlJc w:val="left"/>
      <w:pPr>
        <w:ind w:left="90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29AD1C84"/>
    <w:multiLevelType w:val="hybridMultilevel"/>
    <w:tmpl w:val="4D0EABA6"/>
    <w:lvl w:ilvl="0">
      <w:start w:val="1"/>
      <w:numFmt w:val="bullet"/>
      <w:lvlText w:val="o"/>
      <w:lvlJc w:val="left"/>
      <w:pPr>
        <w:tabs>
          <w:tab w:val="num" w:pos="720"/>
        </w:tabs>
        <w:ind w:left="720" w:hanging="360"/>
      </w:pPr>
      <w:rPr>
        <w:rFonts w:ascii="Courier New" w:hAnsi="Courier New" w:hint="default"/>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nsid w:val="2AC92405"/>
    <w:multiLevelType w:val="hybridMultilevel"/>
    <w:tmpl w:val="AD843C8C"/>
    <w:lvl w:ilvl="0">
      <w:start w:val="1"/>
      <w:numFmt w:val="upperRoman"/>
      <w:lvlText w:val="%1."/>
      <w:lvlJc w:val="left"/>
      <w:pPr>
        <w:tabs>
          <w:tab w:val="num" w:pos="1080"/>
        </w:tabs>
        <w:ind w:left="1080" w:hanging="720"/>
      </w:pPr>
      <w:rPr>
        <w:rFonts w:cs="Times New Roman" w:hint="default"/>
      </w:rPr>
    </w:lvl>
    <w:lvl w:ilvl="1">
      <w:start w:val="3"/>
      <w:numFmt w:val="upperLetter"/>
      <w:lvlText w:val="%2."/>
      <w:lvlJc w:val="left"/>
      <w:pPr>
        <w:tabs>
          <w:tab w:val="num" w:pos="1440"/>
        </w:tabs>
        <w:ind w:left="1440" w:hanging="360"/>
      </w:pPr>
      <w:rPr>
        <w:rFonts w:cs="Times New Roman" w:hint="default"/>
      </w:rPr>
    </w:lvl>
    <w:lvl w:ilvl="2" w:tentative="1">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2">
    <w:nsid w:val="2D600AC3"/>
    <w:multiLevelType w:val="hybridMultilevel"/>
    <w:tmpl w:val="C82CF23E"/>
    <w:lvl w:ilvl="0">
      <w:start w:val="1"/>
      <w:numFmt w:val="bullet"/>
      <w:lvlText w:val=""/>
      <w:lvlJc w:val="left"/>
      <w:pPr>
        <w:tabs>
          <w:tab w:val="num" w:pos="720"/>
        </w:tabs>
        <w:ind w:left="72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
    <w:nsid w:val="2E9956C9"/>
    <w:multiLevelType w:val="hybridMultilevel"/>
    <w:tmpl w:val="0BCCEC94"/>
    <w:lvl w:ilvl="0">
      <w:start w:val="1"/>
      <w:numFmt w:val="bullet"/>
      <w:lvlText w:val=""/>
      <w:lvlJc w:val="left"/>
      <w:pPr>
        <w:tabs>
          <w:tab w:val="num" w:pos="360"/>
        </w:tabs>
        <w:ind w:left="360" w:hanging="360"/>
      </w:pPr>
      <w:rPr>
        <w:rFonts w:ascii="Symbol" w:hAnsi="Symbol" w:hint="default"/>
      </w:rPr>
    </w:lvl>
    <w:lvl w:ilvl="1" w:tentative="1">
      <w:start w:val="1"/>
      <w:numFmt w:val="bullet"/>
      <w:lvlText w:val="o"/>
      <w:lvlJc w:val="left"/>
      <w:pPr>
        <w:tabs>
          <w:tab w:val="num" w:pos="1080"/>
        </w:tabs>
        <w:ind w:left="1080" w:hanging="360"/>
      </w:pPr>
      <w:rPr>
        <w:rFonts w:ascii="Courier New" w:hAnsi="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14">
    <w:nsid w:val="2EC739DE"/>
    <w:multiLevelType w:val="hybridMultilevel"/>
    <w:tmpl w:val="A9E402EE"/>
    <w:lvl w:ilvl="0">
      <w:start w:val="3"/>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2FC43685"/>
    <w:multiLevelType w:val="hybridMultilevel"/>
    <w:tmpl w:val="A57E4BBE"/>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6">
    <w:nsid w:val="2FD410E5"/>
    <w:multiLevelType w:val="hybridMultilevel"/>
    <w:tmpl w:val="CCF45EA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33521312"/>
    <w:multiLevelType w:val="hybridMultilevel"/>
    <w:tmpl w:val="A97A3F20"/>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8">
    <w:nsid w:val="35E138E5"/>
    <w:multiLevelType w:val="hybridMultilevel"/>
    <w:tmpl w:val="3AF08D7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36797901"/>
    <w:multiLevelType w:val="hybridMultilevel"/>
    <w:tmpl w:val="3B7EA7BE"/>
    <w:lvl w:ilvl="0">
      <w:start w:val="3"/>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379102F1"/>
    <w:multiLevelType w:val="hybridMultilevel"/>
    <w:tmpl w:val="02E08B84"/>
    <w:lvl w:ilvl="0">
      <w:start w:val="1"/>
      <w:numFmt w:val="decimal"/>
      <w:lvlText w:val="%1."/>
      <w:lvlJc w:val="left"/>
      <w:pPr>
        <w:tabs>
          <w:tab w:val="num" w:pos="360"/>
        </w:tabs>
        <w:ind w:left="360" w:hanging="360"/>
      </w:pPr>
      <w:rPr>
        <w:rFonts w:cs="Times New Roman" w:hint="default"/>
      </w:rPr>
    </w:lvl>
    <w:lvl w:ilvl="1" w:tentative="1">
      <w:start w:val="1"/>
      <w:numFmt w:val="lowerLetter"/>
      <w:lvlText w:val="%2."/>
      <w:lvlJc w:val="left"/>
      <w:pPr>
        <w:tabs>
          <w:tab w:val="num" w:pos="1080"/>
        </w:tabs>
        <w:ind w:left="1080" w:hanging="360"/>
      </w:pPr>
      <w:rPr>
        <w:rFonts w:cs="Times New Roman"/>
      </w:rPr>
    </w:lvl>
    <w:lvl w:ilvl="2" w:tentative="1">
      <w:start w:val="1"/>
      <w:numFmt w:val="lowerRoman"/>
      <w:lvlText w:val="%3."/>
      <w:lvlJc w:val="right"/>
      <w:pPr>
        <w:tabs>
          <w:tab w:val="num" w:pos="1800"/>
        </w:tabs>
        <w:ind w:left="1800" w:hanging="180"/>
      </w:pPr>
      <w:rPr>
        <w:rFonts w:cs="Times New Roman"/>
      </w:rPr>
    </w:lvl>
    <w:lvl w:ilvl="3" w:tentative="1">
      <w:start w:val="1"/>
      <w:numFmt w:val="decimal"/>
      <w:lvlText w:val="%4."/>
      <w:lvlJc w:val="left"/>
      <w:pPr>
        <w:tabs>
          <w:tab w:val="num" w:pos="2520"/>
        </w:tabs>
        <w:ind w:left="2520" w:hanging="360"/>
      </w:pPr>
      <w:rPr>
        <w:rFonts w:cs="Times New Roman"/>
      </w:rPr>
    </w:lvl>
    <w:lvl w:ilvl="4" w:tentative="1">
      <w:start w:val="1"/>
      <w:numFmt w:val="lowerLetter"/>
      <w:lvlText w:val="%5."/>
      <w:lvlJc w:val="left"/>
      <w:pPr>
        <w:tabs>
          <w:tab w:val="num" w:pos="3240"/>
        </w:tabs>
        <w:ind w:left="3240" w:hanging="360"/>
      </w:pPr>
      <w:rPr>
        <w:rFonts w:cs="Times New Roman"/>
      </w:rPr>
    </w:lvl>
    <w:lvl w:ilvl="5" w:tentative="1">
      <w:start w:val="1"/>
      <w:numFmt w:val="lowerRoman"/>
      <w:lvlText w:val="%6."/>
      <w:lvlJc w:val="right"/>
      <w:pPr>
        <w:tabs>
          <w:tab w:val="num" w:pos="3960"/>
        </w:tabs>
        <w:ind w:left="3960" w:hanging="180"/>
      </w:pPr>
      <w:rPr>
        <w:rFonts w:cs="Times New Roman"/>
      </w:rPr>
    </w:lvl>
    <w:lvl w:ilvl="6" w:tentative="1">
      <w:start w:val="1"/>
      <w:numFmt w:val="decimal"/>
      <w:lvlText w:val="%7."/>
      <w:lvlJc w:val="left"/>
      <w:pPr>
        <w:tabs>
          <w:tab w:val="num" w:pos="4680"/>
        </w:tabs>
        <w:ind w:left="4680" w:hanging="360"/>
      </w:pPr>
      <w:rPr>
        <w:rFonts w:cs="Times New Roman"/>
      </w:rPr>
    </w:lvl>
    <w:lvl w:ilvl="7" w:tentative="1">
      <w:start w:val="1"/>
      <w:numFmt w:val="lowerLetter"/>
      <w:lvlText w:val="%8."/>
      <w:lvlJc w:val="left"/>
      <w:pPr>
        <w:tabs>
          <w:tab w:val="num" w:pos="5400"/>
        </w:tabs>
        <w:ind w:left="5400" w:hanging="360"/>
      </w:pPr>
      <w:rPr>
        <w:rFonts w:cs="Times New Roman"/>
      </w:rPr>
    </w:lvl>
    <w:lvl w:ilvl="8" w:tentative="1">
      <w:start w:val="1"/>
      <w:numFmt w:val="lowerRoman"/>
      <w:lvlText w:val="%9."/>
      <w:lvlJc w:val="right"/>
      <w:pPr>
        <w:tabs>
          <w:tab w:val="num" w:pos="6120"/>
        </w:tabs>
        <w:ind w:left="6120" w:hanging="180"/>
      </w:pPr>
      <w:rPr>
        <w:rFonts w:cs="Times New Roman"/>
      </w:rPr>
    </w:lvl>
  </w:abstractNum>
  <w:abstractNum w:abstractNumId="21">
    <w:nsid w:val="37FA20C8"/>
    <w:multiLevelType w:val="hybridMultilevel"/>
    <w:tmpl w:val="B68463CE"/>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37FD32AB"/>
    <w:multiLevelType w:val="hybridMultilevel"/>
    <w:tmpl w:val="A09AC8D8"/>
    <w:lvl w:ilvl="0">
      <w:start w:val="1"/>
      <w:numFmt w:val="upperLetter"/>
      <w:lvlText w:val="%1."/>
      <w:lvlJc w:val="left"/>
      <w:pPr>
        <w:ind w:left="720" w:hanging="360"/>
      </w:pPr>
      <w:rPr>
        <w:rFonts w:hint="default"/>
        <w:b/>
        <w:u w:val="singl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395529FC"/>
    <w:multiLevelType w:val="hybridMultilevel"/>
    <w:tmpl w:val="B450D186"/>
    <w:lvl w:ilvl="0">
      <w:start w:val="1"/>
      <w:numFmt w:val="bullet"/>
      <w:lvlText w:val=""/>
      <w:lvlJc w:val="left"/>
      <w:pPr>
        <w:tabs>
          <w:tab w:val="num" w:pos="1080"/>
        </w:tabs>
        <w:ind w:left="1080" w:hanging="360"/>
      </w:pPr>
      <w:rPr>
        <w:rFonts w:ascii="Symbol" w:hAnsi="Symbol" w:hint="default"/>
      </w:rPr>
    </w:lvl>
    <w:lvl w:ilvl="1" w:tentative="1">
      <w:start w:val="1"/>
      <w:numFmt w:val="bullet"/>
      <w:lvlText w:val="o"/>
      <w:lvlJc w:val="left"/>
      <w:pPr>
        <w:tabs>
          <w:tab w:val="num" w:pos="1800"/>
        </w:tabs>
        <w:ind w:left="1800" w:hanging="360"/>
      </w:pPr>
      <w:rPr>
        <w:rFonts w:ascii="Courier New" w:hAnsi="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24">
    <w:nsid w:val="3AAB04BD"/>
    <w:multiLevelType w:val="hybridMultilevel"/>
    <w:tmpl w:val="0CDE0AB4"/>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5">
    <w:nsid w:val="3F0E41EA"/>
    <w:multiLevelType w:val="hybridMultilevel"/>
    <w:tmpl w:val="53044944"/>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6">
    <w:nsid w:val="4254562A"/>
    <w:multiLevelType w:val="hybridMultilevel"/>
    <w:tmpl w:val="7A521BB6"/>
    <w:lvl w:ilvl="0">
      <w:start w:val="1"/>
      <w:numFmt w:val="upperLetter"/>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7">
    <w:nsid w:val="4543533D"/>
    <w:multiLevelType w:val="hybridMultilevel"/>
    <w:tmpl w:val="0BE81C9E"/>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8">
    <w:nsid w:val="484B1DB7"/>
    <w:multiLevelType w:val="hybridMultilevel"/>
    <w:tmpl w:val="35D2066A"/>
    <w:lvl w:ilvl="0">
      <w:start w:val="1"/>
      <w:numFmt w:val="bullet"/>
      <w:lvlText w:val="o"/>
      <w:lvlJc w:val="left"/>
      <w:pPr>
        <w:tabs>
          <w:tab w:val="num" w:pos="1440"/>
        </w:tabs>
        <w:ind w:left="1440" w:hanging="360"/>
      </w:pPr>
      <w:rPr>
        <w:rFonts w:ascii="Courier New" w:hAnsi="Courier New"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9">
    <w:nsid w:val="491858B7"/>
    <w:multiLevelType w:val="hybridMultilevel"/>
    <w:tmpl w:val="497A59A8"/>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30">
    <w:nsid w:val="53DF4DE9"/>
    <w:multiLevelType w:val="hybridMultilevel"/>
    <w:tmpl w:val="A92458FC"/>
    <w:lvl w:ilvl="0">
      <w:start w:val="2"/>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53E4243F"/>
    <w:multiLevelType w:val="hybridMultilevel"/>
    <w:tmpl w:val="87A66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57A75844"/>
    <w:multiLevelType w:val="hybridMultilevel"/>
    <w:tmpl w:val="7354CFF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nsid w:val="58102203"/>
    <w:multiLevelType w:val="hybridMultilevel"/>
    <w:tmpl w:val="FB162556"/>
    <w:lvl w:ilvl="0">
      <w:start w:val="1"/>
      <w:numFmt w:val="bullet"/>
      <w:lvlText w:val=""/>
      <w:lvlJc w:val="left"/>
      <w:pPr>
        <w:tabs>
          <w:tab w:val="num" w:pos="870"/>
        </w:tabs>
        <w:ind w:left="870" w:hanging="360"/>
      </w:pPr>
      <w:rPr>
        <w:rFonts w:ascii="Symbol" w:hAnsi="Symbol" w:hint="default"/>
      </w:rPr>
    </w:lvl>
    <w:lvl w:ilvl="1" w:tentative="1">
      <w:start w:val="1"/>
      <w:numFmt w:val="bullet"/>
      <w:lvlText w:val="o"/>
      <w:lvlJc w:val="left"/>
      <w:pPr>
        <w:tabs>
          <w:tab w:val="num" w:pos="1590"/>
        </w:tabs>
        <w:ind w:left="1590" w:hanging="360"/>
      </w:pPr>
      <w:rPr>
        <w:rFonts w:ascii="Courier New" w:hAnsi="Courier New" w:hint="default"/>
      </w:rPr>
    </w:lvl>
    <w:lvl w:ilvl="2" w:tentative="1">
      <w:start w:val="1"/>
      <w:numFmt w:val="bullet"/>
      <w:lvlText w:val=""/>
      <w:lvlJc w:val="left"/>
      <w:pPr>
        <w:tabs>
          <w:tab w:val="num" w:pos="2310"/>
        </w:tabs>
        <w:ind w:left="2310" w:hanging="360"/>
      </w:pPr>
      <w:rPr>
        <w:rFonts w:ascii="Wingdings" w:hAnsi="Wingdings" w:hint="default"/>
      </w:rPr>
    </w:lvl>
    <w:lvl w:ilvl="3" w:tentative="1">
      <w:start w:val="1"/>
      <w:numFmt w:val="bullet"/>
      <w:lvlText w:val=""/>
      <w:lvlJc w:val="left"/>
      <w:pPr>
        <w:tabs>
          <w:tab w:val="num" w:pos="3030"/>
        </w:tabs>
        <w:ind w:left="3030" w:hanging="360"/>
      </w:pPr>
      <w:rPr>
        <w:rFonts w:ascii="Symbol" w:hAnsi="Symbol" w:hint="default"/>
      </w:rPr>
    </w:lvl>
    <w:lvl w:ilvl="4" w:tentative="1">
      <w:start w:val="1"/>
      <w:numFmt w:val="bullet"/>
      <w:lvlText w:val="o"/>
      <w:lvlJc w:val="left"/>
      <w:pPr>
        <w:tabs>
          <w:tab w:val="num" w:pos="3750"/>
        </w:tabs>
        <w:ind w:left="3750" w:hanging="360"/>
      </w:pPr>
      <w:rPr>
        <w:rFonts w:ascii="Courier New" w:hAnsi="Courier New" w:hint="default"/>
      </w:rPr>
    </w:lvl>
    <w:lvl w:ilvl="5" w:tentative="1">
      <w:start w:val="1"/>
      <w:numFmt w:val="bullet"/>
      <w:lvlText w:val=""/>
      <w:lvlJc w:val="left"/>
      <w:pPr>
        <w:tabs>
          <w:tab w:val="num" w:pos="4470"/>
        </w:tabs>
        <w:ind w:left="4470" w:hanging="360"/>
      </w:pPr>
      <w:rPr>
        <w:rFonts w:ascii="Wingdings" w:hAnsi="Wingdings" w:hint="default"/>
      </w:rPr>
    </w:lvl>
    <w:lvl w:ilvl="6" w:tentative="1">
      <w:start w:val="1"/>
      <w:numFmt w:val="bullet"/>
      <w:lvlText w:val=""/>
      <w:lvlJc w:val="left"/>
      <w:pPr>
        <w:tabs>
          <w:tab w:val="num" w:pos="5190"/>
        </w:tabs>
        <w:ind w:left="5190" w:hanging="360"/>
      </w:pPr>
      <w:rPr>
        <w:rFonts w:ascii="Symbol" w:hAnsi="Symbol" w:hint="default"/>
      </w:rPr>
    </w:lvl>
    <w:lvl w:ilvl="7" w:tentative="1">
      <w:start w:val="1"/>
      <w:numFmt w:val="bullet"/>
      <w:lvlText w:val="o"/>
      <w:lvlJc w:val="left"/>
      <w:pPr>
        <w:tabs>
          <w:tab w:val="num" w:pos="5910"/>
        </w:tabs>
        <w:ind w:left="5910" w:hanging="360"/>
      </w:pPr>
      <w:rPr>
        <w:rFonts w:ascii="Courier New" w:hAnsi="Courier New" w:hint="default"/>
      </w:rPr>
    </w:lvl>
    <w:lvl w:ilvl="8" w:tentative="1">
      <w:start w:val="1"/>
      <w:numFmt w:val="bullet"/>
      <w:lvlText w:val=""/>
      <w:lvlJc w:val="left"/>
      <w:pPr>
        <w:tabs>
          <w:tab w:val="num" w:pos="6630"/>
        </w:tabs>
        <w:ind w:left="6630" w:hanging="360"/>
      </w:pPr>
      <w:rPr>
        <w:rFonts w:ascii="Wingdings" w:hAnsi="Wingdings" w:hint="default"/>
      </w:rPr>
    </w:lvl>
  </w:abstractNum>
  <w:abstractNum w:abstractNumId="34">
    <w:nsid w:val="5FF469DD"/>
    <w:multiLevelType w:val="hybridMultilevel"/>
    <w:tmpl w:val="FE58411C"/>
    <w:lvl w:ilvl="0">
      <w:start w:val="1"/>
      <w:numFmt w:val="bullet"/>
      <w:lvlText w:val="o"/>
      <w:lvlJc w:val="left"/>
      <w:pPr>
        <w:tabs>
          <w:tab w:val="num" w:pos="720"/>
        </w:tabs>
        <w:ind w:left="720" w:hanging="360"/>
      </w:pPr>
      <w:rPr>
        <w:rFonts w:ascii="Courier New" w:hAnsi="Courier New" w:hint="default"/>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5">
    <w:nsid w:val="60BE32B0"/>
    <w:multiLevelType w:val="hybridMultilevel"/>
    <w:tmpl w:val="37CACD8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62F81654"/>
    <w:multiLevelType w:val="hybridMultilevel"/>
    <w:tmpl w:val="363AD8CC"/>
    <w:lvl w:ilvl="0">
      <w:start w:val="920"/>
      <w:numFmt w:val="bullet"/>
      <w:lvlText w:val=""/>
      <w:lvlJc w:val="left"/>
      <w:pPr>
        <w:ind w:left="720" w:hanging="360"/>
      </w:pPr>
      <w:rPr>
        <w:rFonts w:ascii="Symbol" w:eastAsia="Times New Roman" w:hAnsi="Symbol"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63877C4D"/>
    <w:multiLevelType w:val="hybridMultilevel"/>
    <w:tmpl w:val="4C9ED48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6EF50187"/>
    <w:multiLevelType w:val="hybridMultilevel"/>
    <w:tmpl w:val="708669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70E7278C"/>
    <w:multiLevelType w:val="hybridMultilevel"/>
    <w:tmpl w:val="91FCD434"/>
    <w:lvl w:ilvl="0">
      <w:start w:val="1"/>
      <w:numFmt w:val="upperLetter"/>
      <w:lvlText w:val="%1."/>
      <w:lvlJc w:val="left"/>
      <w:pPr>
        <w:tabs>
          <w:tab w:val="num" w:pos="720"/>
        </w:tabs>
        <w:ind w:left="720" w:hanging="360"/>
      </w:pPr>
      <w:rPr>
        <w:rFonts w:cs="Times New Roman" w:hint="default"/>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40">
    <w:nsid w:val="73DD2BCD"/>
    <w:multiLevelType w:val="hybridMultilevel"/>
    <w:tmpl w:val="25601E6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16cid:durableId="2074572481">
    <w:abstractNumId w:val="26"/>
  </w:num>
  <w:num w:numId="2" w16cid:durableId="1211839102">
    <w:abstractNumId w:val="30"/>
  </w:num>
  <w:num w:numId="3" w16cid:durableId="1550725990">
    <w:abstractNumId w:val="14"/>
  </w:num>
  <w:num w:numId="4" w16cid:durableId="1960604287">
    <w:abstractNumId w:val="19"/>
  </w:num>
  <w:num w:numId="5" w16cid:durableId="1403795120">
    <w:abstractNumId w:val="37"/>
  </w:num>
  <w:num w:numId="6" w16cid:durableId="445974591">
    <w:abstractNumId w:val="22"/>
  </w:num>
  <w:num w:numId="7" w16cid:durableId="216744316">
    <w:abstractNumId w:val="9"/>
  </w:num>
  <w:num w:numId="8" w16cid:durableId="1328481843">
    <w:abstractNumId w:val="18"/>
  </w:num>
  <w:num w:numId="9" w16cid:durableId="553852778">
    <w:abstractNumId w:val="2"/>
  </w:num>
  <w:num w:numId="10" w16cid:durableId="1803451634">
    <w:abstractNumId w:val="17"/>
  </w:num>
  <w:num w:numId="11" w16cid:durableId="989284362">
    <w:abstractNumId w:val="25"/>
  </w:num>
  <w:num w:numId="12" w16cid:durableId="748767074">
    <w:abstractNumId w:val="4"/>
  </w:num>
  <w:num w:numId="13" w16cid:durableId="597564174">
    <w:abstractNumId w:val="8"/>
  </w:num>
  <w:num w:numId="14" w16cid:durableId="564485415">
    <w:abstractNumId w:val="29"/>
  </w:num>
  <w:num w:numId="15" w16cid:durableId="1260987504">
    <w:abstractNumId w:val="13"/>
  </w:num>
  <w:num w:numId="16" w16cid:durableId="251011465">
    <w:abstractNumId w:val="20"/>
  </w:num>
  <w:num w:numId="17" w16cid:durableId="1443184654">
    <w:abstractNumId w:val="0"/>
  </w:num>
  <w:num w:numId="18" w16cid:durableId="786049955">
    <w:abstractNumId w:val="11"/>
  </w:num>
  <w:num w:numId="19" w16cid:durableId="154809275">
    <w:abstractNumId w:val="10"/>
  </w:num>
  <w:num w:numId="20" w16cid:durableId="2123378388">
    <w:abstractNumId w:val="28"/>
  </w:num>
  <w:num w:numId="21" w16cid:durableId="922186200">
    <w:abstractNumId w:val="34"/>
  </w:num>
  <w:num w:numId="22" w16cid:durableId="783768077">
    <w:abstractNumId w:val="3"/>
  </w:num>
  <w:num w:numId="23" w16cid:durableId="661276898">
    <w:abstractNumId w:val="5"/>
  </w:num>
  <w:num w:numId="24" w16cid:durableId="550921196">
    <w:abstractNumId w:val="12"/>
  </w:num>
  <w:num w:numId="25" w16cid:durableId="1604460846">
    <w:abstractNumId w:val="33"/>
  </w:num>
  <w:num w:numId="26" w16cid:durableId="1761175537">
    <w:abstractNumId w:val="40"/>
  </w:num>
  <w:num w:numId="27" w16cid:durableId="370224256">
    <w:abstractNumId w:val="23"/>
  </w:num>
  <w:num w:numId="28" w16cid:durableId="973099424">
    <w:abstractNumId w:val="39"/>
  </w:num>
  <w:num w:numId="29" w16cid:durableId="202643506">
    <w:abstractNumId w:val="27"/>
  </w:num>
  <w:num w:numId="30" w16cid:durableId="280843370">
    <w:abstractNumId w:val="15"/>
  </w:num>
  <w:num w:numId="31" w16cid:durableId="414208999">
    <w:abstractNumId w:val="21"/>
  </w:num>
  <w:num w:numId="32" w16cid:durableId="532574384">
    <w:abstractNumId w:val="36"/>
  </w:num>
  <w:num w:numId="33" w16cid:durableId="515925463">
    <w:abstractNumId w:val="35"/>
  </w:num>
  <w:num w:numId="34" w16cid:durableId="1772968223">
    <w:abstractNumId w:val="16"/>
  </w:num>
  <w:num w:numId="35" w16cid:durableId="735930382">
    <w:abstractNumId w:val="38"/>
  </w:num>
  <w:num w:numId="36" w16cid:durableId="1544633095">
    <w:abstractNumId w:val="31"/>
  </w:num>
  <w:num w:numId="37" w16cid:durableId="174156212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907113512">
    <w:abstractNumId w:val="6"/>
  </w:num>
  <w:num w:numId="39" w16cid:durableId="1711683776">
    <w:abstractNumId w:val="7"/>
  </w:num>
  <w:num w:numId="40" w16cid:durableId="775753419">
    <w:abstractNumId w:val="1"/>
  </w:num>
  <w:num w:numId="41" w16cid:durableId="167040002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9"/>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F7093"/>
    <w:rsid w:val="00001576"/>
    <w:rsid w:val="00001853"/>
    <w:rsid w:val="00001A26"/>
    <w:rsid w:val="0000338F"/>
    <w:rsid w:val="0000485B"/>
    <w:rsid w:val="000053AE"/>
    <w:rsid w:val="00007633"/>
    <w:rsid w:val="00010865"/>
    <w:rsid w:val="0001144E"/>
    <w:rsid w:val="000117A0"/>
    <w:rsid w:val="00012F5C"/>
    <w:rsid w:val="0001343E"/>
    <w:rsid w:val="00014A6E"/>
    <w:rsid w:val="000154E0"/>
    <w:rsid w:val="00016C06"/>
    <w:rsid w:val="000265F9"/>
    <w:rsid w:val="00031002"/>
    <w:rsid w:val="000316C7"/>
    <w:rsid w:val="00033B5C"/>
    <w:rsid w:val="000367F2"/>
    <w:rsid w:val="00036B2F"/>
    <w:rsid w:val="00041611"/>
    <w:rsid w:val="0004235E"/>
    <w:rsid w:val="000436C4"/>
    <w:rsid w:val="0004467E"/>
    <w:rsid w:val="00044710"/>
    <w:rsid w:val="00051B44"/>
    <w:rsid w:val="0005328E"/>
    <w:rsid w:val="0005489B"/>
    <w:rsid w:val="0005539D"/>
    <w:rsid w:val="00061227"/>
    <w:rsid w:val="000619F1"/>
    <w:rsid w:val="00062A62"/>
    <w:rsid w:val="00064F84"/>
    <w:rsid w:val="000656FE"/>
    <w:rsid w:val="000716A1"/>
    <w:rsid w:val="00071887"/>
    <w:rsid w:val="00074963"/>
    <w:rsid w:val="00075A75"/>
    <w:rsid w:val="000775A3"/>
    <w:rsid w:val="0008087D"/>
    <w:rsid w:val="0008258C"/>
    <w:rsid w:val="00083089"/>
    <w:rsid w:val="0008460E"/>
    <w:rsid w:val="00086AF6"/>
    <w:rsid w:val="0008700E"/>
    <w:rsid w:val="00087170"/>
    <w:rsid w:val="00087CC3"/>
    <w:rsid w:val="00090250"/>
    <w:rsid w:val="000904B3"/>
    <w:rsid w:val="00091078"/>
    <w:rsid w:val="00092DBE"/>
    <w:rsid w:val="000934F0"/>
    <w:rsid w:val="0009377B"/>
    <w:rsid w:val="000959D3"/>
    <w:rsid w:val="000963A7"/>
    <w:rsid w:val="000A065B"/>
    <w:rsid w:val="000A13D5"/>
    <w:rsid w:val="000A7756"/>
    <w:rsid w:val="000A7F1F"/>
    <w:rsid w:val="000B1152"/>
    <w:rsid w:val="000B63F9"/>
    <w:rsid w:val="000B6F3C"/>
    <w:rsid w:val="000B7DC7"/>
    <w:rsid w:val="000C10CC"/>
    <w:rsid w:val="000C1470"/>
    <w:rsid w:val="000C30F8"/>
    <w:rsid w:val="000C4DCB"/>
    <w:rsid w:val="000C6794"/>
    <w:rsid w:val="000C6813"/>
    <w:rsid w:val="000C6F7A"/>
    <w:rsid w:val="000D106F"/>
    <w:rsid w:val="000D176D"/>
    <w:rsid w:val="000D4C2E"/>
    <w:rsid w:val="000D4EDE"/>
    <w:rsid w:val="000D7529"/>
    <w:rsid w:val="000D765D"/>
    <w:rsid w:val="000E09E3"/>
    <w:rsid w:val="000E194C"/>
    <w:rsid w:val="000E19C0"/>
    <w:rsid w:val="000E49EE"/>
    <w:rsid w:val="000E6F3F"/>
    <w:rsid w:val="000F1101"/>
    <w:rsid w:val="000F1D2A"/>
    <w:rsid w:val="000F1FBF"/>
    <w:rsid w:val="000F2BBF"/>
    <w:rsid w:val="000F3204"/>
    <w:rsid w:val="000F644F"/>
    <w:rsid w:val="0010327E"/>
    <w:rsid w:val="0011197C"/>
    <w:rsid w:val="00111F6F"/>
    <w:rsid w:val="001128D6"/>
    <w:rsid w:val="00114947"/>
    <w:rsid w:val="00115CF1"/>
    <w:rsid w:val="00116030"/>
    <w:rsid w:val="0011757E"/>
    <w:rsid w:val="00117630"/>
    <w:rsid w:val="00120393"/>
    <w:rsid w:val="00121329"/>
    <w:rsid w:val="00122D34"/>
    <w:rsid w:val="00122F08"/>
    <w:rsid w:val="001248B7"/>
    <w:rsid w:val="00124B2A"/>
    <w:rsid w:val="00124C47"/>
    <w:rsid w:val="00130396"/>
    <w:rsid w:val="001314B3"/>
    <w:rsid w:val="00132BB0"/>
    <w:rsid w:val="001330DC"/>
    <w:rsid w:val="0013589B"/>
    <w:rsid w:val="00136D53"/>
    <w:rsid w:val="00140C0C"/>
    <w:rsid w:val="0014280E"/>
    <w:rsid w:val="00143948"/>
    <w:rsid w:val="00145EF9"/>
    <w:rsid w:val="00150AB2"/>
    <w:rsid w:val="001510B2"/>
    <w:rsid w:val="00154914"/>
    <w:rsid w:val="00154F0B"/>
    <w:rsid w:val="001555F8"/>
    <w:rsid w:val="00156B0D"/>
    <w:rsid w:val="00156FEB"/>
    <w:rsid w:val="001604C2"/>
    <w:rsid w:val="00162961"/>
    <w:rsid w:val="00167464"/>
    <w:rsid w:val="00167AC0"/>
    <w:rsid w:val="00172327"/>
    <w:rsid w:val="001743F1"/>
    <w:rsid w:val="001758F9"/>
    <w:rsid w:val="0017632A"/>
    <w:rsid w:val="00180291"/>
    <w:rsid w:val="0018359D"/>
    <w:rsid w:val="00183ABF"/>
    <w:rsid w:val="00184CB4"/>
    <w:rsid w:val="00184E23"/>
    <w:rsid w:val="001869A9"/>
    <w:rsid w:val="001919CD"/>
    <w:rsid w:val="00191E72"/>
    <w:rsid w:val="001923F3"/>
    <w:rsid w:val="00192A36"/>
    <w:rsid w:val="00193F48"/>
    <w:rsid w:val="001940C0"/>
    <w:rsid w:val="00194C49"/>
    <w:rsid w:val="00196465"/>
    <w:rsid w:val="001A14BE"/>
    <w:rsid w:val="001A1E8E"/>
    <w:rsid w:val="001A2039"/>
    <w:rsid w:val="001A4A67"/>
    <w:rsid w:val="001A5C4D"/>
    <w:rsid w:val="001A64EE"/>
    <w:rsid w:val="001B0265"/>
    <w:rsid w:val="001B4EE6"/>
    <w:rsid w:val="001B6881"/>
    <w:rsid w:val="001B6F36"/>
    <w:rsid w:val="001C26F3"/>
    <w:rsid w:val="001C3914"/>
    <w:rsid w:val="001C4615"/>
    <w:rsid w:val="001C4C15"/>
    <w:rsid w:val="001C5455"/>
    <w:rsid w:val="001C597A"/>
    <w:rsid w:val="001C6966"/>
    <w:rsid w:val="001C7B5B"/>
    <w:rsid w:val="001D0729"/>
    <w:rsid w:val="001D083D"/>
    <w:rsid w:val="001D20ED"/>
    <w:rsid w:val="001D2218"/>
    <w:rsid w:val="001D47E9"/>
    <w:rsid w:val="001E23A0"/>
    <w:rsid w:val="001E4DF3"/>
    <w:rsid w:val="001F2434"/>
    <w:rsid w:val="001F25E6"/>
    <w:rsid w:val="001F25F5"/>
    <w:rsid w:val="001F2933"/>
    <w:rsid w:val="001F4522"/>
    <w:rsid w:val="001F56C0"/>
    <w:rsid w:val="001F7954"/>
    <w:rsid w:val="00200C5D"/>
    <w:rsid w:val="002017DD"/>
    <w:rsid w:val="00201E03"/>
    <w:rsid w:val="0020265A"/>
    <w:rsid w:val="0020294F"/>
    <w:rsid w:val="002048C1"/>
    <w:rsid w:val="002061E7"/>
    <w:rsid w:val="002074F7"/>
    <w:rsid w:val="00210640"/>
    <w:rsid w:val="002108F5"/>
    <w:rsid w:val="00211361"/>
    <w:rsid w:val="00211C63"/>
    <w:rsid w:val="002131AE"/>
    <w:rsid w:val="002168E9"/>
    <w:rsid w:val="0021733D"/>
    <w:rsid w:val="00217AD5"/>
    <w:rsid w:val="00221897"/>
    <w:rsid w:val="00223A40"/>
    <w:rsid w:val="00223B38"/>
    <w:rsid w:val="00225BDA"/>
    <w:rsid w:val="00231AB9"/>
    <w:rsid w:val="002357FC"/>
    <w:rsid w:val="00236A2B"/>
    <w:rsid w:val="002372BE"/>
    <w:rsid w:val="00240E7C"/>
    <w:rsid w:val="00241592"/>
    <w:rsid w:val="002416CD"/>
    <w:rsid w:val="002430B8"/>
    <w:rsid w:val="00245D21"/>
    <w:rsid w:val="0024642E"/>
    <w:rsid w:val="002470EF"/>
    <w:rsid w:val="00247375"/>
    <w:rsid w:val="00247418"/>
    <w:rsid w:val="002477EF"/>
    <w:rsid w:val="002504D6"/>
    <w:rsid w:val="002518B2"/>
    <w:rsid w:val="00252944"/>
    <w:rsid w:val="00252EAC"/>
    <w:rsid w:val="00253969"/>
    <w:rsid w:val="00254630"/>
    <w:rsid w:val="00255280"/>
    <w:rsid w:val="00256E78"/>
    <w:rsid w:val="00263555"/>
    <w:rsid w:val="002643AE"/>
    <w:rsid w:val="0026687C"/>
    <w:rsid w:val="0026734F"/>
    <w:rsid w:val="00271095"/>
    <w:rsid w:val="00274011"/>
    <w:rsid w:val="0027485F"/>
    <w:rsid w:val="00276125"/>
    <w:rsid w:val="002800C0"/>
    <w:rsid w:val="00282336"/>
    <w:rsid w:val="00282B9F"/>
    <w:rsid w:val="002855AF"/>
    <w:rsid w:val="00286962"/>
    <w:rsid w:val="00294C27"/>
    <w:rsid w:val="00296D33"/>
    <w:rsid w:val="002A32AF"/>
    <w:rsid w:val="002A41BD"/>
    <w:rsid w:val="002A571E"/>
    <w:rsid w:val="002A6ABF"/>
    <w:rsid w:val="002A6CBD"/>
    <w:rsid w:val="002B0014"/>
    <w:rsid w:val="002B28E5"/>
    <w:rsid w:val="002B4E62"/>
    <w:rsid w:val="002B5FED"/>
    <w:rsid w:val="002C144B"/>
    <w:rsid w:val="002C3209"/>
    <w:rsid w:val="002C6BAA"/>
    <w:rsid w:val="002D1FD9"/>
    <w:rsid w:val="002D3E07"/>
    <w:rsid w:val="002E1ADE"/>
    <w:rsid w:val="002E1E19"/>
    <w:rsid w:val="002E29B6"/>
    <w:rsid w:val="002E7CD8"/>
    <w:rsid w:val="002F1C9C"/>
    <w:rsid w:val="002F3026"/>
    <w:rsid w:val="002F6013"/>
    <w:rsid w:val="00303828"/>
    <w:rsid w:val="0030533E"/>
    <w:rsid w:val="00305B70"/>
    <w:rsid w:val="00310479"/>
    <w:rsid w:val="00310640"/>
    <w:rsid w:val="00313392"/>
    <w:rsid w:val="00313FDF"/>
    <w:rsid w:val="0031463D"/>
    <w:rsid w:val="00316F76"/>
    <w:rsid w:val="00317A3A"/>
    <w:rsid w:val="003215CD"/>
    <w:rsid w:val="0032223C"/>
    <w:rsid w:val="0033398E"/>
    <w:rsid w:val="00335FB6"/>
    <w:rsid w:val="00341295"/>
    <w:rsid w:val="003414C7"/>
    <w:rsid w:val="003421E0"/>
    <w:rsid w:val="00342D60"/>
    <w:rsid w:val="00344C84"/>
    <w:rsid w:val="003451B0"/>
    <w:rsid w:val="003457BC"/>
    <w:rsid w:val="00345CCE"/>
    <w:rsid w:val="00352852"/>
    <w:rsid w:val="0035477D"/>
    <w:rsid w:val="003568B8"/>
    <w:rsid w:val="00356AC4"/>
    <w:rsid w:val="003601B4"/>
    <w:rsid w:val="00363882"/>
    <w:rsid w:val="00365527"/>
    <w:rsid w:val="003713D3"/>
    <w:rsid w:val="0037682A"/>
    <w:rsid w:val="00380BA6"/>
    <w:rsid w:val="00382CAE"/>
    <w:rsid w:val="00387095"/>
    <w:rsid w:val="00391877"/>
    <w:rsid w:val="00392D2A"/>
    <w:rsid w:val="003945EE"/>
    <w:rsid w:val="003952A6"/>
    <w:rsid w:val="003A622A"/>
    <w:rsid w:val="003B2070"/>
    <w:rsid w:val="003B2252"/>
    <w:rsid w:val="003B4A62"/>
    <w:rsid w:val="003B60B0"/>
    <w:rsid w:val="003D0A24"/>
    <w:rsid w:val="003D3A7C"/>
    <w:rsid w:val="003D4653"/>
    <w:rsid w:val="003D4677"/>
    <w:rsid w:val="003D6D21"/>
    <w:rsid w:val="003D7728"/>
    <w:rsid w:val="003E150B"/>
    <w:rsid w:val="003E313A"/>
    <w:rsid w:val="003E370D"/>
    <w:rsid w:val="003E4338"/>
    <w:rsid w:val="003F3A28"/>
    <w:rsid w:val="003F617A"/>
    <w:rsid w:val="003F6823"/>
    <w:rsid w:val="003F79F1"/>
    <w:rsid w:val="00402850"/>
    <w:rsid w:val="00402BD2"/>
    <w:rsid w:val="00403675"/>
    <w:rsid w:val="0040465B"/>
    <w:rsid w:val="00405E6F"/>
    <w:rsid w:val="0040738A"/>
    <w:rsid w:val="00410F96"/>
    <w:rsid w:val="00411D4A"/>
    <w:rsid w:val="00416EAA"/>
    <w:rsid w:val="00424FFE"/>
    <w:rsid w:val="0042586A"/>
    <w:rsid w:val="00425AE4"/>
    <w:rsid w:val="00426E30"/>
    <w:rsid w:val="0043534E"/>
    <w:rsid w:val="004357DD"/>
    <w:rsid w:val="00435DF8"/>
    <w:rsid w:val="00436514"/>
    <w:rsid w:val="004409D7"/>
    <w:rsid w:val="00440ED9"/>
    <w:rsid w:val="00440EE3"/>
    <w:rsid w:val="00441857"/>
    <w:rsid w:val="00441E32"/>
    <w:rsid w:val="00443001"/>
    <w:rsid w:val="00443633"/>
    <w:rsid w:val="004464AD"/>
    <w:rsid w:val="00446E3E"/>
    <w:rsid w:val="00453093"/>
    <w:rsid w:val="004557DB"/>
    <w:rsid w:val="00455804"/>
    <w:rsid w:val="00455ECC"/>
    <w:rsid w:val="00455F7C"/>
    <w:rsid w:val="00457113"/>
    <w:rsid w:val="00460A3B"/>
    <w:rsid w:val="00460BBC"/>
    <w:rsid w:val="00461226"/>
    <w:rsid w:val="00461817"/>
    <w:rsid w:val="00461B49"/>
    <w:rsid w:val="00463F20"/>
    <w:rsid w:val="00464CDF"/>
    <w:rsid w:val="00464F56"/>
    <w:rsid w:val="0046569B"/>
    <w:rsid w:val="00466408"/>
    <w:rsid w:val="00466EF3"/>
    <w:rsid w:val="00470080"/>
    <w:rsid w:val="00470B1F"/>
    <w:rsid w:val="00471F98"/>
    <w:rsid w:val="004756B7"/>
    <w:rsid w:val="0047687E"/>
    <w:rsid w:val="004777A5"/>
    <w:rsid w:val="00480607"/>
    <w:rsid w:val="00480791"/>
    <w:rsid w:val="00491380"/>
    <w:rsid w:val="004A006F"/>
    <w:rsid w:val="004A2636"/>
    <w:rsid w:val="004A3D22"/>
    <w:rsid w:val="004A4942"/>
    <w:rsid w:val="004A69C3"/>
    <w:rsid w:val="004B0C32"/>
    <w:rsid w:val="004B1181"/>
    <w:rsid w:val="004B136F"/>
    <w:rsid w:val="004B3252"/>
    <w:rsid w:val="004B608E"/>
    <w:rsid w:val="004C099A"/>
    <w:rsid w:val="004C0B2A"/>
    <w:rsid w:val="004C2839"/>
    <w:rsid w:val="004C46C0"/>
    <w:rsid w:val="004C4C3D"/>
    <w:rsid w:val="004C5238"/>
    <w:rsid w:val="004C57F0"/>
    <w:rsid w:val="004C699C"/>
    <w:rsid w:val="004C6D92"/>
    <w:rsid w:val="004C762C"/>
    <w:rsid w:val="004D028F"/>
    <w:rsid w:val="004D2D10"/>
    <w:rsid w:val="004D3849"/>
    <w:rsid w:val="004D3A25"/>
    <w:rsid w:val="004D67F8"/>
    <w:rsid w:val="004D6A25"/>
    <w:rsid w:val="004E26EE"/>
    <w:rsid w:val="004E27E3"/>
    <w:rsid w:val="004E3CEA"/>
    <w:rsid w:val="004E4D1A"/>
    <w:rsid w:val="004E606F"/>
    <w:rsid w:val="004E6B41"/>
    <w:rsid w:val="004F0106"/>
    <w:rsid w:val="004F19D8"/>
    <w:rsid w:val="004F1F47"/>
    <w:rsid w:val="00501479"/>
    <w:rsid w:val="005041EB"/>
    <w:rsid w:val="005055A8"/>
    <w:rsid w:val="00506AE9"/>
    <w:rsid w:val="00507CA4"/>
    <w:rsid w:val="00510C7F"/>
    <w:rsid w:val="005116E7"/>
    <w:rsid w:val="0051199A"/>
    <w:rsid w:val="00512129"/>
    <w:rsid w:val="0051215B"/>
    <w:rsid w:val="0052251A"/>
    <w:rsid w:val="0052278D"/>
    <w:rsid w:val="00525B41"/>
    <w:rsid w:val="00525FF2"/>
    <w:rsid w:val="00526EBE"/>
    <w:rsid w:val="0052735A"/>
    <w:rsid w:val="00532801"/>
    <w:rsid w:val="00533AF3"/>
    <w:rsid w:val="00533E7B"/>
    <w:rsid w:val="00534F04"/>
    <w:rsid w:val="00541F1F"/>
    <w:rsid w:val="00543768"/>
    <w:rsid w:val="005512F7"/>
    <w:rsid w:val="00553E3F"/>
    <w:rsid w:val="005554FF"/>
    <w:rsid w:val="00557A65"/>
    <w:rsid w:val="00562938"/>
    <w:rsid w:val="00565548"/>
    <w:rsid w:val="00566E93"/>
    <w:rsid w:val="00567751"/>
    <w:rsid w:val="00567A66"/>
    <w:rsid w:val="0057526F"/>
    <w:rsid w:val="0058358E"/>
    <w:rsid w:val="00586A48"/>
    <w:rsid w:val="00586AC6"/>
    <w:rsid w:val="005927F3"/>
    <w:rsid w:val="005930F5"/>
    <w:rsid w:val="005938F5"/>
    <w:rsid w:val="00594341"/>
    <w:rsid w:val="00597A9B"/>
    <w:rsid w:val="005A0C99"/>
    <w:rsid w:val="005A1779"/>
    <w:rsid w:val="005A2C81"/>
    <w:rsid w:val="005B0D79"/>
    <w:rsid w:val="005B5CEA"/>
    <w:rsid w:val="005C09F1"/>
    <w:rsid w:val="005C12C3"/>
    <w:rsid w:val="005C1F9B"/>
    <w:rsid w:val="005C41AD"/>
    <w:rsid w:val="005C5112"/>
    <w:rsid w:val="005C6E6F"/>
    <w:rsid w:val="005C733C"/>
    <w:rsid w:val="005D105D"/>
    <w:rsid w:val="005D297D"/>
    <w:rsid w:val="005D5EC2"/>
    <w:rsid w:val="005D60B0"/>
    <w:rsid w:val="005D669E"/>
    <w:rsid w:val="005D76AB"/>
    <w:rsid w:val="005D7A0D"/>
    <w:rsid w:val="005E026C"/>
    <w:rsid w:val="005E17B8"/>
    <w:rsid w:val="005E2DDC"/>
    <w:rsid w:val="005E3092"/>
    <w:rsid w:val="005E3928"/>
    <w:rsid w:val="005E5754"/>
    <w:rsid w:val="005E58D7"/>
    <w:rsid w:val="005E77EA"/>
    <w:rsid w:val="005F2DDD"/>
    <w:rsid w:val="005F2E6D"/>
    <w:rsid w:val="005F4DBF"/>
    <w:rsid w:val="00602522"/>
    <w:rsid w:val="00603B30"/>
    <w:rsid w:val="00604975"/>
    <w:rsid w:val="0060521A"/>
    <w:rsid w:val="006063EC"/>
    <w:rsid w:val="006069A0"/>
    <w:rsid w:val="00606B4A"/>
    <w:rsid w:val="00607068"/>
    <w:rsid w:val="00607877"/>
    <w:rsid w:val="00610FA3"/>
    <w:rsid w:val="00612814"/>
    <w:rsid w:val="00613279"/>
    <w:rsid w:val="006141C2"/>
    <w:rsid w:val="0061455E"/>
    <w:rsid w:val="006165F2"/>
    <w:rsid w:val="00617038"/>
    <w:rsid w:val="00620A04"/>
    <w:rsid w:val="00620ECC"/>
    <w:rsid w:val="006225EB"/>
    <w:rsid w:val="00626365"/>
    <w:rsid w:val="0062717A"/>
    <w:rsid w:val="0063021D"/>
    <w:rsid w:val="00633C1B"/>
    <w:rsid w:val="00637678"/>
    <w:rsid w:val="00643E5C"/>
    <w:rsid w:val="00645B4C"/>
    <w:rsid w:val="00646EF6"/>
    <w:rsid w:val="0064754D"/>
    <w:rsid w:val="00651CF4"/>
    <w:rsid w:val="00652BFC"/>
    <w:rsid w:val="00654A34"/>
    <w:rsid w:val="00656998"/>
    <w:rsid w:val="006606A7"/>
    <w:rsid w:val="0066216B"/>
    <w:rsid w:val="00664080"/>
    <w:rsid w:val="0066428C"/>
    <w:rsid w:val="00665DD5"/>
    <w:rsid w:val="00675CAB"/>
    <w:rsid w:val="00677AC3"/>
    <w:rsid w:val="00681188"/>
    <w:rsid w:val="00682E2E"/>
    <w:rsid w:val="00683474"/>
    <w:rsid w:val="006837FE"/>
    <w:rsid w:val="006841DA"/>
    <w:rsid w:val="00685101"/>
    <w:rsid w:val="00685B57"/>
    <w:rsid w:val="00685BD0"/>
    <w:rsid w:val="00686011"/>
    <w:rsid w:val="006864CA"/>
    <w:rsid w:val="0068663A"/>
    <w:rsid w:val="00687212"/>
    <w:rsid w:val="00687805"/>
    <w:rsid w:val="00690515"/>
    <w:rsid w:val="0069449A"/>
    <w:rsid w:val="006948A2"/>
    <w:rsid w:val="00694904"/>
    <w:rsid w:val="006A1818"/>
    <w:rsid w:val="006A4C5B"/>
    <w:rsid w:val="006A712F"/>
    <w:rsid w:val="006A7523"/>
    <w:rsid w:val="006A7B3E"/>
    <w:rsid w:val="006B16AD"/>
    <w:rsid w:val="006B4A00"/>
    <w:rsid w:val="006B61FB"/>
    <w:rsid w:val="006C1772"/>
    <w:rsid w:val="006C1DD1"/>
    <w:rsid w:val="006C41F8"/>
    <w:rsid w:val="006C6842"/>
    <w:rsid w:val="006D037D"/>
    <w:rsid w:val="006D0F1A"/>
    <w:rsid w:val="006E0CB1"/>
    <w:rsid w:val="006E33BA"/>
    <w:rsid w:val="006E6C52"/>
    <w:rsid w:val="006E7C89"/>
    <w:rsid w:val="006F061B"/>
    <w:rsid w:val="006F0D6F"/>
    <w:rsid w:val="006F1298"/>
    <w:rsid w:val="006F1E75"/>
    <w:rsid w:val="006F2631"/>
    <w:rsid w:val="006F3286"/>
    <w:rsid w:val="006F3396"/>
    <w:rsid w:val="006F3D6B"/>
    <w:rsid w:val="006F67EA"/>
    <w:rsid w:val="006F75E6"/>
    <w:rsid w:val="00701A92"/>
    <w:rsid w:val="007020EB"/>
    <w:rsid w:val="00703CE1"/>
    <w:rsid w:val="007107FA"/>
    <w:rsid w:val="0071092C"/>
    <w:rsid w:val="007138B0"/>
    <w:rsid w:val="00716153"/>
    <w:rsid w:val="007204DC"/>
    <w:rsid w:val="0072256F"/>
    <w:rsid w:val="00723C37"/>
    <w:rsid w:val="007254E3"/>
    <w:rsid w:val="007255D9"/>
    <w:rsid w:val="007267A4"/>
    <w:rsid w:val="00726879"/>
    <w:rsid w:val="007316D3"/>
    <w:rsid w:val="00731D69"/>
    <w:rsid w:val="00733846"/>
    <w:rsid w:val="00735025"/>
    <w:rsid w:val="00737498"/>
    <w:rsid w:val="00742A30"/>
    <w:rsid w:val="00742F1B"/>
    <w:rsid w:val="007467B7"/>
    <w:rsid w:val="0074750B"/>
    <w:rsid w:val="0075020D"/>
    <w:rsid w:val="0075200E"/>
    <w:rsid w:val="0075410E"/>
    <w:rsid w:val="007545C5"/>
    <w:rsid w:val="00754BF2"/>
    <w:rsid w:val="007562E6"/>
    <w:rsid w:val="00760899"/>
    <w:rsid w:val="00765C47"/>
    <w:rsid w:val="007675BD"/>
    <w:rsid w:val="00767619"/>
    <w:rsid w:val="007715D1"/>
    <w:rsid w:val="00771B0D"/>
    <w:rsid w:val="00772C92"/>
    <w:rsid w:val="007770C6"/>
    <w:rsid w:val="007771F3"/>
    <w:rsid w:val="00777F2D"/>
    <w:rsid w:val="0078333E"/>
    <w:rsid w:val="007840C2"/>
    <w:rsid w:val="00784E20"/>
    <w:rsid w:val="00787946"/>
    <w:rsid w:val="007926EE"/>
    <w:rsid w:val="007959AB"/>
    <w:rsid w:val="00795C70"/>
    <w:rsid w:val="007973F3"/>
    <w:rsid w:val="007A00EF"/>
    <w:rsid w:val="007A1673"/>
    <w:rsid w:val="007A2598"/>
    <w:rsid w:val="007A52CB"/>
    <w:rsid w:val="007B116B"/>
    <w:rsid w:val="007B180E"/>
    <w:rsid w:val="007B1BEC"/>
    <w:rsid w:val="007B21D3"/>
    <w:rsid w:val="007B6AC6"/>
    <w:rsid w:val="007B7586"/>
    <w:rsid w:val="007C02D6"/>
    <w:rsid w:val="007C0623"/>
    <w:rsid w:val="007C0C11"/>
    <w:rsid w:val="007C13F7"/>
    <w:rsid w:val="007C796F"/>
    <w:rsid w:val="007D0453"/>
    <w:rsid w:val="007D1904"/>
    <w:rsid w:val="007E0A77"/>
    <w:rsid w:val="007E0C06"/>
    <w:rsid w:val="007E1458"/>
    <w:rsid w:val="007E3000"/>
    <w:rsid w:val="007E4647"/>
    <w:rsid w:val="007E5F63"/>
    <w:rsid w:val="007F204D"/>
    <w:rsid w:val="007F2740"/>
    <w:rsid w:val="007F6D3D"/>
    <w:rsid w:val="00802055"/>
    <w:rsid w:val="008037C2"/>
    <w:rsid w:val="00806575"/>
    <w:rsid w:val="00807CB4"/>
    <w:rsid w:val="00812A2C"/>
    <w:rsid w:val="00812AE4"/>
    <w:rsid w:val="00820E7F"/>
    <w:rsid w:val="00822730"/>
    <w:rsid w:val="008235B5"/>
    <w:rsid w:val="00824408"/>
    <w:rsid w:val="00824AB5"/>
    <w:rsid w:val="00825786"/>
    <w:rsid w:val="00825BEB"/>
    <w:rsid w:val="00827A88"/>
    <w:rsid w:val="00827ABC"/>
    <w:rsid w:val="00827AF8"/>
    <w:rsid w:val="00830FB5"/>
    <w:rsid w:val="00831253"/>
    <w:rsid w:val="00832BB2"/>
    <w:rsid w:val="008356F4"/>
    <w:rsid w:val="00840A81"/>
    <w:rsid w:val="008414D2"/>
    <w:rsid w:val="00841BDB"/>
    <w:rsid w:val="00843F2A"/>
    <w:rsid w:val="0084638F"/>
    <w:rsid w:val="00847BDD"/>
    <w:rsid w:val="0085082B"/>
    <w:rsid w:val="00850EFE"/>
    <w:rsid w:val="008530BF"/>
    <w:rsid w:val="00854C2B"/>
    <w:rsid w:val="0086059F"/>
    <w:rsid w:val="00863EEC"/>
    <w:rsid w:val="00864085"/>
    <w:rsid w:val="00864C39"/>
    <w:rsid w:val="008700F0"/>
    <w:rsid w:val="00872D93"/>
    <w:rsid w:val="00874405"/>
    <w:rsid w:val="008754FF"/>
    <w:rsid w:val="00875B5A"/>
    <w:rsid w:val="00875BD0"/>
    <w:rsid w:val="00877BFE"/>
    <w:rsid w:val="00880F01"/>
    <w:rsid w:val="0088209E"/>
    <w:rsid w:val="00882BE3"/>
    <w:rsid w:val="008843F8"/>
    <w:rsid w:val="00885994"/>
    <w:rsid w:val="0088606D"/>
    <w:rsid w:val="008866BB"/>
    <w:rsid w:val="008873E6"/>
    <w:rsid w:val="00892874"/>
    <w:rsid w:val="00893B0F"/>
    <w:rsid w:val="00897696"/>
    <w:rsid w:val="008A1722"/>
    <w:rsid w:val="008A7B64"/>
    <w:rsid w:val="008B02B6"/>
    <w:rsid w:val="008B0CD1"/>
    <w:rsid w:val="008B1A28"/>
    <w:rsid w:val="008B22F7"/>
    <w:rsid w:val="008B2850"/>
    <w:rsid w:val="008B3380"/>
    <w:rsid w:val="008B4AD9"/>
    <w:rsid w:val="008B4D2A"/>
    <w:rsid w:val="008C056E"/>
    <w:rsid w:val="008C12FD"/>
    <w:rsid w:val="008C2253"/>
    <w:rsid w:val="008C5E5A"/>
    <w:rsid w:val="008C7BB8"/>
    <w:rsid w:val="008D007B"/>
    <w:rsid w:val="008D0735"/>
    <w:rsid w:val="008D0CE4"/>
    <w:rsid w:val="008D1944"/>
    <w:rsid w:val="008E01C5"/>
    <w:rsid w:val="008E115F"/>
    <w:rsid w:val="008E1440"/>
    <w:rsid w:val="008F23CA"/>
    <w:rsid w:val="008F5881"/>
    <w:rsid w:val="008F6B4B"/>
    <w:rsid w:val="008F7093"/>
    <w:rsid w:val="008F7945"/>
    <w:rsid w:val="008F7F0D"/>
    <w:rsid w:val="00900A6D"/>
    <w:rsid w:val="0090265B"/>
    <w:rsid w:val="00903184"/>
    <w:rsid w:val="009035F2"/>
    <w:rsid w:val="0090401B"/>
    <w:rsid w:val="00905BF0"/>
    <w:rsid w:val="00906E12"/>
    <w:rsid w:val="009102A3"/>
    <w:rsid w:val="009105C4"/>
    <w:rsid w:val="00910783"/>
    <w:rsid w:val="00914C68"/>
    <w:rsid w:val="00914E70"/>
    <w:rsid w:val="00915718"/>
    <w:rsid w:val="00915763"/>
    <w:rsid w:val="00917DF2"/>
    <w:rsid w:val="009224DA"/>
    <w:rsid w:val="00923210"/>
    <w:rsid w:val="009257FD"/>
    <w:rsid w:val="0092793B"/>
    <w:rsid w:val="00930137"/>
    <w:rsid w:val="00931DD3"/>
    <w:rsid w:val="00933814"/>
    <w:rsid w:val="0093603A"/>
    <w:rsid w:val="00936E20"/>
    <w:rsid w:val="00941CDD"/>
    <w:rsid w:val="00944C59"/>
    <w:rsid w:val="009453D2"/>
    <w:rsid w:val="009470D4"/>
    <w:rsid w:val="00951B0A"/>
    <w:rsid w:val="009559C9"/>
    <w:rsid w:val="009568E0"/>
    <w:rsid w:val="00956BBD"/>
    <w:rsid w:val="0096297C"/>
    <w:rsid w:val="00963B4E"/>
    <w:rsid w:val="00966701"/>
    <w:rsid w:val="00972211"/>
    <w:rsid w:val="009730FA"/>
    <w:rsid w:val="009766B3"/>
    <w:rsid w:val="00977661"/>
    <w:rsid w:val="009807E0"/>
    <w:rsid w:val="00983CA6"/>
    <w:rsid w:val="009872F2"/>
    <w:rsid w:val="00987981"/>
    <w:rsid w:val="009955FB"/>
    <w:rsid w:val="009A36D5"/>
    <w:rsid w:val="009A5178"/>
    <w:rsid w:val="009A57EF"/>
    <w:rsid w:val="009A5E43"/>
    <w:rsid w:val="009A67C9"/>
    <w:rsid w:val="009B45EA"/>
    <w:rsid w:val="009B614A"/>
    <w:rsid w:val="009B67D8"/>
    <w:rsid w:val="009B7504"/>
    <w:rsid w:val="009C0539"/>
    <w:rsid w:val="009C1BCA"/>
    <w:rsid w:val="009C2D1E"/>
    <w:rsid w:val="009C353E"/>
    <w:rsid w:val="009C4E88"/>
    <w:rsid w:val="009C6BBA"/>
    <w:rsid w:val="009C76DF"/>
    <w:rsid w:val="009C7D19"/>
    <w:rsid w:val="009D0069"/>
    <w:rsid w:val="009D111C"/>
    <w:rsid w:val="009D1EFC"/>
    <w:rsid w:val="009D2910"/>
    <w:rsid w:val="009D2CFE"/>
    <w:rsid w:val="009D3C7A"/>
    <w:rsid w:val="009D5168"/>
    <w:rsid w:val="009E1501"/>
    <w:rsid w:val="009E18E1"/>
    <w:rsid w:val="009E3CAE"/>
    <w:rsid w:val="009E4037"/>
    <w:rsid w:val="009E5DDA"/>
    <w:rsid w:val="009E75E5"/>
    <w:rsid w:val="00A001CD"/>
    <w:rsid w:val="00A0073F"/>
    <w:rsid w:val="00A01991"/>
    <w:rsid w:val="00A01D55"/>
    <w:rsid w:val="00A02195"/>
    <w:rsid w:val="00A0310D"/>
    <w:rsid w:val="00A0465C"/>
    <w:rsid w:val="00A049E8"/>
    <w:rsid w:val="00A0653C"/>
    <w:rsid w:val="00A10834"/>
    <w:rsid w:val="00A111B4"/>
    <w:rsid w:val="00A135FE"/>
    <w:rsid w:val="00A146D5"/>
    <w:rsid w:val="00A157EA"/>
    <w:rsid w:val="00A15F87"/>
    <w:rsid w:val="00A17E46"/>
    <w:rsid w:val="00A17E60"/>
    <w:rsid w:val="00A17E8C"/>
    <w:rsid w:val="00A22ADC"/>
    <w:rsid w:val="00A2734A"/>
    <w:rsid w:val="00A27A1F"/>
    <w:rsid w:val="00A27C7C"/>
    <w:rsid w:val="00A306E3"/>
    <w:rsid w:val="00A374F8"/>
    <w:rsid w:val="00A40108"/>
    <w:rsid w:val="00A40697"/>
    <w:rsid w:val="00A41145"/>
    <w:rsid w:val="00A41881"/>
    <w:rsid w:val="00A41DBF"/>
    <w:rsid w:val="00A4301A"/>
    <w:rsid w:val="00A44981"/>
    <w:rsid w:val="00A44F70"/>
    <w:rsid w:val="00A46333"/>
    <w:rsid w:val="00A50183"/>
    <w:rsid w:val="00A56C91"/>
    <w:rsid w:val="00A5720B"/>
    <w:rsid w:val="00A6301D"/>
    <w:rsid w:val="00A66049"/>
    <w:rsid w:val="00A71CFE"/>
    <w:rsid w:val="00A73338"/>
    <w:rsid w:val="00A735C8"/>
    <w:rsid w:val="00A75421"/>
    <w:rsid w:val="00A75B48"/>
    <w:rsid w:val="00A83300"/>
    <w:rsid w:val="00A83558"/>
    <w:rsid w:val="00A851C2"/>
    <w:rsid w:val="00A86903"/>
    <w:rsid w:val="00A86BD8"/>
    <w:rsid w:val="00A95F4B"/>
    <w:rsid w:val="00A96077"/>
    <w:rsid w:val="00A96EBE"/>
    <w:rsid w:val="00AA0BFE"/>
    <w:rsid w:val="00AA0C16"/>
    <w:rsid w:val="00AA3377"/>
    <w:rsid w:val="00AB1AF5"/>
    <w:rsid w:val="00AB3DD3"/>
    <w:rsid w:val="00AB6568"/>
    <w:rsid w:val="00AB693A"/>
    <w:rsid w:val="00AC05CD"/>
    <w:rsid w:val="00AC53F9"/>
    <w:rsid w:val="00AC6204"/>
    <w:rsid w:val="00AC7555"/>
    <w:rsid w:val="00AD00B6"/>
    <w:rsid w:val="00AD0620"/>
    <w:rsid w:val="00AD1E6F"/>
    <w:rsid w:val="00AD397D"/>
    <w:rsid w:val="00AD6024"/>
    <w:rsid w:val="00AD6D67"/>
    <w:rsid w:val="00AE03C3"/>
    <w:rsid w:val="00AE08FD"/>
    <w:rsid w:val="00AE1DAC"/>
    <w:rsid w:val="00AE3830"/>
    <w:rsid w:val="00AE3F5D"/>
    <w:rsid w:val="00AE4A11"/>
    <w:rsid w:val="00AE7C3C"/>
    <w:rsid w:val="00AE7CDE"/>
    <w:rsid w:val="00AE7DE1"/>
    <w:rsid w:val="00AF00F8"/>
    <w:rsid w:val="00AF2B82"/>
    <w:rsid w:val="00AF42F4"/>
    <w:rsid w:val="00AF7197"/>
    <w:rsid w:val="00B02BB3"/>
    <w:rsid w:val="00B05321"/>
    <w:rsid w:val="00B11071"/>
    <w:rsid w:val="00B11295"/>
    <w:rsid w:val="00B11D11"/>
    <w:rsid w:val="00B122F8"/>
    <w:rsid w:val="00B16399"/>
    <w:rsid w:val="00B1740F"/>
    <w:rsid w:val="00B218AD"/>
    <w:rsid w:val="00B22139"/>
    <w:rsid w:val="00B23EEA"/>
    <w:rsid w:val="00B25FE6"/>
    <w:rsid w:val="00B263EB"/>
    <w:rsid w:val="00B300D2"/>
    <w:rsid w:val="00B3107A"/>
    <w:rsid w:val="00B31ECD"/>
    <w:rsid w:val="00B32A02"/>
    <w:rsid w:val="00B33DBD"/>
    <w:rsid w:val="00B34901"/>
    <w:rsid w:val="00B34C5D"/>
    <w:rsid w:val="00B352A1"/>
    <w:rsid w:val="00B354A5"/>
    <w:rsid w:val="00B36BC5"/>
    <w:rsid w:val="00B407C2"/>
    <w:rsid w:val="00B41013"/>
    <w:rsid w:val="00B4171E"/>
    <w:rsid w:val="00B425D5"/>
    <w:rsid w:val="00B4502C"/>
    <w:rsid w:val="00B457C1"/>
    <w:rsid w:val="00B462CE"/>
    <w:rsid w:val="00B477CB"/>
    <w:rsid w:val="00B50396"/>
    <w:rsid w:val="00B52D8B"/>
    <w:rsid w:val="00B559CE"/>
    <w:rsid w:val="00B56730"/>
    <w:rsid w:val="00B616FF"/>
    <w:rsid w:val="00B61D8F"/>
    <w:rsid w:val="00B633E6"/>
    <w:rsid w:val="00B63F63"/>
    <w:rsid w:val="00B64289"/>
    <w:rsid w:val="00B65DC1"/>
    <w:rsid w:val="00B70A4A"/>
    <w:rsid w:val="00B71C8B"/>
    <w:rsid w:val="00B7319B"/>
    <w:rsid w:val="00B734A5"/>
    <w:rsid w:val="00B76E95"/>
    <w:rsid w:val="00B77719"/>
    <w:rsid w:val="00B82F5A"/>
    <w:rsid w:val="00B87FEF"/>
    <w:rsid w:val="00B90A08"/>
    <w:rsid w:val="00B9164B"/>
    <w:rsid w:val="00B9479A"/>
    <w:rsid w:val="00B95379"/>
    <w:rsid w:val="00B978A7"/>
    <w:rsid w:val="00BA238B"/>
    <w:rsid w:val="00BA2D00"/>
    <w:rsid w:val="00BA3DC7"/>
    <w:rsid w:val="00BA4539"/>
    <w:rsid w:val="00BA5C5E"/>
    <w:rsid w:val="00BA5CE9"/>
    <w:rsid w:val="00BA62BC"/>
    <w:rsid w:val="00BA6520"/>
    <w:rsid w:val="00BA67ED"/>
    <w:rsid w:val="00BA6BBA"/>
    <w:rsid w:val="00BB15C9"/>
    <w:rsid w:val="00BB1F73"/>
    <w:rsid w:val="00BB3688"/>
    <w:rsid w:val="00BB3B5C"/>
    <w:rsid w:val="00BB68ED"/>
    <w:rsid w:val="00BB6B81"/>
    <w:rsid w:val="00BB74D7"/>
    <w:rsid w:val="00BC43E5"/>
    <w:rsid w:val="00BC640A"/>
    <w:rsid w:val="00BC6935"/>
    <w:rsid w:val="00BD13DD"/>
    <w:rsid w:val="00BD2D04"/>
    <w:rsid w:val="00BD36E1"/>
    <w:rsid w:val="00BD4EF8"/>
    <w:rsid w:val="00BD6074"/>
    <w:rsid w:val="00BE081C"/>
    <w:rsid w:val="00BE0BAF"/>
    <w:rsid w:val="00BE4819"/>
    <w:rsid w:val="00BE5C22"/>
    <w:rsid w:val="00BE5CA3"/>
    <w:rsid w:val="00BF1C75"/>
    <w:rsid w:val="00BF2B57"/>
    <w:rsid w:val="00BF385F"/>
    <w:rsid w:val="00BF3C04"/>
    <w:rsid w:val="00BF41B8"/>
    <w:rsid w:val="00BF50A3"/>
    <w:rsid w:val="00BF751B"/>
    <w:rsid w:val="00BF7DFD"/>
    <w:rsid w:val="00C02001"/>
    <w:rsid w:val="00C05811"/>
    <w:rsid w:val="00C06966"/>
    <w:rsid w:val="00C06E88"/>
    <w:rsid w:val="00C1092B"/>
    <w:rsid w:val="00C2179B"/>
    <w:rsid w:val="00C22143"/>
    <w:rsid w:val="00C26D84"/>
    <w:rsid w:val="00C27393"/>
    <w:rsid w:val="00C362CC"/>
    <w:rsid w:val="00C378C0"/>
    <w:rsid w:val="00C37F5E"/>
    <w:rsid w:val="00C41C6D"/>
    <w:rsid w:val="00C41E46"/>
    <w:rsid w:val="00C460AE"/>
    <w:rsid w:val="00C47BC1"/>
    <w:rsid w:val="00C47D36"/>
    <w:rsid w:val="00C54500"/>
    <w:rsid w:val="00C57899"/>
    <w:rsid w:val="00C57D92"/>
    <w:rsid w:val="00C612F2"/>
    <w:rsid w:val="00C62C56"/>
    <w:rsid w:val="00C62DCB"/>
    <w:rsid w:val="00C63A6D"/>
    <w:rsid w:val="00C6666F"/>
    <w:rsid w:val="00C7725B"/>
    <w:rsid w:val="00C80AD6"/>
    <w:rsid w:val="00C86A10"/>
    <w:rsid w:val="00C8787D"/>
    <w:rsid w:val="00C9027A"/>
    <w:rsid w:val="00C9236E"/>
    <w:rsid w:val="00C926EF"/>
    <w:rsid w:val="00C936FC"/>
    <w:rsid w:val="00C96720"/>
    <w:rsid w:val="00C96A20"/>
    <w:rsid w:val="00C9766F"/>
    <w:rsid w:val="00CA1326"/>
    <w:rsid w:val="00CA15DF"/>
    <w:rsid w:val="00CA4278"/>
    <w:rsid w:val="00CA7D53"/>
    <w:rsid w:val="00CB342D"/>
    <w:rsid w:val="00CB3925"/>
    <w:rsid w:val="00CB5924"/>
    <w:rsid w:val="00CB7045"/>
    <w:rsid w:val="00CC11F1"/>
    <w:rsid w:val="00CC133C"/>
    <w:rsid w:val="00CC20A7"/>
    <w:rsid w:val="00CC3601"/>
    <w:rsid w:val="00CC6B36"/>
    <w:rsid w:val="00CC6C72"/>
    <w:rsid w:val="00CD0CED"/>
    <w:rsid w:val="00CD0EBD"/>
    <w:rsid w:val="00CD27BD"/>
    <w:rsid w:val="00CD4DE3"/>
    <w:rsid w:val="00CE07D5"/>
    <w:rsid w:val="00CE65C5"/>
    <w:rsid w:val="00CE74E9"/>
    <w:rsid w:val="00CE7CDF"/>
    <w:rsid w:val="00CF47FC"/>
    <w:rsid w:val="00CF5BEE"/>
    <w:rsid w:val="00D00CCC"/>
    <w:rsid w:val="00D01AF5"/>
    <w:rsid w:val="00D03678"/>
    <w:rsid w:val="00D03BC2"/>
    <w:rsid w:val="00D04492"/>
    <w:rsid w:val="00D046BF"/>
    <w:rsid w:val="00D07D53"/>
    <w:rsid w:val="00D1168C"/>
    <w:rsid w:val="00D13272"/>
    <w:rsid w:val="00D2241B"/>
    <w:rsid w:val="00D2281A"/>
    <w:rsid w:val="00D2355D"/>
    <w:rsid w:val="00D23C18"/>
    <w:rsid w:val="00D259C4"/>
    <w:rsid w:val="00D26CBA"/>
    <w:rsid w:val="00D30AE8"/>
    <w:rsid w:val="00D317BA"/>
    <w:rsid w:val="00D32193"/>
    <w:rsid w:val="00D32718"/>
    <w:rsid w:val="00D3320C"/>
    <w:rsid w:val="00D3337D"/>
    <w:rsid w:val="00D33F7E"/>
    <w:rsid w:val="00D349B3"/>
    <w:rsid w:val="00D35FA3"/>
    <w:rsid w:val="00D37130"/>
    <w:rsid w:val="00D379D2"/>
    <w:rsid w:val="00D41AB4"/>
    <w:rsid w:val="00D440B7"/>
    <w:rsid w:val="00D47607"/>
    <w:rsid w:val="00D52DB2"/>
    <w:rsid w:val="00D53F3E"/>
    <w:rsid w:val="00D54072"/>
    <w:rsid w:val="00D572DA"/>
    <w:rsid w:val="00D5740B"/>
    <w:rsid w:val="00D576CB"/>
    <w:rsid w:val="00D60C1E"/>
    <w:rsid w:val="00D62179"/>
    <w:rsid w:val="00D62219"/>
    <w:rsid w:val="00D6403B"/>
    <w:rsid w:val="00D70CBD"/>
    <w:rsid w:val="00D73D90"/>
    <w:rsid w:val="00D83A85"/>
    <w:rsid w:val="00D870BF"/>
    <w:rsid w:val="00D90079"/>
    <w:rsid w:val="00D918DE"/>
    <w:rsid w:val="00D921D2"/>
    <w:rsid w:val="00D93D84"/>
    <w:rsid w:val="00D93E59"/>
    <w:rsid w:val="00D947F0"/>
    <w:rsid w:val="00DA01B5"/>
    <w:rsid w:val="00DA01F5"/>
    <w:rsid w:val="00DA1083"/>
    <w:rsid w:val="00DA2824"/>
    <w:rsid w:val="00DA44F7"/>
    <w:rsid w:val="00DA78AB"/>
    <w:rsid w:val="00DB2C57"/>
    <w:rsid w:val="00DB6279"/>
    <w:rsid w:val="00DB62FB"/>
    <w:rsid w:val="00DB63A0"/>
    <w:rsid w:val="00DC0EAC"/>
    <w:rsid w:val="00DC144C"/>
    <w:rsid w:val="00DC5D22"/>
    <w:rsid w:val="00DC5EAD"/>
    <w:rsid w:val="00DC7189"/>
    <w:rsid w:val="00DD01B2"/>
    <w:rsid w:val="00DD082B"/>
    <w:rsid w:val="00DD12EB"/>
    <w:rsid w:val="00DD2A74"/>
    <w:rsid w:val="00DD2D02"/>
    <w:rsid w:val="00DD3B16"/>
    <w:rsid w:val="00DD42B7"/>
    <w:rsid w:val="00DD5FC1"/>
    <w:rsid w:val="00DE0B6D"/>
    <w:rsid w:val="00DE2335"/>
    <w:rsid w:val="00DE4615"/>
    <w:rsid w:val="00DE700A"/>
    <w:rsid w:val="00DF1B9B"/>
    <w:rsid w:val="00DF3FC4"/>
    <w:rsid w:val="00DF7EB6"/>
    <w:rsid w:val="00E0362B"/>
    <w:rsid w:val="00E03DFB"/>
    <w:rsid w:val="00E053B2"/>
    <w:rsid w:val="00E0774E"/>
    <w:rsid w:val="00E12166"/>
    <w:rsid w:val="00E12FE0"/>
    <w:rsid w:val="00E164F8"/>
    <w:rsid w:val="00E167E5"/>
    <w:rsid w:val="00E16B51"/>
    <w:rsid w:val="00E246A5"/>
    <w:rsid w:val="00E26762"/>
    <w:rsid w:val="00E26D8D"/>
    <w:rsid w:val="00E272AE"/>
    <w:rsid w:val="00E30614"/>
    <w:rsid w:val="00E30BA4"/>
    <w:rsid w:val="00E30CA2"/>
    <w:rsid w:val="00E33D43"/>
    <w:rsid w:val="00E35911"/>
    <w:rsid w:val="00E35FB1"/>
    <w:rsid w:val="00E409AE"/>
    <w:rsid w:val="00E411DA"/>
    <w:rsid w:val="00E42320"/>
    <w:rsid w:val="00E42897"/>
    <w:rsid w:val="00E432E0"/>
    <w:rsid w:val="00E44B22"/>
    <w:rsid w:val="00E51C21"/>
    <w:rsid w:val="00E52A35"/>
    <w:rsid w:val="00E54CEB"/>
    <w:rsid w:val="00E56D95"/>
    <w:rsid w:val="00E57D09"/>
    <w:rsid w:val="00E65DCB"/>
    <w:rsid w:val="00E65ED1"/>
    <w:rsid w:val="00E7060F"/>
    <w:rsid w:val="00E71CDA"/>
    <w:rsid w:val="00E734B0"/>
    <w:rsid w:val="00E756A6"/>
    <w:rsid w:val="00E75D44"/>
    <w:rsid w:val="00E816A2"/>
    <w:rsid w:val="00E82402"/>
    <w:rsid w:val="00E82EE7"/>
    <w:rsid w:val="00E8340C"/>
    <w:rsid w:val="00E85755"/>
    <w:rsid w:val="00E86AAB"/>
    <w:rsid w:val="00E911ED"/>
    <w:rsid w:val="00E92795"/>
    <w:rsid w:val="00E94919"/>
    <w:rsid w:val="00EA2061"/>
    <w:rsid w:val="00EA25F1"/>
    <w:rsid w:val="00EA34B9"/>
    <w:rsid w:val="00EB0923"/>
    <w:rsid w:val="00EB1389"/>
    <w:rsid w:val="00EB2ED7"/>
    <w:rsid w:val="00EB4A0F"/>
    <w:rsid w:val="00EB4D4E"/>
    <w:rsid w:val="00EB4E14"/>
    <w:rsid w:val="00EB5590"/>
    <w:rsid w:val="00EB7054"/>
    <w:rsid w:val="00EC0893"/>
    <w:rsid w:val="00EC4411"/>
    <w:rsid w:val="00EC4FEB"/>
    <w:rsid w:val="00EC7C34"/>
    <w:rsid w:val="00ED34E2"/>
    <w:rsid w:val="00ED35A3"/>
    <w:rsid w:val="00ED3F75"/>
    <w:rsid w:val="00ED643F"/>
    <w:rsid w:val="00ED6732"/>
    <w:rsid w:val="00ED6958"/>
    <w:rsid w:val="00EE0D87"/>
    <w:rsid w:val="00EE7678"/>
    <w:rsid w:val="00EF493E"/>
    <w:rsid w:val="00F01A1D"/>
    <w:rsid w:val="00F02654"/>
    <w:rsid w:val="00F0619E"/>
    <w:rsid w:val="00F06930"/>
    <w:rsid w:val="00F06F8A"/>
    <w:rsid w:val="00F073EC"/>
    <w:rsid w:val="00F10659"/>
    <w:rsid w:val="00F11200"/>
    <w:rsid w:val="00F11DE0"/>
    <w:rsid w:val="00F13CF3"/>
    <w:rsid w:val="00F149C5"/>
    <w:rsid w:val="00F15726"/>
    <w:rsid w:val="00F2029F"/>
    <w:rsid w:val="00F229D6"/>
    <w:rsid w:val="00F23A10"/>
    <w:rsid w:val="00F346F8"/>
    <w:rsid w:val="00F35464"/>
    <w:rsid w:val="00F35883"/>
    <w:rsid w:val="00F3660A"/>
    <w:rsid w:val="00F41F12"/>
    <w:rsid w:val="00F422C9"/>
    <w:rsid w:val="00F42A53"/>
    <w:rsid w:val="00F5050B"/>
    <w:rsid w:val="00F51CE2"/>
    <w:rsid w:val="00F52C7C"/>
    <w:rsid w:val="00F52CE2"/>
    <w:rsid w:val="00F54ECD"/>
    <w:rsid w:val="00F565D9"/>
    <w:rsid w:val="00F56852"/>
    <w:rsid w:val="00F56C36"/>
    <w:rsid w:val="00F57E01"/>
    <w:rsid w:val="00F6258E"/>
    <w:rsid w:val="00F675A0"/>
    <w:rsid w:val="00F6769B"/>
    <w:rsid w:val="00F73289"/>
    <w:rsid w:val="00F732AE"/>
    <w:rsid w:val="00F764C9"/>
    <w:rsid w:val="00F76925"/>
    <w:rsid w:val="00F801E7"/>
    <w:rsid w:val="00F80BDC"/>
    <w:rsid w:val="00F819FE"/>
    <w:rsid w:val="00F8438F"/>
    <w:rsid w:val="00F8468D"/>
    <w:rsid w:val="00F873C7"/>
    <w:rsid w:val="00F9045A"/>
    <w:rsid w:val="00F9154D"/>
    <w:rsid w:val="00F921BF"/>
    <w:rsid w:val="00F93CA4"/>
    <w:rsid w:val="00F957D4"/>
    <w:rsid w:val="00F961F4"/>
    <w:rsid w:val="00F97597"/>
    <w:rsid w:val="00FA0059"/>
    <w:rsid w:val="00FA5C8D"/>
    <w:rsid w:val="00FB0F6A"/>
    <w:rsid w:val="00FB2D0B"/>
    <w:rsid w:val="00FB2D30"/>
    <w:rsid w:val="00FB52B7"/>
    <w:rsid w:val="00FB5B9B"/>
    <w:rsid w:val="00FC0B03"/>
    <w:rsid w:val="00FC1441"/>
    <w:rsid w:val="00FC39F5"/>
    <w:rsid w:val="00FC6182"/>
    <w:rsid w:val="00FD3EBB"/>
    <w:rsid w:val="00FD3F11"/>
    <w:rsid w:val="00FD4976"/>
    <w:rsid w:val="00FD7C69"/>
    <w:rsid w:val="00FD7CCF"/>
    <w:rsid w:val="00FE061B"/>
    <w:rsid w:val="00FE1110"/>
    <w:rsid w:val="00FE2495"/>
    <w:rsid w:val="00FE4C65"/>
    <w:rsid w:val="00FE6A10"/>
    <w:rsid w:val="00FF072E"/>
    <w:rsid w:val="00FF0AD7"/>
    <w:rsid w:val="00FF4042"/>
    <w:rsid w:val="00FF561C"/>
    <w:rsid w:val="00FF595B"/>
    <w:rsid w:val="00FF6C84"/>
    <w:rsid w:val="085A7AB7"/>
    <w:rsid w:val="1E1B1CBE"/>
    <w:rsid w:val="1F27A550"/>
    <w:rsid w:val="1F7C7373"/>
    <w:rsid w:val="23713240"/>
    <w:rsid w:val="26A51F5F"/>
    <w:rsid w:val="284B5AA9"/>
    <w:rsid w:val="3D820457"/>
    <w:rsid w:val="459D9C72"/>
    <w:rsid w:val="465FDDE0"/>
    <w:rsid w:val="484F67BD"/>
    <w:rsid w:val="4D48F83A"/>
    <w:rsid w:val="53186955"/>
    <w:rsid w:val="59689113"/>
    <w:rsid w:val="5D125633"/>
    <w:rsid w:val="62298F55"/>
    <w:rsid w:val="6A35595F"/>
    <w:rsid w:val="6A87ABD2"/>
  </w:rsids>
  <w:docVars>
    <w:docVar w:name="__Grammarly_42___1" w:val="H4sIAAAAAAAEAKtWcslP9kxRslIyNDa0sDQwMbI0NTA3NTEytjRW0lEKTi0uzszPAykwNKwFAE5Qa2o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2C258FDB"/>
  <w15:docId w15:val="{61830591-6A9E-48EC-B7D4-506B99F90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F7093"/>
    <w:pPr>
      <w:widowControl w:val="0"/>
      <w:autoSpaceDE w:val="0"/>
      <w:autoSpaceDN w:val="0"/>
      <w:adjustRightInd w:val="0"/>
    </w:pPr>
    <w:rPr>
      <w:sz w:val="24"/>
      <w:szCs w:val="24"/>
    </w:rPr>
  </w:style>
  <w:style w:type="paragraph" w:styleId="Heading2">
    <w:name w:val="heading 2"/>
    <w:aliases w:val="l2"/>
    <w:basedOn w:val="Normal"/>
    <w:next w:val="Normal"/>
    <w:link w:val="Heading2Char"/>
    <w:qFormat/>
    <w:rsid w:val="009E18E1"/>
    <w:pPr>
      <w:keepNext/>
      <w:widowControl/>
      <w:autoSpaceDE/>
      <w:autoSpaceDN/>
      <w:adjustRightInd/>
      <w:spacing w:after="120"/>
      <w:ind w:left="720" w:hanging="720"/>
      <w:outlineLvl w:val="1"/>
    </w:pPr>
    <w:rPr>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l2 Char"/>
    <w:basedOn w:val="DefaultParagraphFont"/>
    <w:link w:val="Heading2"/>
    <w:rsid w:val="009E18E1"/>
    <w:rPr>
      <w:b/>
      <w:sz w:val="22"/>
    </w:rPr>
  </w:style>
  <w:style w:type="character" w:styleId="Hyperlink">
    <w:name w:val="Hyperlink"/>
    <w:rsid w:val="008F7093"/>
    <w:rPr>
      <w:color w:val="0000FF"/>
      <w:u w:val="single"/>
    </w:rPr>
  </w:style>
  <w:style w:type="table" w:styleId="TableGrid">
    <w:name w:val="Table Grid"/>
    <w:basedOn w:val="TableNormal"/>
    <w:rsid w:val="008F7093"/>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E33D43"/>
    <w:rPr>
      <w:sz w:val="16"/>
      <w:szCs w:val="16"/>
    </w:rPr>
  </w:style>
  <w:style w:type="paragraph" w:styleId="CommentText">
    <w:name w:val="annotation text"/>
    <w:basedOn w:val="Normal"/>
    <w:link w:val="CommentTextChar"/>
    <w:uiPriority w:val="99"/>
    <w:rsid w:val="00E33D43"/>
    <w:rPr>
      <w:sz w:val="20"/>
      <w:szCs w:val="20"/>
    </w:rPr>
  </w:style>
  <w:style w:type="character" w:customStyle="1" w:styleId="CommentTextChar">
    <w:name w:val="Comment Text Char"/>
    <w:basedOn w:val="DefaultParagraphFont"/>
    <w:link w:val="CommentText"/>
    <w:uiPriority w:val="99"/>
    <w:rsid w:val="00E33D43"/>
  </w:style>
  <w:style w:type="paragraph" w:styleId="CommentSubject">
    <w:name w:val="annotation subject"/>
    <w:basedOn w:val="CommentText"/>
    <w:next w:val="CommentText"/>
    <w:link w:val="CommentSubjectChar"/>
    <w:rsid w:val="00E33D43"/>
    <w:rPr>
      <w:b/>
      <w:bCs/>
    </w:rPr>
  </w:style>
  <w:style w:type="character" w:customStyle="1" w:styleId="CommentSubjectChar">
    <w:name w:val="Comment Subject Char"/>
    <w:link w:val="CommentSubject"/>
    <w:rsid w:val="00E33D43"/>
    <w:rPr>
      <w:b/>
      <w:bCs/>
    </w:rPr>
  </w:style>
  <w:style w:type="paragraph" w:styleId="BalloonText">
    <w:name w:val="Balloon Text"/>
    <w:basedOn w:val="Normal"/>
    <w:link w:val="BalloonTextChar"/>
    <w:rsid w:val="00E33D43"/>
    <w:rPr>
      <w:rFonts w:ascii="Tahoma" w:hAnsi="Tahoma" w:cs="Tahoma"/>
      <w:sz w:val="16"/>
      <w:szCs w:val="16"/>
    </w:rPr>
  </w:style>
  <w:style w:type="character" w:customStyle="1" w:styleId="BalloonTextChar">
    <w:name w:val="Balloon Text Char"/>
    <w:link w:val="BalloonText"/>
    <w:rsid w:val="00E33D43"/>
    <w:rPr>
      <w:rFonts w:ascii="Tahoma" w:hAnsi="Tahoma" w:cs="Tahoma"/>
      <w:sz w:val="16"/>
      <w:szCs w:val="16"/>
    </w:rPr>
  </w:style>
  <w:style w:type="paragraph" w:styleId="ListParagraph">
    <w:name w:val="List Paragraph"/>
    <w:basedOn w:val="Normal"/>
    <w:uiPriority w:val="34"/>
    <w:qFormat/>
    <w:rsid w:val="00A41881"/>
    <w:pPr>
      <w:ind w:left="720"/>
    </w:pPr>
  </w:style>
  <w:style w:type="paragraph" w:styleId="Header">
    <w:name w:val="header"/>
    <w:basedOn w:val="Normal"/>
    <w:link w:val="HeaderChar"/>
    <w:rsid w:val="00A0465C"/>
    <w:pPr>
      <w:tabs>
        <w:tab w:val="center" w:pos="4680"/>
        <w:tab w:val="right" w:pos="9360"/>
      </w:tabs>
    </w:pPr>
  </w:style>
  <w:style w:type="character" w:customStyle="1" w:styleId="HeaderChar">
    <w:name w:val="Header Char"/>
    <w:link w:val="Header"/>
    <w:rsid w:val="00A0465C"/>
    <w:rPr>
      <w:sz w:val="24"/>
      <w:szCs w:val="24"/>
    </w:rPr>
  </w:style>
  <w:style w:type="paragraph" w:styleId="Footer">
    <w:name w:val="footer"/>
    <w:basedOn w:val="Normal"/>
    <w:link w:val="FooterChar"/>
    <w:uiPriority w:val="99"/>
    <w:rsid w:val="00A0465C"/>
    <w:pPr>
      <w:tabs>
        <w:tab w:val="center" w:pos="4680"/>
        <w:tab w:val="right" w:pos="9360"/>
      </w:tabs>
    </w:pPr>
  </w:style>
  <w:style w:type="character" w:customStyle="1" w:styleId="FooterChar">
    <w:name w:val="Footer Char"/>
    <w:link w:val="Footer"/>
    <w:uiPriority w:val="99"/>
    <w:rsid w:val="00A0465C"/>
    <w:rPr>
      <w:sz w:val="24"/>
      <w:szCs w:val="24"/>
    </w:rPr>
  </w:style>
  <w:style w:type="paragraph" w:styleId="NoSpacing">
    <w:name w:val="No Spacing"/>
    <w:uiPriority w:val="1"/>
    <w:qFormat/>
    <w:rsid w:val="00DB6279"/>
    <w:rPr>
      <w:rFonts w:asciiTheme="minorHAnsi" w:eastAsiaTheme="minorHAnsi" w:hAnsiTheme="minorHAnsi" w:cstheme="minorBidi"/>
      <w:sz w:val="22"/>
      <w:szCs w:val="22"/>
    </w:rPr>
  </w:style>
  <w:style w:type="paragraph" w:styleId="HTMLPreformatted">
    <w:name w:val="HTML Preformatted"/>
    <w:basedOn w:val="Normal"/>
    <w:link w:val="HTMLPreformattedChar"/>
    <w:rsid w:val="009E18E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s="Courier New"/>
      <w:sz w:val="20"/>
      <w:szCs w:val="20"/>
    </w:rPr>
  </w:style>
  <w:style w:type="character" w:customStyle="1" w:styleId="HTMLPreformattedChar">
    <w:name w:val="HTML Preformatted Char"/>
    <w:basedOn w:val="DefaultParagraphFont"/>
    <w:link w:val="HTMLPreformatted"/>
    <w:rsid w:val="009E18E1"/>
    <w:rPr>
      <w:rFonts w:ascii="Courier New" w:hAnsi="Courier New" w:cs="Courier New"/>
    </w:rPr>
  </w:style>
  <w:style w:type="character" w:styleId="PageNumber">
    <w:name w:val="page number"/>
    <w:rsid w:val="009E18E1"/>
    <w:rPr>
      <w:rFonts w:cs="Times New Roman"/>
    </w:rPr>
  </w:style>
  <w:style w:type="paragraph" w:styleId="TOC2">
    <w:name w:val="toc 2"/>
    <w:basedOn w:val="Normal"/>
    <w:next w:val="Normal"/>
    <w:rsid w:val="009E18E1"/>
    <w:pPr>
      <w:widowControl/>
      <w:tabs>
        <w:tab w:val="right" w:leader="dot" w:pos="9360"/>
      </w:tabs>
      <w:autoSpaceDE/>
      <w:autoSpaceDN/>
      <w:adjustRightInd/>
      <w:spacing w:before="240" w:after="80"/>
      <w:ind w:left="1440" w:right="720" w:hanging="540"/>
    </w:pPr>
    <w:rPr>
      <w:sz w:val="22"/>
      <w:szCs w:val="20"/>
    </w:rPr>
  </w:style>
  <w:style w:type="paragraph" w:styleId="TOC5">
    <w:name w:val="toc 5"/>
    <w:basedOn w:val="Normal"/>
    <w:next w:val="Normal"/>
    <w:rsid w:val="009E18E1"/>
    <w:pPr>
      <w:widowControl/>
      <w:tabs>
        <w:tab w:val="right" w:leader="dot" w:pos="9360"/>
      </w:tabs>
      <w:autoSpaceDE/>
      <w:autoSpaceDN/>
      <w:adjustRightInd/>
      <w:spacing w:before="40" w:after="40"/>
      <w:ind w:left="1080" w:right="720" w:hanging="1080"/>
    </w:pPr>
    <w:rPr>
      <w:noProof/>
      <w:sz w:val="22"/>
      <w:szCs w:val="20"/>
    </w:rPr>
  </w:style>
  <w:style w:type="paragraph" w:customStyle="1" w:styleId="Default">
    <w:name w:val="Default"/>
    <w:rsid w:val="009E18E1"/>
    <w:pPr>
      <w:autoSpaceDE w:val="0"/>
      <w:autoSpaceDN w:val="0"/>
      <w:adjustRightInd w:val="0"/>
    </w:pPr>
    <w:rPr>
      <w:color w:val="000000"/>
      <w:sz w:val="24"/>
      <w:szCs w:val="24"/>
    </w:rPr>
  </w:style>
  <w:style w:type="character" w:styleId="UnresolvedMention">
    <w:name w:val="Unresolved Mention"/>
    <w:basedOn w:val="DefaultParagraphFont"/>
    <w:uiPriority w:val="99"/>
    <w:unhideWhenUsed/>
    <w:rsid w:val="007B21D3"/>
    <w:rPr>
      <w:color w:val="605E5C"/>
      <w:shd w:val="clear" w:color="auto" w:fill="E1DFDD"/>
    </w:rPr>
  </w:style>
  <w:style w:type="character" w:styleId="FollowedHyperlink">
    <w:name w:val="FollowedHyperlink"/>
    <w:basedOn w:val="DefaultParagraphFont"/>
    <w:semiHidden/>
    <w:unhideWhenUsed/>
    <w:rsid w:val="00E164F8"/>
    <w:rPr>
      <w:color w:val="800080" w:themeColor="followedHyperlink"/>
      <w:u w:val="single"/>
    </w:rPr>
  </w:style>
  <w:style w:type="paragraph" w:styleId="EndnoteText">
    <w:name w:val="endnote text"/>
    <w:basedOn w:val="Normal"/>
    <w:link w:val="EndnoteTextChar"/>
    <w:rsid w:val="00B16399"/>
    <w:rPr>
      <w:sz w:val="20"/>
      <w:szCs w:val="20"/>
    </w:rPr>
  </w:style>
  <w:style w:type="character" w:customStyle="1" w:styleId="EndnoteTextChar">
    <w:name w:val="Endnote Text Char"/>
    <w:basedOn w:val="DefaultParagraphFont"/>
    <w:link w:val="EndnoteText"/>
    <w:rsid w:val="00B16399"/>
  </w:style>
  <w:style w:type="character" w:styleId="EndnoteReference">
    <w:name w:val="endnote reference"/>
    <w:basedOn w:val="DefaultParagraphFont"/>
    <w:rsid w:val="00B16399"/>
    <w:rPr>
      <w:vertAlign w:val="superscript"/>
    </w:rPr>
  </w:style>
  <w:style w:type="paragraph" w:customStyle="1" w:styleId="balgo">
    <w:name w:val="b_algo"/>
    <w:basedOn w:val="Normal"/>
    <w:rsid w:val="00C926EF"/>
    <w:pPr>
      <w:widowControl/>
      <w:autoSpaceDE/>
      <w:autoSpaceDN/>
      <w:adjustRightInd/>
    </w:pPr>
  </w:style>
  <w:style w:type="paragraph" w:styleId="Revision">
    <w:name w:val="Revision"/>
    <w:hidden/>
    <w:uiPriority w:val="99"/>
    <w:semiHidden/>
    <w:rsid w:val="00A01D55"/>
    <w:rPr>
      <w:sz w:val="24"/>
      <w:szCs w:val="24"/>
    </w:rPr>
  </w:style>
  <w:style w:type="paragraph" w:styleId="FootnoteText">
    <w:name w:val="footnote text"/>
    <w:basedOn w:val="Normal"/>
    <w:link w:val="FootnoteTextChar"/>
    <w:semiHidden/>
    <w:unhideWhenUsed/>
    <w:rsid w:val="00335FB6"/>
    <w:rPr>
      <w:sz w:val="20"/>
      <w:szCs w:val="20"/>
    </w:rPr>
  </w:style>
  <w:style w:type="character" w:customStyle="1" w:styleId="FootnoteTextChar">
    <w:name w:val="Footnote Text Char"/>
    <w:basedOn w:val="DefaultParagraphFont"/>
    <w:link w:val="FootnoteText"/>
    <w:semiHidden/>
    <w:rsid w:val="00335FB6"/>
  </w:style>
  <w:style w:type="character" w:styleId="FootnoteReference">
    <w:name w:val="footnote reference"/>
    <w:basedOn w:val="DefaultParagraphFont"/>
    <w:semiHidden/>
    <w:unhideWhenUsed/>
    <w:rsid w:val="00335FB6"/>
    <w:rPr>
      <w:vertAlign w:val="superscript"/>
    </w:rPr>
  </w:style>
  <w:style w:type="character" w:styleId="SubtleEmphasis">
    <w:name w:val="Subtle Emphasis"/>
    <w:basedOn w:val="DefaultParagraphFont"/>
    <w:uiPriority w:val="19"/>
    <w:qFormat/>
    <w:rsid w:val="007926EE"/>
    <w:rPr>
      <w:i/>
      <w:iCs/>
      <w:color w:val="404040" w:themeColor="text1" w:themeTint="BF"/>
    </w:rPr>
  </w:style>
  <w:style w:type="character" w:styleId="Mention">
    <w:name w:val="Mention"/>
    <w:basedOn w:val="DefaultParagraphFont"/>
    <w:uiPriority w:val="99"/>
    <w:unhideWhenUsed/>
    <w:rsid w:val="001A14BE"/>
    <w:rPr>
      <w:color w:val="2B579A"/>
      <w:shd w:val="clear" w:color="auto" w:fill="E1DFDD"/>
    </w:rPr>
  </w:style>
  <w:style w:type="character" w:customStyle="1" w:styleId="normaltextrun">
    <w:name w:val="normaltextrun"/>
    <w:basedOn w:val="DefaultParagraphFont"/>
    <w:rsid w:val="00BD4EF8"/>
  </w:style>
  <w:style w:type="character" w:customStyle="1" w:styleId="ui-provider">
    <w:name w:val="ui-provider"/>
    <w:basedOn w:val="DefaultParagraphFont"/>
    <w:rsid w:val="00ED3F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mailto:DBroz@cdc.gov" TargetMode="External" /><Relationship Id="rId11" Type="http://schemas.openxmlformats.org/officeDocument/2006/relationships/hyperlink" Target="mailto:odj7@cdc.gov" TargetMode="External" /><Relationship Id="rId12" Type="http://schemas.openxmlformats.org/officeDocument/2006/relationships/hyperlink" Target="mailto:nrb1@cdc.gov" TargetMode="External" /><Relationship Id="rId13" Type="http://schemas.openxmlformats.org/officeDocument/2006/relationships/header" Target="header1.xml" /><Relationship Id="rId14" Type="http://schemas.openxmlformats.org/officeDocument/2006/relationships/header" Target="header2.xml" /><Relationship Id="rId15" Type="http://schemas.openxmlformats.org/officeDocument/2006/relationships/footer" Target="footer1.xml" /><Relationship Id="rId16" Type="http://schemas.openxmlformats.org/officeDocument/2006/relationships/footer" Target="footer2.xml" /><Relationship Id="rId17" Type="http://schemas.openxmlformats.org/officeDocument/2006/relationships/header" Target="header3.xml" /><Relationship Id="rId18" Type="http://schemas.openxmlformats.org/officeDocument/2006/relationships/footer" Target="footer3.xml" /><Relationship Id="rId19" Type="http://schemas.openxmlformats.org/officeDocument/2006/relationships/theme" Target="theme/theme1.xml" /><Relationship Id="rId2" Type="http://schemas.openxmlformats.org/officeDocument/2006/relationships/webSettings" Target="webSettings.xml" /><Relationship Id="rId20" Type="http://schemas.openxmlformats.org/officeDocument/2006/relationships/numbering" Target="numbering.xml" /><Relationship Id="rId21"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ncramer@nastad.org" TargetMode="External" /><Relationship Id="rId9" Type="http://schemas.openxmlformats.org/officeDocument/2006/relationships/hyperlink" Target="mailto:lpegram@nastad.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0563af3-add7-4ba1-9257-34f88286e773">
      <UserInfo>
        <DisplayName>Bonds, Constance (CDC/DDID/NCHHSTP/OD)</DisplayName>
        <AccountId>103</AccountId>
        <AccountType/>
      </UserInfo>
      <UserInfo>
        <DisplayName>Christensen, Aleta (CDC/DDID/NCHHSTP/DVH)</DisplayName>
        <AccountId>11</AccountId>
        <AccountType/>
      </UserInfo>
      <UserInfo>
        <DisplayName>Brocker, Renee (CDC/DDID/NCHHSTP/DVH)</DisplayName>
        <AccountId>19</AccountId>
        <AccountType/>
      </UserInfo>
      <UserInfo>
        <DisplayName>Pindyck, Talia (CDC/DDID/NCHHSTP/DVH)</DisplayName>
        <AccountId>6</AccountId>
        <AccountType/>
      </UserInfo>
      <UserInfo>
        <DisplayName>Adams, Monica (CDC/DDID/NCHHSTP/DVH)</DisplayName>
        <AccountId>10</AccountId>
        <AccountType/>
      </UserInfo>
    </SharedWithUsers>
    <_activity xmlns="ce0cc384-7d90-49d2-886c-ed1b3f79e86e"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B28FDE79D0528429484B39D788D9B11" ma:contentTypeVersion="15" ma:contentTypeDescription="Create a new document." ma:contentTypeScope="" ma:versionID="8e5fa4b8ff72193bee560f77eb4159f0">
  <xsd:schema xmlns:xsd="http://www.w3.org/2001/XMLSchema" xmlns:xs="http://www.w3.org/2001/XMLSchema" xmlns:p="http://schemas.microsoft.com/office/2006/metadata/properties" xmlns:ns3="ce0cc384-7d90-49d2-886c-ed1b3f79e86e" xmlns:ns4="b0563af3-add7-4ba1-9257-34f88286e773" targetNamespace="http://schemas.microsoft.com/office/2006/metadata/properties" ma:root="true" ma:fieldsID="fc4404a3e34181e1f00c9a6e5ca86a9d" ns3:_="" ns4:_="">
    <xsd:import namespace="ce0cc384-7d90-49d2-886c-ed1b3f79e86e"/>
    <xsd:import namespace="b0563af3-add7-4ba1-9257-34f88286e77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0cc384-7d90-49d2-886c-ed1b3f79e8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0563af3-add7-4ba1-9257-34f88286e77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978ED4E-17F8-4877-A3EF-DE4B4B7617EE}">
  <ds:schemaRefs>
    <ds:schemaRef ds:uri="http://schemas.microsoft.com/office/2006/metadata/properties"/>
    <ds:schemaRef ds:uri="http://schemas.microsoft.com/office/infopath/2007/PartnerControls"/>
    <ds:schemaRef ds:uri="b0563af3-add7-4ba1-9257-34f88286e773"/>
    <ds:schemaRef ds:uri="ce0cc384-7d90-49d2-886c-ed1b3f79e86e"/>
  </ds:schemaRefs>
</ds:datastoreItem>
</file>

<file path=customXml/itemProps2.xml><?xml version="1.0" encoding="utf-8"?>
<ds:datastoreItem xmlns:ds="http://schemas.openxmlformats.org/officeDocument/2006/customXml" ds:itemID="{D7DD52AC-1180-4792-9B9D-FD17FDE67BDB}">
  <ds:schemaRefs>
    <ds:schemaRef ds:uri="http://schemas.openxmlformats.org/officeDocument/2006/bibliography"/>
  </ds:schemaRefs>
</ds:datastoreItem>
</file>

<file path=customXml/itemProps3.xml><?xml version="1.0" encoding="utf-8"?>
<ds:datastoreItem xmlns:ds="http://schemas.openxmlformats.org/officeDocument/2006/customXml" ds:itemID="{8A97D1C1-D340-4B57-9837-B40014301BE8}">
  <ds:schemaRefs>
    <ds:schemaRef ds:uri="http://schemas.microsoft.com/sharepoint/v3/contenttype/forms"/>
  </ds:schemaRefs>
</ds:datastoreItem>
</file>

<file path=customXml/itemProps4.xml><?xml version="1.0" encoding="utf-8"?>
<ds:datastoreItem xmlns:ds="http://schemas.openxmlformats.org/officeDocument/2006/customXml" ds:itemID="{6B263C2D-3397-44EF-BB37-8D69E98FDC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0cc384-7d90-49d2-886c-ed1b3f79e86e"/>
    <ds:schemaRef ds:uri="b0563af3-add7-4ba1-9257-34f88286e7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7</Pages>
  <Words>1223</Words>
  <Characters>6974</Characters>
  <Application>Microsoft Office Word</Application>
  <DocSecurity>0</DocSecurity>
  <Lines>58</Lines>
  <Paragraphs>16</Paragraphs>
  <ScaleCrop>false</ScaleCrop>
  <Company>ITSO</Company>
  <LinksUpToDate>false</LinksUpToDate>
  <CharactersWithSpaces>8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OMB Review and Extension</dc:title>
  <dc:creator>ftn6</dc:creator>
  <cp:lastModifiedBy>Christensen, Aleta (CDC/NCHHSTP/DVH)</cp:lastModifiedBy>
  <cp:revision>35</cp:revision>
  <cp:lastPrinted>2020-02-04T23:01:00Z</cp:lastPrinted>
  <dcterms:created xsi:type="dcterms:W3CDTF">2024-03-20T17:07:00Z</dcterms:created>
  <dcterms:modified xsi:type="dcterms:W3CDTF">2024-03-20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28FDE79D0528429484B39D788D9B11</vt:lpwstr>
  </property>
  <property fmtid="{D5CDD505-2E9C-101B-9397-08002B2CF9AE}" pid="3" name="MediaServiceImageTags">
    <vt:lpwstr/>
  </property>
  <property fmtid="{D5CDD505-2E9C-101B-9397-08002B2CF9AE}" pid="4" name="MSIP_Label_7b94a7b8-f06c-4dfe-bdcc-9b548fd58c31_ActionId">
    <vt:lpwstr>45303306-ba76-499b-8833-5138cddfba57</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0-11-02T20:23:15Z</vt:lpwstr>
  </property>
  <property fmtid="{D5CDD505-2E9C-101B-9397-08002B2CF9AE}" pid="10" name="MSIP_Label_7b94a7b8-f06c-4dfe-bdcc-9b548fd58c31_SiteId">
    <vt:lpwstr>9ce70869-60db-44fd-abe8-d2767077fc8f</vt:lpwstr>
  </property>
</Properties>
</file>